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C65684F">
      <w:pPr>
        <w:jc w:val="left"/>
        <w:rPr>
          <w:highlight w:val="none"/>
        </w:rPr>
      </w:pPr>
      <w:bookmarkStart w:id="0" w:name="_GoBack"/>
      <w:r>
        <w:rPr>
          <w:rFonts w:hint="eastAsia"/>
          <w:highlight w:val="none"/>
        </w:rPr>
        <w:t xml:space="preserve">附件1 </w:t>
      </w:r>
    </w:p>
    <w:p w14:paraId="56DEB0BD">
      <w:pPr>
        <w:rPr>
          <w:highlight w:val="none"/>
        </w:rPr>
      </w:pPr>
    </w:p>
    <w:p w14:paraId="33C5491B">
      <w:pPr>
        <w:rPr>
          <w:sz w:val="48"/>
          <w:szCs w:val="48"/>
          <w:highlight w:val="none"/>
        </w:rPr>
      </w:pPr>
      <w:r>
        <w:rPr>
          <w:rFonts w:hint="eastAsia"/>
          <w:sz w:val="48"/>
          <w:szCs w:val="48"/>
          <w:highlight w:val="none"/>
        </w:rPr>
        <w:t>中国机械行业产教融合教育教学创新大赛</w:t>
      </w:r>
    </w:p>
    <w:p w14:paraId="47FE9DA6">
      <w:pPr>
        <w:rPr>
          <w:sz w:val="48"/>
          <w:szCs w:val="48"/>
          <w:highlight w:val="none"/>
        </w:rPr>
      </w:pPr>
      <w:r>
        <w:rPr>
          <w:rFonts w:hint="eastAsia"/>
          <w:sz w:val="48"/>
          <w:szCs w:val="48"/>
          <w:highlight w:val="none"/>
        </w:rPr>
        <w:t>申报书</w:t>
      </w:r>
    </w:p>
    <w:p w14:paraId="6B71E79D">
      <w:pPr>
        <w:rPr>
          <w:highlight w:val="none"/>
        </w:rPr>
      </w:pPr>
    </w:p>
    <w:p w14:paraId="283CD043">
      <w:pPr>
        <w:rPr>
          <w:highlight w:val="none"/>
        </w:rPr>
      </w:pPr>
    </w:p>
    <w:tbl>
      <w:tblPr>
        <w:tblStyle w:val="11"/>
        <w:tblW w:w="864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47"/>
        <w:gridCol w:w="1564"/>
        <w:gridCol w:w="2268"/>
        <w:gridCol w:w="2268"/>
      </w:tblGrid>
      <w:tr w14:paraId="39FBCC8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7" w:hRule="atLeast"/>
        </w:trPr>
        <w:tc>
          <w:tcPr>
            <w:tcW w:w="2547" w:type="dxa"/>
            <w:vAlign w:val="center"/>
          </w:tcPr>
          <w:p w14:paraId="1A92D7B8">
            <w:pPr>
              <w:rPr>
                <w:highlight w:val="none"/>
              </w:rPr>
            </w:pPr>
            <w:r>
              <w:rPr>
                <w:rFonts w:hint="eastAsia"/>
                <w:spacing w:val="298"/>
                <w:kern w:val="0"/>
                <w:highlight w:val="none"/>
                <w:fitText w:val="2408" w:id="-1008610557"/>
              </w:rPr>
              <w:t>作品名称</w:t>
            </w:r>
            <w:r>
              <w:rPr>
                <w:spacing w:val="3"/>
                <w:kern w:val="0"/>
                <w:highlight w:val="none"/>
                <w:fitText w:val="2408" w:id="-1008610557"/>
              </w:rPr>
              <w:t>:</w:t>
            </w:r>
          </w:p>
        </w:tc>
        <w:tc>
          <w:tcPr>
            <w:tcW w:w="6100" w:type="dxa"/>
            <w:gridSpan w:val="3"/>
            <w:tcBorders>
              <w:bottom w:val="single" w:color="auto" w:sz="4" w:space="0"/>
            </w:tcBorders>
            <w:vAlign w:val="center"/>
          </w:tcPr>
          <w:p w14:paraId="2F0F53F0">
            <w:pPr>
              <w:rPr>
                <w:highlight w:val="none"/>
              </w:rPr>
            </w:pPr>
          </w:p>
        </w:tc>
      </w:tr>
      <w:tr w14:paraId="4B66264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6" w:hRule="atLeast"/>
        </w:trPr>
        <w:tc>
          <w:tcPr>
            <w:tcW w:w="2547" w:type="dxa"/>
            <w:vMerge w:val="restart"/>
            <w:tcBorders>
              <w:right w:val="single" w:color="auto" w:sz="4" w:space="0"/>
            </w:tcBorders>
            <w:vAlign w:val="center"/>
          </w:tcPr>
          <w:p w14:paraId="6B32E893">
            <w:pPr>
              <w:rPr>
                <w:highlight w:val="none"/>
              </w:rPr>
            </w:pPr>
            <w:r>
              <w:rPr>
                <w:rFonts w:hint="eastAsia"/>
                <w:spacing w:val="252"/>
                <w:kern w:val="0"/>
                <w:highlight w:val="none"/>
                <w:fitText w:val="2408" w:id="-1008610558"/>
              </w:rPr>
              <w:t>参赛组别</w:t>
            </w:r>
            <w:r>
              <w:rPr>
                <w:rFonts w:hint="eastAsia"/>
                <w:spacing w:val="0"/>
                <w:kern w:val="0"/>
                <w:highlight w:val="none"/>
                <w:fitText w:val="2408" w:id="-1008610558"/>
              </w:rPr>
              <w:t>：</w:t>
            </w:r>
          </w:p>
        </w:tc>
        <w:tc>
          <w:tcPr>
            <w:tcW w:w="15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692EBBF">
            <w:pPr>
              <w:rPr>
                <w:highlight w:val="none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B760D2E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课程类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9BBC6A3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体系类</w:t>
            </w:r>
          </w:p>
        </w:tc>
      </w:tr>
      <w:tr w14:paraId="7980CD6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6" w:hRule="atLeast"/>
        </w:trPr>
        <w:tc>
          <w:tcPr>
            <w:tcW w:w="2547" w:type="dxa"/>
            <w:vMerge w:val="continue"/>
            <w:tcBorders>
              <w:right w:val="single" w:color="auto" w:sz="4" w:space="0"/>
            </w:tcBorders>
            <w:vAlign w:val="center"/>
          </w:tcPr>
          <w:p w14:paraId="1350D5A5">
            <w:pPr>
              <w:rPr>
                <w:highlight w:val="none"/>
              </w:rPr>
            </w:pPr>
          </w:p>
        </w:tc>
        <w:tc>
          <w:tcPr>
            <w:tcW w:w="15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9A3DAA6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本科组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FEF526B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sym w:font="Symbol" w:char="F07F"/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E61E023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sym w:font="Symbol" w:char="F07F"/>
            </w:r>
          </w:p>
        </w:tc>
      </w:tr>
      <w:tr w14:paraId="24B7994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6" w:hRule="atLeast"/>
        </w:trPr>
        <w:tc>
          <w:tcPr>
            <w:tcW w:w="2547" w:type="dxa"/>
            <w:vMerge w:val="continue"/>
            <w:tcBorders>
              <w:right w:val="single" w:color="auto" w:sz="4" w:space="0"/>
            </w:tcBorders>
            <w:vAlign w:val="center"/>
          </w:tcPr>
          <w:p w14:paraId="7A37DFF2">
            <w:pPr>
              <w:rPr>
                <w:highlight w:val="none"/>
              </w:rPr>
            </w:pPr>
          </w:p>
        </w:tc>
        <w:tc>
          <w:tcPr>
            <w:tcW w:w="15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F2C1029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研究生组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7873FB6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sym w:font="Symbol" w:char="F07F"/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25FBE70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sym w:font="Symbol" w:char="F07F"/>
            </w:r>
          </w:p>
        </w:tc>
      </w:tr>
      <w:tr w14:paraId="2DB61E6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75" w:hRule="atLeast"/>
        </w:trPr>
        <w:tc>
          <w:tcPr>
            <w:tcW w:w="2547" w:type="dxa"/>
            <w:vAlign w:val="center"/>
          </w:tcPr>
          <w:p w14:paraId="0D4867B6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作品完成人姓名:</w:t>
            </w:r>
          </w:p>
        </w:tc>
        <w:tc>
          <w:tcPr>
            <w:tcW w:w="6100" w:type="dxa"/>
            <w:gridSpan w:val="3"/>
            <w:tcBorders>
              <w:top w:val="single" w:color="auto" w:sz="4" w:space="0"/>
            </w:tcBorders>
            <w:vAlign w:val="center"/>
          </w:tcPr>
          <w:p w14:paraId="24CDA865">
            <w:pPr>
              <w:rPr>
                <w:highlight w:val="none"/>
              </w:rPr>
            </w:pPr>
          </w:p>
        </w:tc>
      </w:tr>
      <w:tr w14:paraId="7AB3C94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3" w:hRule="atLeast"/>
        </w:trPr>
        <w:tc>
          <w:tcPr>
            <w:tcW w:w="2547" w:type="dxa"/>
            <w:vAlign w:val="center"/>
          </w:tcPr>
          <w:p w14:paraId="1289A368">
            <w:pPr>
              <w:rPr>
                <w:highlight w:val="none"/>
              </w:rPr>
            </w:pPr>
            <w:r>
              <w:rPr>
                <w:rFonts w:hint="eastAsia"/>
                <w:spacing w:val="74"/>
                <w:w w:val="100"/>
                <w:kern w:val="0"/>
                <w:highlight w:val="none"/>
                <w:fitText w:val="2408" w:id="-1008610559"/>
              </w:rPr>
              <w:t>作品完成单位</w:t>
            </w:r>
            <w:r>
              <w:rPr>
                <w:rFonts w:hint="eastAsia"/>
                <w:spacing w:val="4"/>
                <w:w w:val="100"/>
                <w:kern w:val="0"/>
                <w:highlight w:val="none"/>
                <w:fitText w:val="2408" w:id="-1008610559"/>
              </w:rPr>
              <w:t>：</w:t>
            </w:r>
          </w:p>
        </w:tc>
        <w:tc>
          <w:tcPr>
            <w:tcW w:w="6100" w:type="dxa"/>
            <w:gridSpan w:val="3"/>
            <w:vAlign w:val="center"/>
          </w:tcPr>
          <w:p w14:paraId="3D3D608E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 xml:space="preserve">                                        （盖章）</w:t>
            </w:r>
          </w:p>
        </w:tc>
      </w:tr>
      <w:tr w14:paraId="318C7BB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2" w:hRule="atLeast"/>
        </w:trPr>
        <w:tc>
          <w:tcPr>
            <w:tcW w:w="2547" w:type="dxa"/>
            <w:vAlign w:val="center"/>
          </w:tcPr>
          <w:p w14:paraId="37F654BF">
            <w:pPr>
              <w:rPr>
                <w:highlight w:val="none"/>
              </w:rPr>
            </w:pPr>
          </w:p>
        </w:tc>
        <w:tc>
          <w:tcPr>
            <w:tcW w:w="6100" w:type="dxa"/>
            <w:gridSpan w:val="3"/>
            <w:vAlign w:val="center"/>
          </w:tcPr>
          <w:p w14:paraId="1F1F17D7">
            <w:pPr>
              <w:rPr>
                <w:highlight w:val="none"/>
              </w:rPr>
            </w:pPr>
          </w:p>
        </w:tc>
      </w:tr>
      <w:tr w14:paraId="1C7CE7B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2" w:hRule="atLeast"/>
        </w:trPr>
        <w:tc>
          <w:tcPr>
            <w:tcW w:w="2547" w:type="dxa"/>
            <w:vAlign w:val="center"/>
          </w:tcPr>
          <w:p w14:paraId="1D5EEE30">
            <w:pPr>
              <w:rPr>
                <w:highlight w:val="none"/>
              </w:rPr>
            </w:pPr>
            <w:r>
              <w:rPr>
                <w:rFonts w:hint="eastAsia"/>
                <w:spacing w:val="252"/>
                <w:kern w:val="0"/>
                <w:highlight w:val="none"/>
                <w:fitText w:val="2408" w:id="-1008610555"/>
              </w:rPr>
              <w:t>申报时间</w:t>
            </w:r>
            <w:r>
              <w:rPr>
                <w:rFonts w:hint="eastAsia"/>
                <w:spacing w:val="0"/>
                <w:kern w:val="0"/>
                <w:highlight w:val="none"/>
                <w:fitText w:val="2408" w:id="-1008610555"/>
              </w:rPr>
              <w:t>：</w:t>
            </w:r>
          </w:p>
        </w:tc>
        <w:tc>
          <w:tcPr>
            <w:tcW w:w="6100" w:type="dxa"/>
            <w:gridSpan w:val="3"/>
            <w:vAlign w:val="center"/>
          </w:tcPr>
          <w:p w14:paraId="2A6F0432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 xml:space="preserve"> </w:t>
            </w:r>
            <w:r>
              <w:rPr>
                <w:highlight w:val="none"/>
              </w:rPr>
              <w:t xml:space="preserve">         </w:t>
            </w:r>
            <w:r>
              <w:rPr>
                <w:rFonts w:hint="eastAsia"/>
                <w:highlight w:val="none"/>
              </w:rPr>
              <w:t xml:space="preserve">年 </w:t>
            </w:r>
            <w:r>
              <w:rPr>
                <w:highlight w:val="none"/>
              </w:rPr>
              <w:t xml:space="preserve">     </w:t>
            </w:r>
            <w:r>
              <w:rPr>
                <w:rFonts w:hint="eastAsia"/>
                <w:highlight w:val="none"/>
              </w:rPr>
              <w:t xml:space="preserve"> 月 </w:t>
            </w:r>
            <w:r>
              <w:rPr>
                <w:highlight w:val="none"/>
              </w:rPr>
              <w:t xml:space="preserve">     </w:t>
            </w:r>
            <w:r>
              <w:rPr>
                <w:rFonts w:hint="eastAsia"/>
                <w:highlight w:val="none"/>
              </w:rPr>
              <w:t>日</w:t>
            </w:r>
          </w:p>
        </w:tc>
      </w:tr>
    </w:tbl>
    <w:p w14:paraId="5AA76704">
      <w:pPr>
        <w:rPr>
          <w:highlight w:val="none"/>
        </w:rPr>
      </w:pPr>
      <w:r>
        <w:rPr>
          <w:highlight w:val="none"/>
        </w:rPr>
        <w:br w:type="page"/>
      </w:r>
    </w:p>
    <w:p w14:paraId="022655DE">
      <w:pPr>
        <w:rPr>
          <w:sz w:val="36"/>
          <w:szCs w:val="36"/>
          <w:highlight w:val="none"/>
        </w:rPr>
      </w:pPr>
      <w:r>
        <w:rPr>
          <w:rFonts w:hint="eastAsia"/>
          <w:highlight w:val="none"/>
        </w:rPr>
        <w:t>填表说明</w:t>
      </w:r>
    </w:p>
    <w:p w14:paraId="30948C47">
      <w:pPr>
        <w:rPr>
          <w:highlight w:val="none"/>
        </w:rPr>
      </w:pPr>
    </w:p>
    <w:p w14:paraId="25D67DFA">
      <w:pPr>
        <w:pStyle w:val="19"/>
        <w:ind w:firstLine="0" w:firstLineChars="0"/>
        <w:rPr>
          <w:sz w:val="28"/>
          <w:szCs w:val="28"/>
          <w:highlight w:val="none"/>
        </w:rPr>
      </w:pPr>
      <w:r>
        <w:rPr>
          <w:rFonts w:hint="eastAsia"/>
          <w:sz w:val="28"/>
          <w:szCs w:val="28"/>
          <w:highlight w:val="none"/>
        </w:rPr>
        <w:t>1. 作品名称：字数（含符号）不超过35个汉字。</w:t>
      </w:r>
    </w:p>
    <w:p w14:paraId="0465CF46">
      <w:pPr>
        <w:pStyle w:val="19"/>
        <w:ind w:firstLine="0" w:firstLineChars="0"/>
        <w:rPr>
          <w:sz w:val="28"/>
          <w:szCs w:val="28"/>
          <w:highlight w:val="none"/>
        </w:rPr>
      </w:pPr>
      <w:r>
        <w:rPr>
          <w:rFonts w:hint="eastAsia"/>
          <w:sz w:val="28"/>
          <w:szCs w:val="28"/>
          <w:highlight w:val="none"/>
        </w:rPr>
        <w:t>2. 作品曾获立项情况指作品相关项目曾获立项支持</w:t>
      </w:r>
      <w:r>
        <w:rPr>
          <w:rFonts w:hint="eastAsia"/>
          <w:sz w:val="28"/>
          <w:szCs w:val="28"/>
          <w:highlight w:val="none"/>
          <w:lang w:eastAsia="zh-CN"/>
        </w:rPr>
        <w:t>或资助（含企业资助）</w:t>
      </w:r>
      <w:r>
        <w:rPr>
          <w:rFonts w:hint="eastAsia"/>
          <w:sz w:val="28"/>
          <w:szCs w:val="28"/>
          <w:highlight w:val="none"/>
        </w:rPr>
        <w:t>情况，总数量限填10项。</w:t>
      </w:r>
    </w:p>
    <w:p w14:paraId="02D6D28C">
      <w:pPr>
        <w:pStyle w:val="19"/>
        <w:ind w:firstLine="0" w:firstLineChars="0"/>
        <w:rPr>
          <w:sz w:val="28"/>
          <w:szCs w:val="28"/>
          <w:highlight w:val="none"/>
        </w:rPr>
      </w:pPr>
      <w:r>
        <w:rPr>
          <w:rFonts w:hint="eastAsia"/>
          <w:sz w:val="28"/>
          <w:szCs w:val="28"/>
          <w:highlight w:val="none"/>
        </w:rPr>
        <w:t>3. 作品起止时间：起始时间指立项研究或开始研制的日期;完成时间指作品开始实施(包括试行)或通过验收的日期。</w:t>
      </w:r>
    </w:p>
    <w:p w14:paraId="4605ADD9">
      <w:pPr>
        <w:pStyle w:val="19"/>
        <w:ind w:firstLine="0" w:firstLineChars="0"/>
        <w:rPr>
          <w:sz w:val="28"/>
          <w:szCs w:val="28"/>
          <w:highlight w:val="none"/>
        </w:rPr>
      </w:pPr>
      <w:r>
        <w:rPr>
          <w:rFonts w:hint="eastAsia"/>
          <w:sz w:val="28"/>
          <w:szCs w:val="28"/>
          <w:highlight w:val="none"/>
        </w:rPr>
        <w:t>4. 作品前三完成人需提供近三年参与人才培养证明。</w:t>
      </w:r>
    </w:p>
    <w:p w14:paraId="2B2ACE81">
      <w:pPr>
        <w:jc w:val="both"/>
        <w:rPr>
          <w:highlight w:val="none"/>
        </w:rPr>
      </w:pPr>
      <w:r>
        <w:rPr>
          <w:highlight w:val="none"/>
        </w:rPr>
        <w:t>5</w:t>
      </w:r>
      <w:r>
        <w:rPr>
          <w:rFonts w:hint="eastAsia"/>
          <w:highlight w:val="none"/>
        </w:rPr>
        <w:t>.</w:t>
      </w:r>
      <w:r>
        <w:rPr>
          <w:highlight w:val="none"/>
        </w:rPr>
        <w:t xml:space="preserve"> </w:t>
      </w:r>
      <w:r>
        <w:rPr>
          <w:rFonts w:hint="eastAsia"/>
          <w:highlight w:val="none"/>
        </w:rPr>
        <w:t>本申请书统一用A4纸双面打印，正文内容所用字型应不小于4号字。</w:t>
      </w:r>
    </w:p>
    <w:p w14:paraId="5B281AD2">
      <w:pPr>
        <w:jc w:val="both"/>
        <w:rPr>
          <w:highlight w:val="none"/>
        </w:rPr>
      </w:pPr>
    </w:p>
    <w:p w14:paraId="20511338">
      <w:pPr>
        <w:jc w:val="both"/>
        <w:rPr>
          <w:highlight w:val="none"/>
        </w:rPr>
      </w:pPr>
    </w:p>
    <w:p w14:paraId="336B5725">
      <w:pPr>
        <w:jc w:val="both"/>
        <w:rPr>
          <w:highlight w:val="none"/>
        </w:rPr>
      </w:pPr>
    </w:p>
    <w:p w14:paraId="2C5485C2">
      <w:pPr>
        <w:jc w:val="both"/>
        <w:rPr>
          <w:highlight w:val="none"/>
        </w:rPr>
      </w:pPr>
    </w:p>
    <w:p w14:paraId="2498B999">
      <w:pPr>
        <w:jc w:val="both"/>
        <w:rPr>
          <w:highlight w:val="none"/>
        </w:rPr>
      </w:pPr>
    </w:p>
    <w:p w14:paraId="270D4B7D">
      <w:pPr>
        <w:jc w:val="both"/>
        <w:rPr>
          <w:highlight w:val="none"/>
        </w:rPr>
      </w:pPr>
    </w:p>
    <w:p w14:paraId="538157B7">
      <w:pPr>
        <w:jc w:val="both"/>
        <w:rPr>
          <w:highlight w:val="none"/>
        </w:rPr>
      </w:pPr>
    </w:p>
    <w:p w14:paraId="4FCE7039">
      <w:pPr>
        <w:jc w:val="both"/>
        <w:rPr>
          <w:highlight w:val="none"/>
        </w:rPr>
      </w:pPr>
    </w:p>
    <w:p w14:paraId="6E5B210F">
      <w:pPr>
        <w:jc w:val="both"/>
        <w:rPr>
          <w:highlight w:val="none"/>
        </w:rPr>
      </w:pPr>
    </w:p>
    <w:p w14:paraId="3D84EA4A">
      <w:pPr>
        <w:jc w:val="both"/>
        <w:rPr>
          <w:highlight w:val="none"/>
        </w:rPr>
      </w:pPr>
    </w:p>
    <w:p w14:paraId="0EF0874D">
      <w:pPr>
        <w:jc w:val="both"/>
        <w:rPr>
          <w:highlight w:val="none"/>
        </w:rPr>
      </w:pPr>
    </w:p>
    <w:p w14:paraId="45F2D5C3">
      <w:pPr>
        <w:jc w:val="both"/>
        <w:rPr>
          <w:highlight w:val="none"/>
        </w:rPr>
      </w:pPr>
    </w:p>
    <w:p w14:paraId="390CFFA1">
      <w:pPr>
        <w:jc w:val="both"/>
        <w:rPr>
          <w:highlight w:val="none"/>
        </w:rPr>
      </w:pPr>
    </w:p>
    <w:p w14:paraId="017FC814">
      <w:pPr>
        <w:jc w:val="both"/>
        <w:rPr>
          <w:highlight w:val="none"/>
        </w:rPr>
      </w:pPr>
    </w:p>
    <w:p w14:paraId="546C0E84">
      <w:pPr>
        <w:spacing w:line="560" w:lineRule="exact"/>
        <w:rPr>
          <w:rFonts w:ascii="黑体" w:hAnsi="黑体" w:eastAsia="黑体"/>
          <w:sz w:val="36"/>
          <w:szCs w:val="36"/>
          <w:highlight w:val="none"/>
        </w:rPr>
      </w:pPr>
      <w:r>
        <w:rPr>
          <w:rFonts w:hint="eastAsia" w:ascii="黑体" w:hAnsi="黑体" w:eastAsia="黑体"/>
          <w:sz w:val="36"/>
          <w:szCs w:val="36"/>
          <w:highlight w:val="none"/>
        </w:rPr>
        <w:t>承诺书</w:t>
      </w:r>
    </w:p>
    <w:p w14:paraId="49FE1816">
      <w:pPr>
        <w:spacing w:line="560" w:lineRule="exact"/>
        <w:rPr>
          <w:rFonts w:ascii="仿宋_GB2312" w:eastAsia="仿宋_GB2312"/>
          <w:sz w:val="32"/>
          <w:szCs w:val="32"/>
          <w:highlight w:val="none"/>
        </w:rPr>
      </w:pPr>
    </w:p>
    <w:p w14:paraId="2DE51F8B">
      <w:pPr>
        <w:spacing w:line="560" w:lineRule="exact"/>
        <w:ind w:firstLine="640" w:firstLineChars="200"/>
        <w:jc w:val="left"/>
        <w:rPr>
          <w:rFonts w:ascii="仿宋_GB2312" w:eastAsia="仿宋_GB2312"/>
          <w:sz w:val="32"/>
          <w:szCs w:val="32"/>
          <w:highlight w:val="none"/>
        </w:rPr>
      </w:pPr>
      <w:r>
        <w:rPr>
          <w:rFonts w:hint="eastAsia" w:ascii="仿宋_GB2312" w:eastAsia="仿宋_GB2312"/>
          <w:sz w:val="32"/>
          <w:szCs w:val="32"/>
          <w:highlight w:val="none"/>
        </w:rPr>
        <w:t>本人申请参加2</w:t>
      </w:r>
      <w:r>
        <w:rPr>
          <w:rFonts w:ascii="仿宋_GB2312" w:eastAsia="仿宋_GB2312"/>
          <w:sz w:val="32"/>
          <w:szCs w:val="32"/>
          <w:highlight w:val="none"/>
        </w:rPr>
        <w:t>02</w:t>
      </w:r>
      <w:r>
        <w:rPr>
          <w:rFonts w:hint="eastAsia" w:ascii="仿宋_GB2312" w:eastAsia="仿宋_GB2312"/>
          <w:sz w:val="32"/>
          <w:szCs w:val="32"/>
          <w:highlight w:val="none"/>
          <w:lang w:val="en-US" w:eastAsia="zh-CN"/>
        </w:rPr>
        <w:t>5</w:t>
      </w:r>
      <w:r>
        <w:rPr>
          <w:rFonts w:hint="eastAsia" w:ascii="仿宋_GB2312" w:eastAsia="仿宋_GB2312"/>
          <w:sz w:val="32"/>
          <w:szCs w:val="32"/>
          <w:highlight w:val="none"/>
        </w:rPr>
        <w:t>年中国机械行业产教融合教育教学创新大赛，郑重承诺：</w:t>
      </w:r>
    </w:p>
    <w:p w14:paraId="454FE99E">
      <w:pPr>
        <w:spacing w:line="560" w:lineRule="exact"/>
        <w:ind w:firstLine="640" w:firstLineChars="200"/>
        <w:jc w:val="left"/>
        <w:rPr>
          <w:rFonts w:ascii="仿宋_GB2312" w:eastAsia="仿宋_GB2312"/>
          <w:sz w:val="32"/>
          <w:szCs w:val="32"/>
          <w:highlight w:val="none"/>
        </w:rPr>
      </w:pPr>
      <w:r>
        <w:rPr>
          <w:rFonts w:hint="eastAsia" w:ascii="仿宋_GB2312" w:eastAsia="仿宋_GB2312"/>
          <w:sz w:val="32"/>
          <w:szCs w:val="32"/>
          <w:highlight w:val="none"/>
        </w:rPr>
        <w:t>1.对填写的各项内容负责，申报材料真实、可靠，不存在知识产权争议，未弄虚作假、未剽窃他人成果。</w:t>
      </w:r>
    </w:p>
    <w:p w14:paraId="27434F21">
      <w:pPr>
        <w:spacing w:line="560" w:lineRule="exact"/>
        <w:ind w:firstLine="640" w:firstLineChars="200"/>
        <w:jc w:val="left"/>
        <w:rPr>
          <w:rFonts w:ascii="仿宋_GB2312" w:eastAsia="仿宋_GB2312"/>
          <w:sz w:val="32"/>
          <w:szCs w:val="32"/>
          <w:highlight w:val="none"/>
        </w:rPr>
      </w:pPr>
      <w:r>
        <w:rPr>
          <w:rFonts w:hint="eastAsia" w:ascii="仿宋_GB2312" w:eastAsia="仿宋_GB2312"/>
          <w:sz w:val="32"/>
          <w:szCs w:val="32"/>
          <w:highlight w:val="none"/>
        </w:rPr>
        <w:t>2</w:t>
      </w:r>
      <w:r>
        <w:rPr>
          <w:rFonts w:ascii="仿宋_GB2312" w:eastAsia="仿宋_GB2312"/>
          <w:sz w:val="32"/>
          <w:szCs w:val="32"/>
          <w:highlight w:val="none"/>
        </w:rPr>
        <w:t>.</w:t>
      </w:r>
      <w:r>
        <w:rPr>
          <w:rFonts w:hint="eastAsia" w:ascii="仿宋_GB2312" w:eastAsia="仿宋_GB2312"/>
          <w:sz w:val="32"/>
          <w:szCs w:val="32"/>
          <w:highlight w:val="none"/>
        </w:rPr>
        <w:t>大赛评审工作期间，不拉关系、不打招呼、不送礼品礼金，不以任何形式干扰大赛评审工作。同时，对本作品的其他完成人提醒到位，如有违反上述规定的情况，接受取消参赛资格的处理。</w:t>
      </w:r>
    </w:p>
    <w:p w14:paraId="2E7553ED">
      <w:pPr>
        <w:spacing w:line="560" w:lineRule="exact"/>
        <w:ind w:firstLine="640" w:firstLineChars="200"/>
        <w:jc w:val="left"/>
        <w:rPr>
          <w:rFonts w:ascii="仿宋_GB2312" w:eastAsia="仿宋_GB2312"/>
          <w:sz w:val="32"/>
          <w:szCs w:val="32"/>
          <w:highlight w:val="none"/>
        </w:rPr>
      </w:pPr>
      <w:r>
        <w:rPr>
          <w:rFonts w:ascii="仿宋_GB2312" w:eastAsia="仿宋_GB2312"/>
          <w:sz w:val="32"/>
          <w:szCs w:val="32"/>
          <w:highlight w:val="none"/>
        </w:rPr>
        <w:t>3.</w:t>
      </w:r>
      <w:r>
        <w:rPr>
          <w:rFonts w:hint="eastAsia" w:ascii="仿宋_GB2312" w:eastAsia="仿宋_GB2312"/>
          <w:sz w:val="32"/>
          <w:szCs w:val="32"/>
          <w:highlight w:val="none"/>
        </w:rPr>
        <w:t>参赛作品获奖后，不以盈利为目的开展宣传、培训、推广等相关活动。</w:t>
      </w:r>
    </w:p>
    <w:p w14:paraId="44130252">
      <w:pPr>
        <w:spacing w:line="560" w:lineRule="exact"/>
        <w:ind w:firstLine="640" w:firstLineChars="200"/>
        <w:jc w:val="left"/>
        <w:rPr>
          <w:rFonts w:ascii="仿宋_GB2312" w:eastAsia="仿宋_GB2312"/>
          <w:sz w:val="32"/>
          <w:szCs w:val="32"/>
          <w:highlight w:val="none"/>
        </w:rPr>
      </w:pPr>
    </w:p>
    <w:p w14:paraId="38DCFC57">
      <w:pPr>
        <w:spacing w:line="560" w:lineRule="exact"/>
        <w:jc w:val="left"/>
        <w:rPr>
          <w:rFonts w:ascii="仿宋_GB2312" w:eastAsia="仿宋_GB2312"/>
          <w:sz w:val="32"/>
          <w:szCs w:val="32"/>
          <w:highlight w:val="none"/>
        </w:rPr>
      </w:pPr>
    </w:p>
    <w:p w14:paraId="6CD6177F">
      <w:pPr>
        <w:spacing w:line="560" w:lineRule="exact"/>
        <w:ind w:firstLine="1920" w:firstLineChars="600"/>
        <w:jc w:val="left"/>
        <w:rPr>
          <w:rFonts w:ascii="仿宋_GB2312" w:eastAsia="仿宋_GB2312"/>
          <w:sz w:val="32"/>
          <w:szCs w:val="32"/>
          <w:highlight w:val="none"/>
          <w:u w:val="single"/>
        </w:rPr>
      </w:pPr>
      <w:r>
        <w:rPr>
          <w:rFonts w:hint="eastAsia" w:ascii="仿宋_GB2312" w:eastAsia="仿宋_GB2312"/>
          <w:sz w:val="32"/>
          <w:szCs w:val="32"/>
          <w:highlight w:val="none"/>
        </w:rPr>
        <w:t>作品第一完成人（签字）：</w:t>
      </w:r>
      <w:r>
        <w:rPr>
          <w:rFonts w:hint="eastAsia" w:ascii="仿宋_GB2312" w:eastAsia="仿宋_GB2312"/>
          <w:sz w:val="32"/>
          <w:szCs w:val="32"/>
          <w:highlight w:val="none"/>
          <w:u w:val="single"/>
        </w:rPr>
        <w:t xml:space="preserve"> </w:t>
      </w:r>
      <w:r>
        <w:rPr>
          <w:rFonts w:ascii="仿宋_GB2312" w:eastAsia="仿宋_GB2312"/>
          <w:sz w:val="32"/>
          <w:szCs w:val="32"/>
          <w:highlight w:val="none"/>
          <w:u w:val="single"/>
        </w:rPr>
        <w:t xml:space="preserve">               </w:t>
      </w:r>
    </w:p>
    <w:p w14:paraId="71DBBE38">
      <w:pPr>
        <w:spacing w:line="560" w:lineRule="exact"/>
        <w:ind w:firstLine="1920" w:firstLineChars="600"/>
        <w:jc w:val="left"/>
        <w:rPr>
          <w:rFonts w:ascii="仿宋_GB2312" w:eastAsia="仿宋_GB2312"/>
          <w:sz w:val="32"/>
          <w:szCs w:val="32"/>
          <w:highlight w:val="none"/>
          <w:u w:val="single"/>
        </w:rPr>
      </w:pPr>
    </w:p>
    <w:p w14:paraId="7B57C4C7">
      <w:pPr>
        <w:spacing w:line="560" w:lineRule="exact"/>
        <w:ind w:firstLine="5760" w:firstLineChars="1800"/>
        <w:jc w:val="left"/>
        <w:rPr>
          <w:rFonts w:ascii="仿宋_GB2312" w:eastAsia="仿宋_GB2312"/>
          <w:sz w:val="32"/>
          <w:szCs w:val="32"/>
          <w:highlight w:val="none"/>
        </w:rPr>
      </w:pPr>
      <w:r>
        <w:rPr>
          <w:rFonts w:hint="eastAsia" w:ascii="仿宋_GB2312" w:eastAsia="仿宋_GB2312"/>
          <w:sz w:val="32"/>
          <w:szCs w:val="32"/>
          <w:highlight w:val="none"/>
        </w:rPr>
        <w:t xml:space="preserve">年 </w:t>
      </w:r>
      <w:r>
        <w:rPr>
          <w:rFonts w:ascii="仿宋_GB2312" w:eastAsia="仿宋_GB2312"/>
          <w:sz w:val="32"/>
          <w:szCs w:val="32"/>
          <w:highlight w:val="none"/>
        </w:rPr>
        <w:t xml:space="preserve"> </w:t>
      </w:r>
      <w:r>
        <w:rPr>
          <w:rFonts w:hint="eastAsia" w:ascii="仿宋_GB2312" w:eastAsia="仿宋_GB2312"/>
          <w:sz w:val="32"/>
          <w:szCs w:val="32"/>
          <w:highlight w:val="none"/>
        </w:rPr>
        <w:t xml:space="preserve">月 </w:t>
      </w:r>
      <w:r>
        <w:rPr>
          <w:rFonts w:ascii="仿宋_GB2312" w:eastAsia="仿宋_GB2312"/>
          <w:sz w:val="32"/>
          <w:szCs w:val="32"/>
          <w:highlight w:val="none"/>
        </w:rPr>
        <w:t xml:space="preserve"> </w:t>
      </w:r>
      <w:r>
        <w:rPr>
          <w:rFonts w:hint="eastAsia" w:ascii="仿宋_GB2312" w:eastAsia="仿宋_GB2312"/>
          <w:sz w:val="32"/>
          <w:szCs w:val="32"/>
          <w:highlight w:val="none"/>
        </w:rPr>
        <w:t xml:space="preserve">日 </w:t>
      </w:r>
    </w:p>
    <w:p w14:paraId="0ECCA754">
      <w:pPr>
        <w:spacing w:line="560" w:lineRule="exact"/>
        <w:jc w:val="left"/>
        <w:rPr>
          <w:highlight w:val="none"/>
        </w:rPr>
      </w:pPr>
    </w:p>
    <w:p w14:paraId="1B3BDFB5">
      <w:pPr>
        <w:tabs>
          <w:tab w:val="left" w:pos="3200"/>
        </w:tabs>
        <w:jc w:val="left"/>
        <w:rPr>
          <w:rFonts w:ascii="黑体" w:hAnsi="黑体" w:eastAsia="黑体"/>
          <w:sz w:val="36"/>
          <w:szCs w:val="36"/>
          <w:highlight w:val="none"/>
        </w:rPr>
      </w:pPr>
    </w:p>
    <w:p w14:paraId="45187A95">
      <w:pPr>
        <w:jc w:val="both"/>
        <w:rPr>
          <w:highlight w:val="none"/>
        </w:rPr>
        <w:sectPr>
          <w:footerReference r:id="rId3" w:type="default"/>
          <w:footerReference r:id="rId4" w:type="even"/>
          <w:type w:val="continuous"/>
          <w:pgSz w:w="11906" w:h="16838"/>
          <w:pgMar w:top="1440" w:right="1452" w:bottom="1440" w:left="1639" w:header="851" w:footer="992" w:gutter="0"/>
          <w:pgNumType w:start="0"/>
          <w:cols w:space="720" w:num="1"/>
          <w:formProt w:val="0"/>
          <w:docGrid w:type="linesAndChars" w:linePitch="312" w:charSpace="0"/>
        </w:sectPr>
      </w:pPr>
      <w:r>
        <w:rPr>
          <w:rFonts w:ascii="黑体" w:hAnsi="黑体" w:eastAsia="黑体"/>
          <w:sz w:val="36"/>
          <w:szCs w:val="36"/>
          <w:highlight w:val="none"/>
        </w:rPr>
        <w:br w:type="page"/>
      </w:r>
    </w:p>
    <w:p w14:paraId="063EF166">
      <w:pPr>
        <w:jc w:val="left"/>
        <w:rPr>
          <w:rFonts w:hint="eastAsia" w:eastAsia="仿宋"/>
          <w:highlight w:val="none"/>
          <w:lang w:eastAsia="zh-CN"/>
        </w:rPr>
      </w:pPr>
      <w:r>
        <w:rPr>
          <w:rFonts w:hint="eastAsia"/>
          <w:highlight w:val="none"/>
        </w:rPr>
        <w:t xml:space="preserve">一、 作 品 </w:t>
      </w:r>
      <w:r>
        <w:rPr>
          <w:rFonts w:hint="eastAsia"/>
          <w:highlight w:val="none"/>
          <w:lang w:val="en-US" w:eastAsia="zh-CN"/>
        </w:rPr>
        <w:t>介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  <w:lang w:eastAsia="zh-CN"/>
        </w:rPr>
        <w:t>绍</w:t>
      </w:r>
    </w:p>
    <w:tbl>
      <w:tblPr>
        <w:tblStyle w:val="10"/>
        <w:tblW w:w="8969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08"/>
        <w:gridCol w:w="1276"/>
        <w:gridCol w:w="2638"/>
        <w:gridCol w:w="1843"/>
        <w:gridCol w:w="1804"/>
      </w:tblGrid>
      <w:tr w14:paraId="5802B0C3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408" w:type="dxa"/>
            <w:vMerge w:val="restart"/>
            <w:vAlign w:val="center"/>
          </w:tcPr>
          <w:p w14:paraId="3ACA7368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作</w:t>
            </w:r>
          </w:p>
          <w:p w14:paraId="353EB232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品</w:t>
            </w:r>
          </w:p>
          <w:p w14:paraId="01042116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曾</w:t>
            </w:r>
          </w:p>
          <w:p w14:paraId="6D029EBB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获</w:t>
            </w:r>
          </w:p>
          <w:p w14:paraId="1F25A690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立</w:t>
            </w:r>
          </w:p>
          <w:p w14:paraId="5CDD789D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项</w:t>
            </w:r>
          </w:p>
          <w:p w14:paraId="0ABEFBA2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或</w:t>
            </w:r>
          </w:p>
          <w:p w14:paraId="3E8135B7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资</w:t>
            </w:r>
          </w:p>
          <w:p w14:paraId="3132937A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助</w:t>
            </w:r>
          </w:p>
          <w:p w14:paraId="4358C264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情</w:t>
            </w:r>
          </w:p>
          <w:p w14:paraId="15912E3F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况</w:t>
            </w:r>
          </w:p>
        </w:tc>
        <w:tc>
          <w:tcPr>
            <w:tcW w:w="1276" w:type="dxa"/>
            <w:vAlign w:val="center"/>
          </w:tcPr>
          <w:p w14:paraId="4DFF6039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立 项</w:t>
            </w:r>
          </w:p>
          <w:p w14:paraId="78B7221C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时 间</w:t>
            </w:r>
          </w:p>
        </w:tc>
        <w:tc>
          <w:tcPr>
            <w:tcW w:w="2638" w:type="dxa"/>
            <w:vAlign w:val="center"/>
          </w:tcPr>
          <w:p w14:paraId="259C6936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名称</w:t>
            </w:r>
          </w:p>
        </w:tc>
        <w:tc>
          <w:tcPr>
            <w:tcW w:w="1843" w:type="dxa"/>
            <w:vAlign w:val="center"/>
          </w:tcPr>
          <w:p w14:paraId="3DBE31E2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等 级</w:t>
            </w:r>
          </w:p>
        </w:tc>
        <w:tc>
          <w:tcPr>
            <w:tcW w:w="1804" w:type="dxa"/>
            <w:vAlign w:val="center"/>
          </w:tcPr>
          <w:p w14:paraId="45FB275A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立 项 / 资助</w:t>
            </w:r>
          </w:p>
          <w:p w14:paraId="6B5077C4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单 位</w:t>
            </w:r>
          </w:p>
        </w:tc>
      </w:tr>
      <w:tr w14:paraId="1BECECF3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08" w:type="dxa"/>
            <w:vMerge w:val="continue"/>
            <w:vAlign w:val="center"/>
          </w:tcPr>
          <w:p w14:paraId="6EE30154">
            <w:pPr>
              <w:rPr>
                <w:highlight w:val="none"/>
              </w:rPr>
            </w:pPr>
          </w:p>
        </w:tc>
        <w:tc>
          <w:tcPr>
            <w:tcW w:w="1276" w:type="dxa"/>
            <w:vAlign w:val="center"/>
          </w:tcPr>
          <w:p w14:paraId="46620AA0">
            <w:pPr>
              <w:rPr>
                <w:highlight w:val="none"/>
              </w:rPr>
            </w:pPr>
          </w:p>
        </w:tc>
        <w:tc>
          <w:tcPr>
            <w:tcW w:w="2638" w:type="dxa"/>
            <w:vAlign w:val="center"/>
          </w:tcPr>
          <w:p w14:paraId="64B848BF">
            <w:pPr>
              <w:rPr>
                <w:highlight w:val="none"/>
              </w:rPr>
            </w:pPr>
          </w:p>
        </w:tc>
        <w:tc>
          <w:tcPr>
            <w:tcW w:w="1843" w:type="dxa"/>
            <w:vAlign w:val="center"/>
          </w:tcPr>
          <w:p w14:paraId="577599E1">
            <w:pPr>
              <w:rPr>
                <w:highlight w:val="none"/>
              </w:rPr>
            </w:pPr>
          </w:p>
        </w:tc>
        <w:tc>
          <w:tcPr>
            <w:tcW w:w="1804" w:type="dxa"/>
            <w:vAlign w:val="center"/>
          </w:tcPr>
          <w:p w14:paraId="72C1E778">
            <w:pPr>
              <w:rPr>
                <w:highlight w:val="none"/>
              </w:rPr>
            </w:pPr>
          </w:p>
        </w:tc>
      </w:tr>
      <w:tr w14:paraId="44E0B313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08" w:type="dxa"/>
            <w:vMerge w:val="continue"/>
            <w:vAlign w:val="center"/>
          </w:tcPr>
          <w:p w14:paraId="60FD50A4">
            <w:pPr>
              <w:rPr>
                <w:highlight w:val="none"/>
              </w:rPr>
            </w:pPr>
          </w:p>
        </w:tc>
        <w:tc>
          <w:tcPr>
            <w:tcW w:w="1276" w:type="dxa"/>
            <w:vAlign w:val="center"/>
          </w:tcPr>
          <w:p w14:paraId="7CA270F3">
            <w:pPr>
              <w:rPr>
                <w:highlight w:val="none"/>
              </w:rPr>
            </w:pPr>
          </w:p>
        </w:tc>
        <w:tc>
          <w:tcPr>
            <w:tcW w:w="2638" w:type="dxa"/>
            <w:vAlign w:val="center"/>
          </w:tcPr>
          <w:p w14:paraId="2A40C766">
            <w:pPr>
              <w:rPr>
                <w:highlight w:val="none"/>
              </w:rPr>
            </w:pPr>
          </w:p>
        </w:tc>
        <w:tc>
          <w:tcPr>
            <w:tcW w:w="1843" w:type="dxa"/>
            <w:vAlign w:val="center"/>
          </w:tcPr>
          <w:p w14:paraId="114AB0B4">
            <w:pPr>
              <w:rPr>
                <w:highlight w:val="none"/>
              </w:rPr>
            </w:pPr>
          </w:p>
        </w:tc>
        <w:tc>
          <w:tcPr>
            <w:tcW w:w="1804" w:type="dxa"/>
            <w:vAlign w:val="center"/>
          </w:tcPr>
          <w:p w14:paraId="51A18F44">
            <w:pPr>
              <w:rPr>
                <w:highlight w:val="none"/>
              </w:rPr>
            </w:pPr>
          </w:p>
        </w:tc>
      </w:tr>
      <w:tr w14:paraId="2897E9F8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08" w:type="dxa"/>
            <w:vMerge w:val="continue"/>
            <w:vAlign w:val="center"/>
          </w:tcPr>
          <w:p w14:paraId="502AC982">
            <w:pPr>
              <w:rPr>
                <w:highlight w:val="none"/>
              </w:rPr>
            </w:pPr>
          </w:p>
        </w:tc>
        <w:tc>
          <w:tcPr>
            <w:tcW w:w="1276" w:type="dxa"/>
            <w:vAlign w:val="center"/>
          </w:tcPr>
          <w:p w14:paraId="07C16ADE">
            <w:pPr>
              <w:rPr>
                <w:highlight w:val="none"/>
              </w:rPr>
            </w:pPr>
          </w:p>
        </w:tc>
        <w:tc>
          <w:tcPr>
            <w:tcW w:w="2638" w:type="dxa"/>
            <w:vAlign w:val="center"/>
          </w:tcPr>
          <w:p w14:paraId="39D2D9AE">
            <w:pPr>
              <w:rPr>
                <w:highlight w:val="none"/>
              </w:rPr>
            </w:pPr>
          </w:p>
        </w:tc>
        <w:tc>
          <w:tcPr>
            <w:tcW w:w="1843" w:type="dxa"/>
            <w:vAlign w:val="center"/>
          </w:tcPr>
          <w:p w14:paraId="5829E3CF">
            <w:pPr>
              <w:rPr>
                <w:highlight w:val="none"/>
              </w:rPr>
            </w:pPr>
          </w:p>
        </w:tc>
        <w:tc>
          <w:tcPr>
            <w:tcW w:w="1804" w:type="dxa"/>
            <w:vAlign w:val="center"/>
          </w:tcPr>
          <w:p w14:paraId="3DA95106">
            <w:pPr>
              <w:rPr>
                <w:highlight w:val="none"/>
              </w:rPr>
            </w:pPr>
          </w:p>
        </w:tc>
      </w:tr>
      <w:tr w14:paraId="4F1F7E05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08" w:type="dxa"/>
            <w:vMerge w:val="continue"/>
            <w:vAlign w:val="center"/>
          </w:tcPr>
          <w:p w14:paraId="3FA4324B">
            <w:pPr>
              <w:rPr>
                <w:highlight w:val="none"/>
              </w:rPr>
            </w:pPr>
          </w:p>
        </w:tc>
        <w:tc>
          <w:tcPr>
            <w:tcW w:w="1276" w:type="dxa"/>
            <w:vAlign w:val="center"/>
          </w:tcPr>
          <w:p w14:paraId="0F544714">
            <w:pPr>
              <w:rPr>
                <w:rStyle w:val="13"/>
                <w:b w:val="0"/>
                <w:highlight w:val="none"/>
              </w:rPr>
            </w:pPr>
          </w:p>
        </w:tc>
        <w:tc>
          <w:tcPr>
            <w:tcW w:w="2638" w:type="dxa"/>
            <w:vAlign w:val="center"/>
          </w:tcPr>
          <w:p w14:paraId="697BEDCF">
            <w:pPr>
              <w:rPr>
                <w:highlight w:val="none"/>
              </w:rPr>
            </w:pPr>
          </w:p>
        </w:tc>
        <w:tc>
          <w:tcPr>
            <w:tcW w:w="1843" w:type="dxa"/>
            <w:vAlign w:val="center"/>
          </w:tcPr>
          <w:p w14:paraId="7564DF61">
            <w:pPr>
              <w:rPr>
                <w:highlight w:val="none"/>
              </w:rPr>
            </w:pPr>
          </w:p>
        </w:tc>
        <w:tc>
          <w:tcPr>
            <w:tcW w:w="1804" w:type="dxa"/>
            <w:vAlign w:val="center"/>
          </w:tcPr>
          <w:p w14:paraId="2FEE2235">
            <w:pPr>
              <w:rPr>
                <w:highlight w:val="none"/>
              </w:rPr>
            </w:pPr>
          </w:p>
        </w:tc>
      </w:tr>
      <w:tr w14:paraId="5301796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08" w:type="dxa"/>
            <w:vMerge w:val="continue"/>
            <w:vAlign w:val="center"/>
          </w:tcPr>
          <w:p w14:paraId="7D916199">
            <w:pPr>
              <w:rPr>
                <w:highlight w:val="none"/>
              </w:rPr>
            </w:pPr>
          </w:p>
        </w:tc>
        <w:tc>
          <w:tcPr>
            <w:tcW w:w="1276" w:type="dxa"/>
            <w:vAlign w:val="center"/>
          </w:tcPr>
          <w:p w14:paraId="7895C334">
            <w:pPr>
              <w:rPr>
                <w:highlight w:val="none"/>
              </w:rPr>
            </w:pPr>
          </w:p>
        </w:tc>
        <w:tc>
          <w:tcPr>
            <w:tcW w:w="2638" w:type="dxa"/>
            <w:vAlign w:val="center"/>
          </w:tcPr>
          <w:p w14:paraId="6A60B785">
            <w:pPr>
              <w:rPr>
                <w:highlight w:val="none"/>
              </w:rPr>
            </w:pPr>
          </w:p>
        </w:tc>
        <w:tc>
          <w:tcPr>
            <w:tcW w:w="1843" w:type="dxa"/>
            <w:vAlign w:val="center"/>
          </w:tcPr>
          <w:p w14:paraId="43397F0C">
            <w:pPr>
              <w:rPr>
                <w:highlight w:val="none"/>
              </w:rPr>
            </w:pPr>
          </w:p>
        </w:tc>
        <w:tc>
          <w:tcPr>
            <w:tcW w:w="1804" w:type="dxa"/>
            <w:vAlign w:val="center"/>
          </w:tcPr>
          <w:p w14:paraId="690F4585">
            <w:pPr>
              <w:rPr>
                <w:highlight w:val="none"/>
              </w:rPr>
            </w:pPr>
          </w:p>
        </w:tc>
      </w:tr>
      <w:tr w14:paraId="0649E109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08" w:type="dxa"/>
            <w:vMerge w:val="continue"/>
            <w:vAlign w:val="center"/>
          </w:tcPr>
          <w:p w14:paraId="173DD39C">
            <w:pPr>
              <w:rPr>
                <w:highlight w:val="none"/>
              </w:rPr>
            </w:pPr>
          </w:p>
        </w:tc>
        <w:tc>
          <w:tcPr>
            <w:tcW w:w="1276" w:type="dxa"/>
            <w:vAlign w:val="center"/>
          </w:tcPr>
          <w:p w14:paraId="5521CED4">
            <w:pPr>
              <w:rPr>
                <w:highlight w:val="none"/>
              </w:rPr>
            </w:pPr>
          </w:p>
        </w:tc>
        <w:tc>
          <w:tcPr>
            <w:tcW w:w="2638" w:type="dxa"/>
            <w:vAlign w:val="center"/>
          </w:tcPr>
          <w:p w14:paraId="594989EA">
            <w:pPr>
              <w:rPr>
                <w:highlight w:val="none"/>
              </w:rPr>
            </w:pPr>
          </w:p>
        </w:tc>
        <w:tc>
          <w:tcPr>
            <w:tcW w:w="1843" w:type="dxa"/>
            <w:vAlign w:val="center"/>
          </w:tcPr>
          <w:p w14:paraId="7336F115">
            <w:pPr>
              <w:rPr>
                <w:highlight w:val="none"/>
              </w:rPr>
            </w:pPr>
          </w:p>
        </w:tc>
        <w:tc>
          <w:tcPr>
            <w:tcW w:w="1804" w:type="dxa"/>
            <w:vAlign w:val="center"/>
          </w:tcPr>
          <w:p w14:paraId="32860CB0">
            <w:pPr>
              <w:rPr>
                <w:highlight w:val="none"/>
              </w:rPr>
            </w:pPr>
          </w:p>
        </w:tc>
      </w:tr>
      <w:tr w14:paraId="556F1B26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08" w:type="dxa"/>
            <w:vMerge w:val="continue"/>
            <w:vAlign w:val="center"/>
          </w:tcPr>
          <w:p w14:paraId="392A2CC1">
            <w:pPr>
              <w:rPr>
                <w:highlight w:val="none"/>
              </w:rPr>
            </w:pPr>
          </w:p>
        </w:tc>
        <w:tc>
          <w:tcPr>
            <w:tcW w:w="1276" w:type="dxa"/>
            <w:vAlign w:val="center"/>
          </w:tcPr>
          <w:p w14:paraId="38DC6932">
            <w:pPr>
              <w:rPr>
                <w:highlight w:val="none"/>
              </w:rPr>
            </w:pPr>
          </w:p>
        </w:tc>
        <w:tc>
          <w:tcPr>
            <w:tcW w:w="2638" w:type="dxa"/>
            <w:vAlign w:val="center"/>
          </w:tcPr>
          <w:p w14:paraId="5927CFF3">
            <w:pPr>
              <w:rPr>
                <w:highlight w:val="none"/>
              </w:rPr>
            </w:pPr>
          </w:p>
        </w:tc>
        <w:tc>
          <w:tcPr>
            <w:tcW w:w="1843" w:type="dxa"/>
            <w:vAlign w:val="center"/>
          </w:tcPr>
          <w:p w14:paraId="6BC9E3D1">
            <w:pPr>
              <w:rPr>
                <w:highlight w:val="none"/>
              </w:rPr>
            </w:pPr>
          </w:p>
        </w:tc>
        <w:tc>
          <w:tcPr>
            <w:tcW w:w="1804" w:type="dxa"/>
            <w:vAlign w:val="center"/>
          </w:tcPr>
          <w:p w14:paraId="6D199D07">
            <w:pPr>
              <w:rPr>
                <w:highlight w:val="none"/>
              </w:rPr>
            </w:pPr>
          </w:p>
        </w:tc>
      </w:tr>
      <w:tr w14:paraId="178212E3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08" w:type="dxa"/>
            <w:vMerge w:val="continue"/>
            <w:vAlign w:val="center"/>
          </w:tcPr>
          <w:p w14:paraId="74FB741E">
            <w:pPr>
              <w:rPr>
                <w:highlight w:val="none"/>
              </w:rPr>
            </w:pPr>
          </w:p>
        </w:tc>
        <w:tc>
          <w:tcPr>
            <w:tcW w:w="1276" w:type="dxa"/>
            <w:vAlign w:val="center"/>
          </w:tcPr>
          <w:p w14:paraId="31CF04E1">
            <w:pPr>
              <w:rPr>
                <w:highlight w:val="none"/>
              </w:rPr>
            </w:pPr>
          </w:p>
        </w:tc>
        <w:tc>
          <w:tcPr>
            <w:tcW w:w="2638" w:type="dxa"/>
            <w:vAlign w:val="center"/>
          </w:tcPr>
          <w:p w14:paraId="237408F0">
            <w:pPr>
              <w:rPr>
                <w:highlight w:val="none"/>
              </w:rPr>
            </w:pPr>
          </w:p>
        </w:tc>
        <w:tc>
          <w:tcPr>
            <w:tcW w:w="1843" w:type="dxa"/>
            <w:vAlign w:val="center"/>
          </w:tcPr>
          <w:p w14:paraId="7C9C0936">
            <w:pPr>
              <w:rPr>
                <w:highlight w:val="none"/>
              </w:rPr>
            </w:pPr>
          </w:p>
        </w:tc>
        <w:tc>
          <w:tcPr>
            <w:tcW w:w="1804" w:type="dxa"/>
            <w:vAlign w:val="center"/>
          </w:tcPr>
          <w:p w14:paraId="1B029DDC">
            <w:pPr>
              <w:rPr>
                <w:highlight w:val="none"/>
              </w:rPr>
            </w:pPr>
          </w:p>
        </w:tc>
      </w:tr>
      <w:tr w14:paraId="38A778E4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08" w:type="dxa"/>
            <w:vMerge w:val="continue"/>
            <w:vAlign w:val="center"/>
          </w:tcPr>
          <w:p w14:paraId="34A9F156">
            <w:pPr>
              <w:rPr>
                <w:highlight w:val="none"/>
              </w:rPr>
            </w:pPr>
          </w:p>
        </w:tc>
        <w:tc>
          <w:tcPr>
            <w:tcW w:w="1276" w:type="dxa"/>
            <w:vAlign w:val="center"/>
          </w:tcPr>
          <w:p w14:paraId="6FEB6274">
            <w:pPr>
              <w:rPr>
                <w:highlight w:val="none"/>
              </w:rPr>
            </w:pPr>
          </w:p>
        </w:tc>
        <w:tc>
          <w:tcPr>
            <w:tcW w:w="2638" w:type="dxa"/>
            <w:vAlign w:val="center"/>
          </w:tcPr>
          <w:p w14:paraId="79AAE931">
            <w:pPr>
              <w:rPr>
                <w:highlight w:val="none"/>
              </w:rPr>
            </w:pPr>
          </w:p>
        </w:tc>
        <w:tc>
          <w:tcPr>
            <w:tcW w:w="1843" w:type="dxa"/>
            <w:vAlign w:val="center"/>
          </w:tcPr>
          <w:p w14:paraId="3B8DDE31">
            <w:pPr>
              <w:rPr>
                <w:highlight w:val="none"/>
              </w:rPr>
            </w:pPr>
          </w:p>
        </w:tc>
        <w:tc>
          <w:tcPr>
            <w:tcW w:w="1804" w:type="dxa"/>
            <w:vAlign w:val="center"/>
          </w:tcPr>
          <w:p w14:paraId="419A7197">
            <w:pPr>
              <w:rPr>
                <w:highlight w:val="none"/>
              </w:rPr>
            </w:pPr>
          </w:p>
        </w:tc>
      </w:tr>
      <w:tr w14:paraId="102E1762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08" w:type="dxa"/>
            <w:vMerge w:val="continue"/>
            <w:vAlign w:val="center"/>
          </w:tcPr>
          <w:p w14:paraId="5C67D829">
            <w:pPr>
              <w:rPr>
                <w:highlight w:val="none"/>
              </w:rPr>
            </w:pPr>
          </w:p>
        </w:tc>
        <w:tc>
          <w:tcPr>
            <w:tcW w:w="1276" w:type="dxa"/>
            <w:vAlign w:val="center"/>
          </w:tcPr>
          <w:p w14:paraId="06701067">
            <w:pPr>
              <w:rPr>
                <w:highlight w:val="none"/>
              </w:rPr>
            </w:pPr>
          </w:p>
        </w:tc>
        <w:tc>
          <w:tcPr>
            <w:tcW w:w="2638" w:type="dxa"/>
            <w:vAlign w:val="center"/>
          </w:tcPr>
          <w:p w14:paraId="6AEB44F3">
            <w:pPr>
              <w:rPr>
                <w:highlight w:val="none"/>
              </w:rPr>
            </w:pPr>
          </w:p>
        </w:tc>
        <w:tc>
          <w:tcPr>
            <w:tcW w:w="1843" w:type="dxa"/>
            <w:vAlign w:val="center"/>
          </w:tcPr>
          <w:p w14:paraId="16FDFE78">
            <w:pPr>
              <w:rPr>
                <w:highlight w:val="none"/>
              </w:rPr>
            </w:pPr>
          </w:p>
        </w:tc>
        <w:tc>
          <w:tcPr>
            <w:tcW w:w="1804" w:type="dxa"/>
            <w:vAlign w:val="center"/>
          </w:tcPr>
          <w:p w14:paraId="71F10C39">
            <w:pPr>
              <w:rPr>
                <w:highlight w:val="none"/>
              </w:rPr>
            </w:pPr>
          </w:p>
        </w:tc>
      </w:tr>
      <w:tr w14:paraId="08CB7454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08" w:type="dxa"/>
            <w:vAlign w:val="center"/>
          </w:tcPr>
          <w:p w14:paraId="6390F361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作品</w:t>
            </w:r>
          </w:p>
          <w:p w14:paraId="2D167525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起止时间</w:t>
            </w:r>
          </w:p>
        </w:tc>
        <w:tc>
          <w:tcPr>
            <w:tcW w:w="7561" w:type="dxa"/>
            <w:gridSpan w:val="4"/>
            <w:vAlign w:val="center"/>
          </w:tcPr>
          <w:p w14:paraId="6E924359">
            <w:pPr>
              <w:jc w:val="left"/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 xml:space="preserve">起 </w:t>
            </w:r>
            <w:r>
              <w:rPr>
                <w:highlight w:val="none"/>
              </w:rPr>
              <w:t xml:space="preserve">  </w:t>
            </w:r>
            <w:r>
              <w:rPr>
                <w:rFonts w:hint="eastAsia"/>
                <w:highlight w:val="none"/>
              </w:rPr>
              <w:t xml:space="preserve">始：     年 </w:t>
            </w:r>
            <w:r>
              <w:rPr>
                <w:highlight w:val="none"/>
              </w:rPr>
              <w:t xml:space="preserve">      </w:t>
            </w:r>
            <w:r>
              <w:rPr>
                <w:rFonts w:hint="eastAsia"/>
                <w:highlight w:val="none"/>
              </w:rPr>
              <w:t xml:space="preserve">  月           实践检验期:     年</w:t>
            </w:r>
          </w:p>
          <w:p w14:paraId="6B4F0315">
            <w:pPr>
              <w:jc w:val="left"/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 xml:space="preserve">完 </w:t>
            </w:r>
            <w:r>
              <w:rPr>
                <w:highlight w:val="none"/>
              </w:rPr>
              <w:t xml:space="preserve">  </w:t>
            </w:r>
            <w:r>
              <w:rPr>
                <w:rFonts w:hint="eastAsia"/>
                <w:highlight w:val="none"/>
              </w:rPr>
              <w:t xml:space="preserve">成：     年   </w:t>
            </w:r>
            <w:r>
              <w:rPr>
                <w:highlight w:val="none"/>
              </w:rPr>
              <w:t xml:space="preserve">      </w:t>
            </w:r>
            <w:r>
              <w:rPr>
                <w:rFonts w:hint="eastAsia"/>
                <w:highlight w:val="none"/>
              </w:rPr>
              <w:t>月</w:t>
            </w:r>
          </w:p>
        </w:tc>
      </w:tr>
      <w:tr w14:paraId="14087870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969" w:type="dxa"/>
            <w:gridSpan w:val="5"/>
          </w:tcPr>
          <w:p w14:paraId="076C59E1">
            <w:pPr>
              <w:jc w:val="left"/>
              <w:rPr>
                <w:i/>
                <w:highlight w:val="none"/>
              </w:rPr>
            </w:pPr>
            <w:r>
              <w:rPr>
                <w:rFonts w:hint="eastAsia"/>
                <w:highlight w:val="none"/>
              </w:rPr>
              <w:t>1.作品简介及主要解决的教学问题(不超过1000字)</w:t>
            </w:r>
            <w:r>
              <w:rPr>
                <w:rFonts w:hint="eastAsia"/>
                <w:b w:val="0"/>
                <w:bCs/>
                <w:highlight w:val="none"/>
              </w:rPr>
              <w:t>（</w:t>
            </w:r>
            <w:r>
              <w:rPr>
                <w:rFonts w:hint="eastAsia"/>
                <w:b w:val="0"/>
                <w:bCs/>
                <w:highlight w:val="none"/>
                <w:lang w:eastAsia="zh-CN"/>
              </w:rPr>
              <w:t>图片数量不超过</w:t>
            </w:r>
            <w:r>
              <w:rPr>
                <w:rFonts w:hint="eastAsia"/>
                <w:b w:val="0"/>
                <w:bCs/>
                <w:highlight w:val="none"/>
                <w:lang w:val="en-US" w:eastAsia="zh-CN"/>
              </w:rPr>
              <w:t>2个</w:t>
            </w:r>
            <w:r>
              <w:rPr>
                <w:rFonts w:hint="eastAsia"/>
                <w:b w:val="0"/>
                <w:bCs/>
                <w:highlight w:val="none"/>
              </w:rPr>
              <w:t>）</w:t>
            </w:r>
          </w:p>
          <w:p w14:paraId="621AA3C7">
            <w:pPr>
              <w:jc w:val="left"/>
              <w:rPr>
                <w:highlight w:val="none"/>
              </w:rPr>
            </w:pPr>
          </w:p>
          <w:p w14:paraId="68C2D5B6">
            <w:pPr>
              <w:jc w:val="left"/>
              <w:rPr>
                <w:highlight w:val="none"/>
              </w:rPr>
            </w:pPr>
          </w:p>
          <w:p w14:paraId="53DA64C6">
            <w:pPr>
              <w:jc w:val="left"/>
              <w:rPr>
                <w:highlight w:val="none"/>
              </w:rPr>
            </w:pPr>
          </w:p>
          <w:p w14:paraId="04C18E54">
            <w:pPr>
              <w:jc w:val="left"/>
              <w:rPr>
                <w:highlight w:val="none"/>
              </w:rPr>
            </w:pPr>
          </w:p>
          <w:p w14:paraId="09F473E1">
            <w:pPr>
              <w:jc w:val="left"/>
              <w:rPr>
                <w:highlight w:val="none"/>
              </w:rPr>
            </w:pPr>
          </w:p>
          <w:p w14:paraId="0E2DDA20">
            <w:pPr>
              <w:jc w:val="left"/>
              <w:rPr>
                <w:highlight w:val="none"/>
              </w:rPr>
            </w:pPr>
          </w:p>
          <w:p w14:paraId="33CFE277">
            <w:pPr>
              <w:jc w:val="left"/>
              <w:rPr>
                <w:highlight w:val="none"/>
              </w:rPr>
            </w:pPr>
          </w:p>
          <w:p w14:paraId="5DB15455">
            <w:pPr>
              <w:jc w:val="left"/>
              <w:rPr>
                <w:highlight w:val="none"/>
              </w:rPr>
            </w:pPr>
          </w:p>
          <w:p w14:paraId="1B8C6620">
            <w:pPr>
              <w:jc w:val="left"/>
              <w:rPr>
                <w:highlight w:val="none"/>
              </w:rPr>
            </w:pPr>
          </w:p>
          <w:p w14:paraId="532A3AB3">
            <w:pPr>
              <w:jc w:val="left"/>
              <w:rPr>
                <w:highlight w:val="none"/>
              </w:rPr>
            </w:pPr>
          </w:p>
          <w:p w14:paraId="61947D3A">
            <w:pPr>
              <w:jc w:val="left"/>
              <w:rPr>
                <w:highlight w:val="none"/>
              </w:rPr>
            </w:pPr>
          </w:p>
          <w:p w14:paraId="7A611C56">
            <w:pPr>
              <w:jc w:val="left"/>
              <w:rPr>
                <w:highlight w:val="none"/>
              </w:rPr>
            </w:pPr>
          </w:p>
          <w:p w14:paraId="5FE37A9E">
            <w:pPr>
              <w:jc w:val="left"/>
              <w:rPr>
                <w:highlight w:val="none"/>
              </w:rPr>
            </w:pPr>
          </w:p>
          <w:p w14:paraId="7894E834">
            <w:pPr>
              <w:jc w:val="left"/>
              <w:rPr>
                <w:highlight w:val="none"/>
              </w:rPr>
            </w:pPr>
          </w:p>
          <w:p w14:paraId="784AD57C">
            <w:pPr>
              <w:jc w:val="left"/>
              <w:rPr>
                <w:highlight w:val="none"/>
              </w:rPr>
            </w:pPr>
          </w:p>
        </w:tc>
      </w:tr>
      <w:tr w14:paraId="06414E3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969" w:type="dxa"/>
            <w:gridSpan w:val="5"/>
          </w:tcPr>
          <w:p w14:paraId="71440B8C">
            <w:pPr>
              <w:jc w:val="left"/>
              <w:rPr>
                <w:b w:val="0"/>
                <w:bCs/>
                <w:i/>
                <w:highlight w:val="none"/>
              </w:rPr>
            </w:pPr>
            <w:r>
              <w:rPr>
                <w:rFonts w:hint="eastAsia"/>
                <w:highlight w:val="none"/>
              </w:rPr>
              <w:t>2.作品解决教学问题的方法</w:t>
            </w:r>
            <w:r>
              <w:rPr>
                <w:rFonts w:hint="eastAsia"/>
                <w:highlight w:val="none"/>
                <w:lang w:eastAsia="zh-CN"/>
              </w:rPr>
              <w:t>（</w:t>
            </w:r>
            <w:r>
              <w:rPr>
                <w:rFonts w:hint="eastAsia"/>
                <w:highlight w:val="none"/>
                <w:lang w:val="en-US" w:eastAsia="zh-CN"/>
              </w:rPr>
              <w:t>重点阐述</w:t>
            </w:r>
            <w:r>
              <w:rPr>
                <w:rFonts w:hint="eastAsia"/>
                <w:highlight w:val="none"/>
              </w:rPr>
              <w:t>作品在产教融合方面的主要举措</w:t>
            </w:r>
            <w:r>
              <w:rPr>
                <w:rFonts w:hint="eastAsia"/>
                <w:highlight w:val="none"/>
                <w:lang w:eastAsia="zh-CN"/>
              </w:rPr>
              <w:t>，</w:t>
            </w:r>
            <w:r>
              <w:rPr>
                <w:rFonts w:hint="eastAsia"/>
                <w:highlight w:val="none"/>
              </w:rPr>
              <w:t>不超过</w:t>
            </w:r>
            <w:r>
              <w:rPr>
                <w:rFonts w:hint="eastAsia"/>
                <w:highlight w:val="none"/>
                <w:lang w:val="en-US" w:eastAsia="zh-CN"/>
              </w:rPr>
              <w:t>10</w:t>
            </w:r>
            <w:r>
              <w:rPr>
                <w:rFonts w:hint="eastAsia"/>
                <w:highlight w:val="none"/>
              </w:rPr>
              <w:t>00字</w:t>
            </w:r>
            <w:r>
              <w:rPr>
                <w:rFonts w:hint="eastAsia"/>
                <w:highlight w:val="none"/>
                <w:lang w:eastAsia="zh-CN"/>
              </w:rPr>
              <w:t>，</w:t>
            </w:r>
            <w:r>
              <w:rPr>
                <w:rFonts w:hint="eastAsia"/>
                <w:b w:val="0"/>
                <w:bCs/>
                <w:highlight w:val="none"/>
                <w:lang w:eastAsia="zh-CN"/>
              </w:rPr>
              <w:t>图片数量不超过</w:t>
            </w:r>
            <w:r>
              <w:rPr>
                <w:rFonts w:hint="eastAsia"/>
                <w:b w:val="0"/>
                <w:bCs/>
                <w:highlight w:val="none"/>
                <w:lang w:val="en-US" w:eastAsia="zh-CN"/>
              </w:rPr>
              <w:t>2个</w:t>
            </w:r>
            <w:r>
              <w:rPr>
                <w:rFonts w:hint="eastAsia"/>
                <w:b w:val="0"/>
                <w:bCs/>
                <w:highlight w:val="none"/>
              </w:rPr>
              <w:t>）</w:t>
            </w:r>
          </w:p>
          <w:p w14:paraId="7A424544">
            <w:pPr>
              <w:jc w:val="left"/>
              <w:rPr>
                <w:i/>
                <w:highlight w:val="none"/>
              </w:rPr>
            </w:pPr>
          </w:p>
          <w:p w14:paraId="0E30D1F3">
            <w:pPr>
              <w:jc w:val="left"/>
              <w:rPr>
                <w:highlight w:val="none"/>
              </w:rPr>
            </w:pPr>
          </w:p>
          <w:p w14:paraId="7C84D195">
            <w:pPr>
              <w:jc w:val="left"/>
              <w:rPr>
                <w:highlight w:val="none"/>
              </w:rPr>
            </w:pPr>
          </w:p>
          <w:p w14:paraId="77F44367">
            <w:pPr>
              <w:jc w:val="left"/>
              <w:rPr>
                <w:highlight w:val="none"/>
              </w:rPr>
            </w:pPr>
          </w:p>
          <w:p w14:paraId="7BD1F03D">
            <w:pPr>
              <w:jc w:val="left"/>
              <w:rPr>
                <w:highlight w:val="none"/>
              </w:rPr>
            </w:pPr>
          </w:p>
          <w:p w14:paraId="24F07F46">
            <w:pPr>
              <w:jc w:val="left"/>
              <w:rPr>
                <w:highlight w:val="none"/>
              </w:rPr>
            </w:pPr>
          </w:p>
          <w:p w14:paraId="2795B2E1">
            <w:pPr>
              <w:jc w:val="left"/>
              <w:rPr>
                <w:highlight w:val="none"/>
              </w:rPr>
            </w:pPr>
          </w:p>
          <w:p w14:paraId="7F76F4FF">
            <w:pPr>
              <w:jc w:val="left"/>
              <w:rPr>
                <w:highlight w:val="none"/>
              </w:rPr>
            </w:pPr>
          </w:p>
          <w:p w14:paraId="3479F11B">
            <w:pPr>
              <w:jc w:val="left"/>
              <w:rPr>
                <w:highlight w:val="none"/>
              </w:rPr>
            </w:pPr>
          </w:p>
          <w:p w14:paraId="3A0A1488">
            <w:pPr>
              <w:jc w:val="left"/>
              <w:rPr>
                <w:highlight w:val="none"/>
              </w:rPr>
            </w:pPr>
          </w:p>
          <w:p w14:paraId="5A4EDC5F">
            <w:pPr>
              <w:jc w:val="left"/>
              <w:rPr>
                <w:highlight w:val="none"/>
              </w:rPr>
            </w:pPr>
          </w:p>
          <w:p w14:paraId="4D459081">
            <w:pPr>
              <w:jc w:val="left"/>
              <w:rPr>
                <w:highlight w:val="none"/>
              </w:rPr>
            </w:pPr>
          </w:p>
          <w:p w14:paraId="55616F32">
            <w:pPr>
              <w:jc w:val="left"/>
              <w:rPr>
                <w:highlight w:val="none"/>
              </w:rPr>
            </w:pPr>
          </w:p>
          <w:p w14:paraId="6D6A7837">
            <w:pPr>
              <w:jc w:val="left"/>
              <w:rPr>
                <w:highlight w:val="none"/>
              </w:rPr>
            </w:pPr>
          </w:p>
          <w:p w14:paraId="4BF36329">
            <w:pPr>
              <w:jc w:val="left"/>
              <w:rPr>
                <w:highlight w:val="none"/>
              </w:rPr>
            </w:pPr>
          </w:p>
          <w:p w14:paraId="5C92DCA4">
            <w:pPr>
              <w:jc w:val="left"/>
              <w:rPr>
                <w:highlight w:val="none"/>
              </w:rPr>
            </w:pPr>
          </w:p>
          <w:p w14:paraId="59ADD03A">
            <w:pPr>
              <w:jc w:val="left"/>
              <w:rPr>
                <w:highlight w:val="none"/>
              </w:rPr>
            </w:pPr>
          </w:p>
          <w:p w14:paraId="51B92C2F">
            <w:pPr>
              <w:jc w:val="left"/>
              <w:rPr>
                <w:highlight w:val="none"/>
              </w:rPr>
            </w:pPr>
          </w:p>
          <w:p w14:paraId="5571DC9B">
            <w:pPr>
              <w:jc w:val="left"/>
              <w:rPr>
                <w:highlight w:val="none"/>
              </w:rPr>
            </w:pPr>
          </w:p>
          <w:p w14:paraId="7DFEDB5C">
            <w:pPr>
              <w:jc w:val="left"/>
              <w:rPr>
                <w:highlight w:val="none"/>
              </w:rPr>
            </w:pPr>
          </w:p>
          <w:p w14:paraId="051EA157">
            <w:pPr>
              <w:jc w:val="left"/>
              <w:rPr>
                <w:highlight w:val="none"/>
              </w:rPr>
            </w:pPr>
          </w:p>
          <w:p w14:paraId="2703D3C0">
            <w:pPr>
              <w:jc w:val="left"/>
              <w:rPr>
                <w:highlight w:val="none"/>
              </w:rPr>
            </w:pPr>
          </w:p>
          <w:p w14:paraId="41A6FD12">
            <w:pPr>
              <w:jc w:val="left"/>
              <w:rPr>
                <w:highlight w:val="none"/>
              </w:rPr>
            </w:pPr>
          </w:p>
        </w:tc>
      </w:tr>
      <w:tr w14:paraId="453B913A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969" w:type="dxa"/>
            <w:gridSpan w:val="5"/>
          </w:tcPr>
          <w:p w14:paraId="5B7C40FC">
            <w:pPr>
              <w:jc w:val="left"/>
              <w:rPr>
                <w:i/>
                <w:highlight w:val="none"/>
              </w:rPr>
            </w:pPr>
            <w:r>
              <w:rPr>
                <w:rFonts w:hint="eastAsia"/>
                <w:highlight w:val="none"/>
              </w:rPr>
              <w:t>3.作品的创新点(不超过1000字</w:t>
            </w:r>
            <w:r>
              <w:rPr>
                <w:rFonts w:hint="eastAsia"/>
                <w:highlight w:val="none"/>
                <w:lang w:eastAsia="zh-CN"/>
              </w:rPr>
              <w:t>，</w:t>
            </w:r>
            <w:r>
              <w:rPr>
                <w:rFonts w:hint="eastAsia"/>
                <w:b w:val="0"/>
                <w:bCs/>
                <w:highlight w:val="none"/>
                <w:lang w:eastAsia="zh-CN"/>
              </w:rPr>
              <w:t>图片数量不超过</w:t>
            </w:r>
            <w:r>
              <w:rPr>
                <w:rFonts w:hint="eastAsia"/>
                <w:b w:val="0"/>
                <w:bCs/>
                <w:highlight w:val="none"/>
                <w:lang w:val="en-US" w:eastAsia="zh-CN"/>
              </w:rPr>
              <w:t>2个</w:t>
            </w:r>
            <w:r>
              <w:rPr>
                <w:rFonts w:hint="eastAsia"/>
                <w:highlight w:val="none"/>
              </w:rPr>
              <w:t>）</w:t>
            </w:r>
          </w:p>
          <w:p w14:paraId="2C3D117D">
            <w:pPr>
              <w:jc w:val="left"/>
              <w:rPr>
                <w:highlight w:val="none"/>
              </w:rPr>
            </w:pPr>
          </w:p>
          <w:p w14:paraId="58501FDC">
            <w:pPr>
              <w:jc w:val="left"/>
              <w:rPr>
                <w:highlight w:val="none"/>
              </w:rPr>
            </w:pPr>
          </w:p>
          <w:p w14:paraId="06A89533">
            <w:pPr>
              <w:jc w:val="left"/>
              <w:rPr>
                <w:highlight w:val="none"/>
              </w:rPr>
            </w:pPr>
          </w:p>
          <w:p w14:paraId="1768D9FE">
            <w:pPr>
              <w:jc w:val="left"/>
              <w:rPr>
                <w:highlight w:val="none"/>
              </w:rPr>
            </w:pPr>
          </w:p>
          <w:p w14:paraId="0BCB1A4B">
            <w:pPr>
              <w:jc w:val="left"/>
              <w:rPr>
                <w:highlight w:val="none"/>
              </w:rPr>
            </w:pPr>
          </w:p>
          <w:p w14:paraId="7A9D248B">
            <w:pPr>
              <w:jc w:val="left"/>
              <w:rPr>
                <w:highlight w:val="none"/>
              </w:rPr>
            </w:pPr>
          </w:p>
          <w:p w14:paraId="1B695F1B">
            <w:pPr>
              <w:jc w:val="left"/>
              <w:rPr>
                <w:highlight w:val="none"/>
              </w:rPr>
            </w:pPr>
          </w:p>
          <w:p w14:paraId="490431A3">
            <w:pPr>
              <w:jc w:val="left"/>
              <w:rPr>
                <w:highlight w:val="none"/>
              </w:rPr>
            </w:pPr>
          </w:p>
          <w:p w14:paraId="0D2AD297">
            <w:pPr>
              <w:jc w:val="left"/>
              <w:rPr>
                <w:highlight w:val="none"/>
              </w:rPr>
            </w:pPr>
          </w:p>
          <w:p w14:paraId="3D308E07">
            <w:pPr>
              <w:jc w:val="left"/>
              <w:rPr>
                <w:highlight w:val="none"/>
              </w:rPr>
            </w:pPr>
          </w:p>
          <w:p w14:paraId="5791261C">
            <w:pPr>
              <w:jc w:val="left"/>
              <w:rPr>
                <w:highlight w:val="none"/>
              </w:rPr>
            </w:pPr>
          </w:p>
          <w:p w14:paraId="5CDC95FB">
            <w:pPr>
              <w:jc w:val="left"/>
              <w:rPr>
                <w:highlight w:val="none"/>
              </w:rPr>
            </w:pPr>
          </w:p>
          <w:p w14:paraId="7F85333E">
            <w:pPr>
              <w:jc w:val="left"/>
              <w:rPr>
                <w:highlight w:val="none"/>
              </w:rPr>
            </w:pPr>
          </w:p>
          <w:p w14:paraId="082FD35E">
            <w:pPr>
              <w:jc w:val="left"/>
              <w:rPr>
                <w:highlight w:val="none"/>
              </w:rPr>
            </w:pPr>
          </w:p>
        </w:tc>
      </w:tr>
      <w:tr w14:paraId="07997367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76" w:hRule="atLeast"/>
          <w:jc w:val="center"/>
        </w:trPr>
        <w:tc>
          <w:tcPr>
            <w:tcW w:w="8969" w:type="dxa"/>
            <w:gridSpan w:val="5"/>
          </w:tcPr>
          <w:p w14:paraId="5F6E8C00">
            <w:pPr>
              <w:jc w:val="left"/>
              <w:rPr>
                <w:i/>
                <w:highlight w:val="none"/>
              </w:rPr>
            </w:pPr>
            <w:r>
              <w:rPr>
                <w:rFonts w:hint="eastAsia"/>
                <w:highlight w:val="none"/>
                <w:lang w:val="en-US" w:eastAsia="zh-CN"/>
              </w:rPr>
              <w:t>4</w:t>
            </w:r>
            <w:r>
              <w:rPr>
                <w:rFonts w:hint="eastAsia"/>
                <w:highlight w:val="none"/>
              </w:rPr>
              <w:t>.作品的</w:t>
            </w:r>
            <w:r>
              <w:rPr>
                <w:rFonts w:hint="eastAsia"/>
                <w:highlight w:val="none"/>
                <w:lang w:val="en-US" w:eastAsia="zh-CN"/>
              </w:rPr>
              <w:t>产教融合成效及</w:t>
            </w:r>
            <w:r>
              <w:rPr>
                <w:rFonts w:hint="eastAsia"/>
                <w:highlight w:val="none"/>
              </w:rPr>
              <w:t>推广应用效果</w:t>
            </w:r>
            <w:r>
              <w:rPr>
                <w:rFonts w:hint="eastAsia"/>
                <w:highlight w:val="none"/>
                <w:lang w:eastAsia="zh-CN"/>
              </w:rPr>
              <w:t>（</w:t>
            </w:r>
            <w:r>
              <w:rPr>
                <w:rFonts w:hint="eastAsia"/>
                <w:b w:val="0"/>
                <w:bCs/>
                <w:highlight w:val="none"/>
              </w:rPr>
              <w:t>对照机教创新赛评价指标</w:t>
            </w:r>
            <w:r>
              <w:rPr>
                <w:rFonts w:hint="eastAsia"/>
                <w:b w:val="0"/>
                <w:bCs/>
                <w:highlight w:val="none"/>
                <w:lang w:val="en-US" w:eastAsia="zh-CN"/>
              </w:rPr>
              <w:t>3和4</w:t>
            </w:r>
            <w:r>
              <w:rPr>
                <w:rFonts w:hint="eastAsia"/>
                <w:b w:val="0"/>
                <w:bCs/>
                <w:highlight w:val="none"/>
              </w:rPr>
              <w:t>填写</w:t>
            </w:r>
            <w:r>
              <w:rPr>
                <w:rFonts w:hint="eastAsia"/>
                <w:b w:val="0"/>
                <w:bCs/>
                <w:highlight w:val="none"/>
                <w:lang w:eastAsia="zh-CN"/>
              </w:rPr>
              <w:t>，</w:t>
            </w:r>
            <w:r>
              <w:rPr>
                <w:rFonts w:hint="eastAsia"/>
                <w:b w:val="0"/>
                <w:bCs/>
                <w:highlight w:val="none"/>
                <w:lang w:val="en-US" w:eastAsia="zh-CN"/>
              </w:rPr>
              <w:t>其中</w:t>
            </w:r>
            <w:r>
              <w:rPr>
                <w:rFonts w:hint="eastAsia"/>
                <w:b w:val="0"/>
                <w:bCs/>
                <w:highlight w:val="none"/>
              </w:rPr>
              <w:t>3.1−3.8指标项限填4项，</w:t>
            </w:r>
            <w:r>
              <w:rPr>
                <w:rFonts w:hint="eastAsia"/>
                <w:b w:val="0"/>
                <w:bCs/>
                <w:highlight w:val="none"/>
                <w:lang w:val="en-US" w:eastAsia="zh-CN"/>
              </w:rPr>
              <w:t>且</w:t>
            </w:r>
            <w:r>
              <w:rPr>
                <w:rFonts w:hint="eastAsia"/>
                <w:b w:val="0"/>
                <w:bCs/>
                <w:highlight w:val="none"/>
              </w:rPr>
              <w:t>3.6和3.7两个指标项至少填</w:t>
            </w:r>
            <w:r>
              <w:rPr>
                <w:rFonts w:hint="eastAsia"/>
                <w:b w:val="0"/>
                <w:bCs/>
                <w:highlight w:val="none"/>
                <w:lang w:val="en-US" w:eastAsia="zh-CN"/>
              </w:rPr>
              <w:t>1</w:t>
            </w:r>
            <w:r>
              <w:rPr>
                <w:rFonts w:hint="eastAsia"/>
                <w:b w:val="0"/>
                <w:bCs/>
                <w:highlight w:val="none"/>
              </w:rPr>
              <w:t>项</w:t>
            </w:r>
            <w:r>
              <w:rPr>
                <w:rFonts w:hint="eastAsia"/>
                <w:b w:val="0"/>
                <w:bCs/>
                <w:highlight w:val="none"/>
                <w:lang w:eastAsia="zh-CN"/>
              </w:rPr>
              <w:t>。</w:t>
            </w:r>
            <w:r>
              <w:rPr>
                <w:rFonts w:hint="eastAsia"/>
                <w:highlight w:val="none"/>
              </w:rPr>
              <w:t>不超过1</w:t>
            </w:r>
            <w:r>
              <w:rPr>
                <w:rFonts w:hint="eastAsia"/>
                <w:highlight w:val="none"/>
                <w:lang w:val="en-US" w:eastAsia="zh-CN"/>
              </w:rPr>
              <w:t>5</w:t>
            </w:r>
            <w:r>
              <w:rPr>
                <w:rFonts w:hint="eastAsia"/>
                <w:highlight w:val="none"/>
              </w:rPr>
              <w:t>00字</w:t>
            </w:r>
            <w:r>
              <w:rPr>
                <w:rFonts w:hint="eastAsia"/>
                <w:highlight w:val="none"/>
                <w:lang w:eastAsia="zh-CN"/>
              </w:rPr>
              <w:t>，</w:t>
            </w:r>
            <w:r>
              <w:rPr>
                <w:rFonts w:hint="eastAsia"/>
                <w:b w:val="0"/>
                <w:bCs/>
                <w:highlight w:val="none"/>
                <w:lang w:eastAsia="zh-CN"/>
              </w:rPr>
              <w:t>图片数量不超过</w:t>
            </w:r>
            <w:r>
              <w:rPr>
                <w:rFonts w:hint="eastAsia"/>
                <w:b w:val="0"/>
                <w:bCs/>
                <w:highlight w:val="none"/>
                <w:lang w:val="en-US" w:eastAsia="zh-CN"/>
              </w:rPr>
              <w:t>2个</w:t>
            </w:r>
            <w:r>
              <w:rPr>
                <w:rFonts w:hint="eastAsia"/>
                <w:b w:val="0"/>
                <w:bCs/>
                <w:highlight w:val="none"/>
              </w:rPr>
              <w:t>）</w:t>
            </w:r>
          </w:p>
          <w:p w14:paraId="363F5380">
            <w:pPr>
              <w:jc w:val="left"/>
              <w:rPr>
                <w:highlight w:val="none"/>
              </w:rPr>
            </w:pPr>
          </w:p>
          <w:p w14:paraId="78715CDC">
            <w:pPr>
              <w:jc w:val="left"/>
              <w:rPr>
                <w:highlight w:val="none"/>
              </w:rPr>
            </w:pPr>
          </w:p>
          <w:p w14:paraId="56E3C694">
            <w:pPr>
              <w:jc w:val="left"/>
              <w:rPr>
                <w:highlight w:val="none"/>
              </w:rPr>
            </w:pPr>
          </w:p>
          <w:p w14:paraId="4959522D">
            <w:pPr>
              <w:jc w:val="left"/>
              <w:rPr>
                <w:highlight w:val="none"/>
              </w:rPr>
            </w:pPr>
          </w:p>
          <w:p w14:paraId="27FF788D">
            <w:pPr>
              <w:jc w:val="left"/>
              <w:rPr>
                <w:highlight w:val="none"/>
              </w:rPr>
            </w:pPr>
          </w:p>
          <w:p w14:paraId="7E23B7C5">
            <w:pPr>
              <w:jc w:val="left"/>
              <w:rPr>
                <w:highlight w:val="none"/>
              </w:rPr>
            </w:pPr>
          </w:p>
          <w:p w14:paraId="00FCDC1C">
            <w:pPr>
              <w:jc w:val="left"/>
              <w:rPr>
                <w:highlight w:val="none"/>
              </w:rPr>
            </w:pPr>
          </w:p>
          <w:p w14:paraId="550369A9">
            <w:pPr>
              <w:jc w:val="left"/>
              <w:rPr>
                <w:highlight w:val="none"/>
              </w:rPr>
            </w:pPr>
          </w:p>
          <w:p w14:paraId="2847A0FF">
            <w:pPr>
              <w:jc w:val="left"/>
              <w:rPr>
                <w:highlight w:val="none"/>
              </w:rPr>
            </w:pPr>
          </w:p>
          <w:p w14:paraId="66B44274">
            <w:pPr>
              <w:jc w:val="left"/>
              <w:rPr>
                <w:highlight w:val="none"/>
              </w:rPr>
            </w:pPr>
          </w:p>
          <w:p w14:paraId="06A17C02">
            <w:pPr>
              <w:jc w:val="left"/>
              <w:rPr>
                <w:highlight w:val="none"/>
              </w:rPr>
            </w:pPr>
          </w:p>
          <w:p w14:paraId="3C61751A">
            <w:pPr>
              <w:jc w:val="left"/>
              <w:rPr>
                <w:highlight w:val="none"/>
              </w:rPr>
            </w:pPr>
          </w:p>
          <w:p w14:paraId="3045BBAE">
            <w:pPr>
              <w:jc w:val="left"/>
              <w:rPr>
                <w:highlight w:val="none"/>
              </w:rPr>
            </w:pPr>
          </w:p>
          <w:p w14:paraId="026A02CA">
            <w:pPr>
              <w:jc w:val="left"/>
              <w:rPr>
                <w:highlight w:val="none"/>
              </w:rPr>
            </w:pPr>
          </w:p>
          <w:p w14:paraId="480C4D29">
            <w:pPr>
              <w:jc w:val="left"/>
              <w:rPr>
                <w:highlight w:val="none"/>
              </w:rPr>
            </w:pPr>
          </w:p>
          <w:p w14:paraId="2EA87B0B">
            <w:pPr>
              <w:jc w:val="left"/>
              <w:rPr>
                <w:highlight w:val="none"/>
              </w:rPr>
            </w:pPr>
          </w:p>
          <w:p w14:paraId="76D46E60">
            <w:pPr>
              <w:jc w:val="left"/>
              <w:rPr>
                <w:highlight w:val="none"/>
              </w:rPr>
            </w:pPr>
          </w:p>
          <w:p w14:paraId="11651896">
            <w:pPr>
              <w:jc w:val="left"/>
              <w:rPr>
                <w:highlight w:val="none"/>
              </w:rPr>
            </w:pPr>
          </w:p>
        </w:tc>
      </w:tr>
    </w:tbl>
    <w:p w14:paraId="4C7635C9">
      <w:pPr>
        <w:rPr>
          <w:highlight w:val="none"/>
        </w:rPr>
      </w:pPr>
      <w:r>
        <w:rPr>
          <w:highlight w:val="none"/>
        </w:rPr>
        <w:br w:type="page"/>
      </w:r>
    </w:p>
    <w:p w14:paraId="1A1E496C">
      <w:pPr>
        <w:jc w:val="left"/>
        <w:rPr>
          <w:highlight w:val="none"/>
        </w:rPr>
      </w:pPr>
      <w:r>
        <w:rPr>
          <w:rFonts w:hint="eastAsia"/>
          <w:highlight w:val="none"/>
        </w:rPr>
        <w:t>二、</w:t>
      </w:r>
      <w:r>
        <w:rPr>
          <w:highlight w:val="none"/>
        </w:rPr>
        <w:t>主要完成人情况</w:t>
      </w:r>
      <w:r>
        <w:rPr>
          <w:rFonts w:hint="eastAsia"/>
          <w:highlight w:val="none"/>
        </w:rPr>
        <w:t>（自行添加，总数量不超过十人</w:t>
      </w:r>
      <w:r>
        <w:rPr>
          <w:rFonts w:hint="eastAsia"/>
          <w:highlight w:val="none"/>
          <w:lang w:eastAsia="zh-CN"/>
        </w:rPr>
        <w:t>，至少含一名企业完成人</w:t>
      </w:r>
      <w:r>
        <w:rPr>
          <w:rFonts w:hint="eastAsia"/>
          <w:highlight w:val="none"/>
        </w:rPr>
        <w:t>）</w:t>
      </w:r>
    </w:p>
    <w:tbl>
      <w:tblPr>
        <w:tblStyle w:val="10"/>
        <w:tblW w:w="9235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3"/>
        <w:gridCol w:w="1375"/>
        <w:gridCol w:w="2825"/>
        <w:gridCol w:w="1640"/>
        <w:gridCol w:w="2512"/>
      </w:tblGrid>
      <w:tr w14:paraId="6CF54297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  <w:jc w:val="center"/>
        </w:trPr>
        <w:tc>
          <w:tcPr>
            <w:tcW w:w="2258" w:type="dxa"/>
            <w:gridSpan w:val="2"/>
            <w:vAlign w:val="center"/>
          </w:tcPr>
          <w:p w14:paraId="2C5843BD">
            <w:pPr>
              <w:rPr>
                <w:highlight w:val="none"/>
              </w:rPr>
            </w:pPr>
            <w:r>
              <w:rPr>
                <w:highlight w:val="none"/>
              </w:rPr>
              <w:t>第</w:t>
            </w:r>
            <w:r>
              <w:rPr>
                <w:rFonts w:hint="eastAsia"/>
                <w:highlight w:val="none"/>
              </w:rPr>
              <w:t>（  ）</w:t>
            </w:r>
            <w:r>
              <w:rPr>
                <w:highlight w:val="none"/>
              </w:rPr>
              <w:t>完成人</w:t>
            </w:r>
          </w:p>
          <w:p w14:paraId="77D21845">
            <w:pPr>
              <w:rPr>
                <w:highlight w:val="none"/>
              </w:rPr>
            </w:pPr>
            <w:r>
              <w:rPr>
                <w:highlight w:val="none"/>
              </w:rPr>
              <w:t>姓名</w:t>
            </w:r>
          </w:p>
        </w:tc>
        <w:tc>
          <w:tcPr>
            <w:tcW w:w="2825" w:type="dxa"/>
            <w:vAlign w:val="center"/>
          </w:tcPr>
          <w:p w14:paraId="1B71F8CA">
            <w:pPr>
              <w:rPr>
                <w:highlight w:val="none"/>
              </w:rPr>
            </w:pPr>
          </w:p>
        </w:tc>
        <w:tc>
          <w:tcPr>
            <w:tcW w:w="1640" w:type="dxa"/>
            <w:vAlign w:val="center"/>
          </w:tcPr>
          <w:p w14:paraId="3E98B08E">
            <w:pPr>
              <w:rPr>
                <w:highlight w:val="none"/>
              </w:rPr>
            </w:pPr>
            <w:r>
              <w:rPr>
                <w:highlight w:val="none"/>
              </w:rPr>
              <w:t>性别</w:t>
            </w:r>
          </w:p>
        </w:tc>
        <w:tc>
          <w:tcPr>
            <w:tcW w:w="2512" w:type="dxa"/>
            <w:vAlign w:val="center"/>
          </w:tcPr>
          <w:p w14:paraId="3E64F641">
            <w:pPr>
              <w:rPr>
                <w:highlight w:val="none"/>
              </w:rPr>
            </w:pPr>
          </w:p>
        </w:tc>
      </w:tr>
      <w:tr w14:paraId="7D265248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258" w:type="dxa"/>
            <w:gridSpan w:val="2"/>
            <w:vAlign w:val="center"/>
          </w:tcPr>
          <w:p w14:paraId="1CDC60E0">
            <w:pPr>
              <w:rPr>
                <w:highlight w:val="none"/>
              </w:rPr>
            </w:pPr>
            <w:r>
              <w:rPr>
                <w:highlight w:val="none"/>
              </w:rPr>
              <w:t>出生年月</w:t>
            </w:r>
          </w:p>
        </w:tc>
        <w:tc>
          <w:tcPr>
            <w:tcW w:w="2825" w:type="dxa"/>
            <w:vAlign w:val="center"/>
          </w:tcPr>
          <w:p w14:paraId="6D5ABE93">
            <w:pPr>
              <w:rPr>
                <w:highlight w:val="none"/>
              </w:rPr>
            </w:pPr>
          </w:p>
        </w:tc>
        <w:tc>
          <w:tcPr>
            <w:tcW w:w="1640" w:type="dxa"/>
            <w:vAlign w:val="center"/>
          </w:tcPr>
          <w:p w14:paraId="396C0280">
            <w:pPr>
              <w:rPr>
                <w:highlight w:val="none"/>
              </w:rPr>
            </w:pPr>
            <w:r>
              <w:rPr>
                <w:highlight w:val="none"/>
              </w:rPr>
              <w:t>最后学历</w:t>
            </w:r>
          </w:p>
        </w:tc>
        <w:tc>
          <w:tcPr>
            <w:tcW w:w="2512" w:type="dxa"/>
            <w:vAlign w:val="center"/>
          </w:tcPr>
          <w:p w14:paraId="040B4886">
            <w:pPr>
              <w:rPr>
                <w:highlight w:val="none"/>
              </w:rPr>
            </w:pPr>
          </w:p>
        </w:tc>
      </w:tr>
      <w:tr w14:paraId="164F73C7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258" w:type="dxa"/>
            <w:gridSpan w:val="2"/>
            <w:vAlign w:val="center"/>
          </w:tcPr>
          <w:p w14:paraId="4C4B3751">
            <w:pPr>
              <w:rPr>
                <w:highlight w:val="none"/>
              </w:rPr>
            </w:pPr>
            <w:r>
              <w:rPr>
                <w:highlight w:val="none"/>
              </w:rPr>
              <w:t>专业技术</w:t>
            </w:r>
          </w:p>
          <w:p w14:paraId="4135D920">
            <w:pPr>
              <w:rPr>
                <w:highlight w:val="none"/>
              </w:rPr>
            </w:pPr>
            <w:r>
              <w:rPr>
                <w:highlight w:val="none"/>
              </w:rPr>
              <w:t>职称</w:t>
            </w:r>
          </w:p>
        </w:tc>
        <w:tc>
          <w:tcPr>
            <w:tcW w:w="2825" w:type="dxa"/>
            <w:vAlign w:val="center"/>
          </w:tcPr>
          <w:p w14:paraId="4233F0A0">
            <w:pPr>
              <w:rPr>
                <w:highlight w:val="none"/>
              </w:rPr>
            </w:pPr>
          </w:p>
        </w:tc>
        <w:tc>
          <w:tcPr>
            <w:tcW w:w="1640" w:type="dxa"/>
            <w:vAlign w:val="center"/>
          </w:tcPr>
          <w:p w14:paraId="7D251B8C">
            <w:pPr>
              <w:rPr>
                <w:highlight w:val="none"/>
              </w:rPr>
            </w:pPr>
            <w:r>
              <w:rPr>
                <w:highlight w:val="none"/>
              </w:rPr>
              <w:t>现任党</w:t>
            </w:r>
          </w:p>
          <w:p w14:paraId="25448C27">
            <w:pPr>
              <w:rPr>
                <w:highlight w:val="none"/>
              </w:rPr>
            </w:pPr>
            <w:r>
              <w:rPr>
                <w:highlight w:val="none"/>
              </w:rPr>
              <w:t>政职务</w:t>
            </w:r>
          </w:p>
        </w:tc>
        <w:tc>
          <w:tcPr>
            <w:tcW w:w="2512" w:type="dxa"/>
            <w:vAlign w:val="center"/>
          </w:tcPr>
          <w:p w14:paraId="62D390FF">
            <w:pPr>
              <w:rPr>
                <w:highlight w:val="none"/>
              </w:rPr>
            </w:pPr>
          </w:p>
        </w:tc>
      </w:tr>
      <w:tr w14:paraId="6AC2A4D2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258" w:type="dxa"/>
            <w:gridSpan w:val="2"/>
            <w:vAlign w:val="center"/>
          </w:tcPr>
          <w:p w14:paraId="3B9242A6">
            <w:pPr>
              <w:rPr>
                <w:highlight w:val="none"/>
              </w:rPr>
            </w:pPr>
            <w:r>
              <w:rPr>
                <w:highlight w:val="none"/>
              </w:rPr>
              <w:t>现从事工</w:t>
            </w:r>
          </w:p>
          <w:p w14:paraId="40951435">
            <w:pPr>
              <w:rPr>
                <w:highlight w:val="none"/>
              </w:rPr>
            </w:pPr>
            <w:r>
              <w:rPr>
                <w:highlight w:val="none"/>
              </w:rPr>
              <w:t>作及专长</w:t>
            </w:r>
          </w:p>
        </w:tc>
        <w:tc>
          <w:tcPr>
            <w:tcW w:w="6977" w:type="dxa"/>
            <w:gridSpan w:val="3"/>
            <w:vAlign w:val="center"/>
          </w:tcPr>
          <w:p w14:paraId="42E4AB29">
            <w:pPr>
              <w:rPr>
                <w:highlight w:val="none"/>
              </w:rPr>
            </w:pPr>
          </w:p>
        </w:tc>
      </w:tr>
      <w:tr w14:paraId="74CAB520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258" w:type="dxa"/>
            <w:gridSpan w:val="2"/>
            <w:vAlign w:val="center"/>
          </w:tcPr>
          <w:p w14:paraId="2AB80DA4">
            <w:pPr>
              <w:rPr>
                <w:highlight w:val="none"/>
              </w:rPr>
            </w:pPr>
            <w:r>
              <w:rPr>
                <w:highlight w:val="none"/>
              </w:rPr>
              <w:t>工作单位</w:t>
            </w:r>
          </w:p>
        </w:tc>
        <w:tc>
          <w:tcPr>
            <w:tcW w:w="6977" w:type="dxa"/>
            <w:gridSpan w:val="3"/>
            <w:vAlign w:val="center"/>
          </w:tcPr>
          <w:p w14:paraId="6D8954DE">
            <w:pPr>
              <w:rPr>
                <w:highlight w:val="none"/>
              </w:rPr>
            </w:pPr>
          </w:p>
        </w:tc>
      </w:tr>
      <w:tr w14:paraId="5A75FF1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258" w:type="dxa"/>
            <w:gridSpan w:val="2"/>
            <w:vAlign w:val="center"/>
          </w:tcPr>
          <w:p w14:paraId="4B2E10F5">
            <w:pPr>
              <w:rPr>
                <w:highlight w:val="none"/>
              </w:rPr>
            </w:pPr>
            <w:r>
              <w:rPr>
                <w:highlight w:val="none"/>
              </w:rPr>
              <w:t>联系电话</w:t>
            </w:r>
          </w:p>
        </w:tc>
        <w:tc>
          <w:tcPr>
            <w:tcW w:w="2825" w:type="dxa"/>
            <w:vAlign w:val="center"/>
          </w:tcPr>
          <w:p w14:paraId="3C99449E">
            <w:pPr>
              <w:rPr>
                <w:highlight w:val="none"/>
              </w:rPr>
            </w:pPr>
          </w:p>
        </w:tc>
        <w:tc>
          <w:tcPr>
            <w:tcW w:w="1640" w:type="dxa"/>
            <w:vAlign w:val="center"/>
          </w:tcPr>
          <w:p w14:paraId="32E9652D">
            <w:pPr>
              <w:rPr>
                <w:highlight w:val="none"/>
              </w:rPr>
            </w:pPr>
            <w:r>
              <w:rPr>
                <w:highlight w:val="none"/>
              </w:rPr>
              <w:t>移动电话</w:t>
            </w:r>
          </w:p>
        </w:tc>
        <w:tc>
          <w:tcPr>
            <w:tcW w:w="2512" w:type="dxa"/>
            <w:vAlign w:val="center"/>
          </w:tcPr>
          <w:p w14:paraId="342E2D8D">
            <w:pPr>
              <w:rPr>
                <w:highlight w:val="none"/>
              </w:rPr>
            </w:pPr>
          </w:p>
        </w:tc>
      </w:tr>
      <w:tr w14:paraId="1B2FB17A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258" w:type="dxa"/>
            <w:gridSpan w:val="2"/>
            <w:vAlign w:val="center"/>
          </w:tcPr>
          <w:p w14:paraId="4BE288E3">
            <w:pPr>
              <w:rPr>
                <w:highlight w:val="none"/>
              </w:rPr>
            </w:pPr>
            <w:r>
              <w:rPr>
                <w:highlight w:val="none"/>
              </w:rPr>
              <w:t>电子信箱</w:t>
            </w:r>
          </w:p>
        </w:tc>
        <w:tc>
          <w:tcPr>
            <w:tcW w:w="6977" w:type="dxa"/>
            <w:gridSpan w:val="3"/>
            <w:vAlign w:val="center"/>
          </w:tcPr>
          <w:p w14:paraId="121A3C27">
            <w:pPr>
              <w:rPr>
                <w:highlight w:val="none"/>
              </w:rPr>
            </w:pPr>
          </w:p>
        </w:tc>
      </w:tr>
      <w:tr w14:paraId="5BFE521A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258" w:type="dxa"/>
            <w:gridSpan w:val="2"/>
            <w:vAlign w:val="center"/>
          </w:tcPr>
          <w:p w14:paraId="428DDE7E">
            <w:pPr>
              <w:rPr>
                <w:highlight w:val="none"/>
              </w:rPr>
            </w:pPr>
            <w:r>
              <w:rPr>
                <w:highlight w:val="none"/>
              </w:rPr>
              <w:t>通讯地址</w:t>
            </w:r>
          </w:p>
        </w:tc>
        <w:tc>
          <w:tcPr>
            <w:tcW w:w="6977" w:type="dxa"/>
            <w:gridSpan w:val="3"/>
            <w:vAlign w:val="center"/>
          </w:tcPr>
          <w:p w14:paraId="7CECD135">
            <w:pPr>
              <w:rPr>
                <w:highlight w:val="none"/>
              </w:rPr>
            </w:pPr>
          </w:p>
        </w:tc>
      </w:tr>
      <w:tr w14:paraId="675BF28A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9" w:hRule="atLeast"/>
          <w:jc w:val="center"/>
        </w:trPr>
        <w:tc>
          <w:tcPr>
            <w:tcW w:w="2258" w:type="dxa"/>
            <w:gridSpan w:val="2"/>
            <w:vAlign w:val="center"/>
          </w:tcPr>
          <w:p w14:paraId="52012C84">
            <w:pPr>
              <w:rPr>
                <w:w w:val="80"/>
                <w:highlight w:val="none"/>
              </w:rPr>
            </w:pPr>
            <w:r>
              <w:rPr>
                <w:w w:val="80"/>
                <w:highlight w:val="none"/>
              </w:rPr>
              <w:t>何时何地受何种</w:t>
            </w:r>
          </w:p>
          <w:p w14:paraId="4BE96787">
            <w:pPr>
              <w:rPr>
                <w:highlight w:val="none"/>
              </w:rPr>
            </w:pPr>
            <w:r>
              <w:rPr>
                <w:w w:val="80"/>
                <w:highlight w:val="none"/>
              </w:rPr>
              <w:t>省部级及以上奖励</w:t>
            </w:r>
          </w:p>
        </w:tc>
        <w:tc>
          <w:tcPr>
            <w:tcW w:w="6977" w:type="dxa"/>
            <w:gridSpan w:val="3"/>
            <w:vAlign w:val="center"/>
          </w:tcPr>
          <w:p w14:paraId="5B164DDA">
            <w:pPr>
              <w:pStyle w:val="19"/>
              <w:ind w:firstLine="428"/>
              <w:rPr>
                <w:highlight w:val="none"/>
              </w:rPr>
            </w:pPr>
          </w:p>
          <w:p w14:paraId="5BBE9AAE">
            <w:pPr>
              <w:pStyle w:val="19"/>
              <w:ind w:firstLine="428"/>
              <w:rPr>
                <w:highlight w:val="none"/>
              </w:rPr>
            </w:pPr>
          </w:p>
          <w:p w14:paraId="611C4E1E">
            <w:pPr>
              <w:pStyle w:val="19"/>
              <w:ind w:firstLine="428"/>
              <w:rPr>
                <w:highlight w:val="none"/>
              </w:rPr>
            </w:pPr>
          </w:p>
          <w:p w14:paraId="079BFF54">
            <w:pPr>
              <w:pStyle w:val="19"/>
              <w:ind w:firstLine="428"/>
              <w:rPr>
                <w:highlight w:val="none"/>
              </w:rPr>
            </w:pPr>
          </w:p>
          <w:p w14:paraId="13B56469">
            <w:pPr>
              <w:pStyle w:val="19"/>
              <w:ind w:firstLine="428"/>
              <w:rPr>
                <w:highlight w:val="none"/>
              </w:rPr>
            </w:pPr>
          </w:p>
        </w:tc>
      </w:tr>
      <w:tr w14:paraId="12117E3E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9" w:hRule="atLeast"/>
          <w:jc w:val="center"/>
        </w:trPr>
        <w:tc>
          <w:tcPr>
            <w:tcW w:w="2258" w:type="dxa"/>
            <w:gridSpan w:val="2"/>
            <w:vAlign w:val="center"/>
          </w:tcPr>
          <w:p w14:paraId="06FB1165">
            <w:pPr>
              <w:rPr>
                <w:w w:val="80"/>
                <w:highlight w:val="none"/>
              </w:rPr>
            </w:pPr>
            <w:r>
              <w:rPr>
                <w:rFonts w:hint="eastAsia"/>
                <w:w w:val="80"/>
                <w:highlight w:val="none"/>
              </w:rPr>
              <w:t>近三年人才培养情况</w:t>
            </w:r>
          </w:p>
        </w:tc>
        <w:tc>
          <w:tcPr>
            <w:tcW w:w="6977" w:type="dxa"/>
            <w:gridSpan w:val="3"/>
            <w:vAlign w:val="center"/>
          </w:tcPr>
          <w:p w14:paraId="6EFE2EEF">
            <w:pPr>
              <w:pStyle w:val="19"/>
              <w:ind w:firstLine="0" w:firstLineChars="0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b w:val="0"/>
                <w:bCs/>
                <w:highlight w:val="none"/>
              </w:rPr>
              <w:t>（前三完成人需在附件中提供相应证明材料：高校完成人需提供主讲课程教务系统截图，并加盖高校主管部门公章证明；行业企业完成人需提供高校主管部门开具参与人才培养证明，并加盖公章）。</w:t>
            </w:r>
          </w:p>
        </w:tc>
      </w:tr>
      <w:tr w14:paraId="313582F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" w:hRule="atLeast"/>
          <w:jc w:val="center"/>
        </w:trPr>
        <w:tc>
          <w:tcPr>
            <w:tcW w:w="883" w:type="dxa"/>
            <w:vAlign w:val="center"/>
          </w:tcPr>
          <w:p w14:paraId="178F1C58">
            <w:pPr>
              <w:rPr>
                <w:highlight w:val="none"/>
              </w:rPr>
            </w:pPr>
            <w:r>
              <w:rPr>
                <w:highlight w:val="none"/>
              </w:rPr>
              <w:t>主</w:t>
            </w:r>
          </w:p>
          <w:p w14:paraId="25878123">
            <w:pPr>
              <w:rPr>
                <w:highlight w:val="none"/>
              </w:rPr>
            </w:pPr>
          </w:p>
          <w:p w14:paraId="0C0F9336">
            <w:pPr>
              <w:rPr>
                <w:highlight w:val="none"/>
              </w:rPr>
            </w:pPr>
            <w:r>
              <w:rPr>
                <w:highlight w:val="none"/>
              </w:rPr>
              <w:t>要</w:t>
            </w:r>
          </w:p>
          <w:p w14:paraId="7B75D037">
            <w:pPr>
              <w:rPr>
                <w:highlight w:val="none"/>
              </w:rPr>
            </w:pPr>
          </w:p>
          <w:p w14:paraId="094C029B">
            <w:pPr>
              <w:rPr>
                <w:highlight w:val="none"/>
              </w:rPr>
            </w:pPr>
            <w:r>
              <w:rPr>
                <w:highlight w:val="none"/>
              </w:rPr>
              <w:t>贡</w:t>
            </w:r>
          </w:p>
          <w:p w14:paraId="25362C38">
            <w:pPr>
              <w:rPr>
                <w:highlight w:val="none"/>
              </w:rPr>
            </w:pPr>
          </w:p>
          <w:p w14:paraId="6ED9EFD2">
            <w:pPr>
              <w:rPr>
                <w:highlight w:val="none"/>
              </w:rPr>
            </w:pPr>
            <w:r>
              <w:rPr>
                <w:highlight w:val="none"/>
              </w:rPr>
              <w:t>献</w:t>
            </w:r>
          </w:p>
        </w:tc>
        <w:tc>
          <w:tcPr>
            <w:tcW w:w="8352" w:type="dxa"/>
            <w:gridSpan w:val="4"/>
            <w:vAlign w:val="bottom"/>
          </w:tcPr>
          <w:p w14:paraId="3AB09855">
            <w:pPr>
              <w:jc w:val="both"/>
              <w:rPr>
                <w:highlight w:val="none"/>
              </w:rPr>
            </w:pPr>
          </w:p>
          <w:p w14:paraId="6BC3EB8A">
            <w:pPr>
              <w:jc w:val="both"/>
              <w:rPr>
                <w:highlight w:val="none"/>
              </w:rPr>
            </w:pPr>
          </w:p>
          <w:p w14:paraId="2643840B">
            <w:pPr>
              <w:jc w:val="both"/>
              <w:rPr>
                <w:highlight w:val="none"/>
              </w:rPr>
            </w:pPr>
          </w:p>
          <w:p w14:paraId="5CD8EA60">
            <w:pPr>
              <w:jc w:val="both"/>
              <w:rPr>
                <w:highlight w:val="none"/>
              </w:rPr>
            </w:pPr>
          </w:p>
          <w:p w14:paraId="74979266">
            <w:pPr>
              <w:jc w:val="both"/>
              <w:rPr>
                <w:highlight w:val="none"/>
              </w:rPr>
            </w:pPr>
          </w:p>
          <w:p w14:paraId="58D8B613">
            <w:pPr>
              <w:jc w:val="both"/>
              <w:rPr>
                <w:highlight w:val="none"/>
              </w:rPr>
            </w:pPr>
          </w:p>
          <w:p w14:paraId="12E0C770">
            <w:pPr>
              <w:jc w:val="both"/>
              <w:rPr>
                <w:highlight w:val="none"/>
              </w:rPr>
            </w:pPr>
          </w:p>
          <w:p w14:paraId="344CABBF">
            <w:pPr>
              <w:jc w:val="both"/>
              <w:rPr>
                <w:highlight w:val="none"/>
              </w:rPr>
            </w:pPr>
          </w:p>
          <w:p w14:paraId="07DB2BC3">
            <w:pPr>
              <w:jc w:val="both"/>
              <w:rPr>
                <w:highlight w:val="none"/>
              </w:rPr>
            </w:pPr>
          </w:p>
          <w:p w14:paraId="633FBD27">
            <w:pPr>
              <w:jc w:val="both"/>
              <w:rPr>
                <w:highlight w:val="none"/>
              </w:rPr>
            </w:pPr>
          </w:p>
          <w:p w14:paraId="39B33F7A">
            <w:pPr>
              <w:jc w:val="both"/>
              <w:rPr>
                <w:highlight w:val="none"/>
              </w:rPr>
            </w:pPr>
          </w:p>
          <w:p w14:paraId="14B295B3">
            <w:pPr>
              <w:jc w:val="both"/>
              <w:rPr>
                <w:highlight w:val="none"/>
              </w:rPr>
            </w:pPr>
          </w:p>
          <w:p w14:paraId="2F90BFB2">
            <w:pPr>
              <w:wordWrap w:val="0"/>
              <w:jc w:val="right"/>
              <w:rPr>
                <w:highlight w:val="none"/>
              </w:rPr>
            </w:pPr>
            <w:r>
              <w:rPr>
                <w:highlight w:val="none"/>
              </w:rPr>
              <w:t>本人签名：</w:t>
            </w:r>
            <w:r>
              <w:rPr>
                <w:rFonts w:hint="eastAsia"/>
                <w:highlight w:val="none"/>
              </w:rPr>
              <w:t xml:space="preserve"> </w:t>
            </w:r>
            <w:r>
              <w:rPr>
                <w:highlight w:val="none"/>
              </w:rPr>
              <w:t xml:space="preserve">                 </w:t>
            </w:r>
          </w:p>
          <w:p w14:paraId="4D46F348">
            <w:pPr>
              <w:wordWrap w:val="0"/>
              <w:jc w:val="right"/>
              <w:rPr>
                <w:highlight w:val="none"/>
              </w:rPr>
            </w:pPr>
            <w:r>
              <w:rPr>
                <w:highlight w:val="none"/>
              </w:rPr>
              <w:t>年     月     日</w:t>
            </w:r>
            <w:r>
              <w:rPr>
                <w:rFonts w:hint="eastAsia"/>
                <w:highlight w:val="none"/>
              </w:rPr>
              <w:t xml:space="preserve"> </w:t>
            </w:r>
          </w:p>
          <w:p w14:paraId="55E5AA2A">
            <w:pPr>
              <w:jc w:val="right"/>
              <w:rPr>
                <w:highlight w:val="none"/>
              </w:rPr>
            </w:pPr>
            <w:r>
              <w:rPr>
                <w:highlight w:val="none"/>
              </w:rPr>
              <w:t xml:space="preserve"> </w:t>
            </w:r>
          </w:p>
        </w:tc>
      </w:tr>
    </w:tbl>
    <w:p w14:paraId="40A31C37">
      <w:pPr>
        <w:rPr>
          <w:highlight w:val="none"/>
        </w:rPr>
      </w:pPr>
      <w:r>
        <w:rPr>
          <w:highlight w:val="none"/>
        </w:rPr>
        <w:br w:type="page"/>
      </w:r>
    </w:p>
    <w:p w14:paraId="09F24340">
      <w:pPr>
        <w:jc w:val="left"/>
        <w:rPr>
          <w:highlight w:val="none"/>
        </w:rPr>
      </w:pPr>
      <w:r>
        <w:rPr>
          <w:rFonts w:hint="eastAsia"/>
          <w:highlight w:val="none"/>
        </w:rPr>
        <w:t>三</w:t>
      </w:r>
      <w:r>
        <w:rPr>
          <w:highlight w:val="none"/>
        </w:rPr>
        <w:t>、</w:t>
      </w:r>
      <w:r>
        <w:rPr>
          <w:rFonts w:hint="eastAsia"/>
          <w:highlight w:val="none"/>
        </w:rPr>
        <w:t>主要完成</w:t>
      </w:r>
      <w:r>
        <w:rPr>
          <w:highlight w:val="none"/>
        </w:rPr>
        <w:t>单位情况</w:t>
      </w:r>
      <w:r>
        <w:rPr>
          <w:rFonts w:hint="eastAsia"/>
          <w:highlight w:val="none"/>
        </w:rPr>
        <w:t>（自行添加，至少含一家企业）</w:t>
      </w:r>
    </w:p>
    <w:tbl>
      <w:tblPr>
        <w:tblStyle w:val="10"/>
        <w:tblW w:w="0" w:type="auto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62"/>
        <w:gridCol w:w="869"/>
        <w:gridCol w:w="3091"/>
        <w:gridCol w:w="1440"/>
        <w:gridCol w:w="2731"/>
      </w:tblGrid>
      <w:tr w14:paraId="7B6A7859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7" w:hRule="atLeast"/>
          <w:jc w:val="center"/>
        </w:trPr>
        <w:tc>
          <w:tcPr>
            <w:tcW w:w="1731" w:type="dxa"/>
            <w:gridSpan w:val="2"/>
            <w:vAlign w:val="center"/>
          </w:tcPr>
          <w:p w14:paraId="512DB09C">
            <w:pPr>
              <w:rPr>
                <w:highlight w:val="none"/>
              </w:rPr>
            </w:pPr>
            <w:r>
              <w:rPr>
                <w:rFonts w:hint="eastAsia"/>
                <w:highlight w:val="none"/>
              </w:rPr>
              <w:t>第（  ）完成</w:t>
            </w:r>
            <w:r>
              <w:rPr>
                <w:highlight w:val="none"/>
              </w:rPr>
              <w:t>单位名称</w:t>
            </w:r>
          </w:p>
        </w:tc>
        <w:tc>
          <w:tcPr>
            <w:tcW w:w="3091" w:type="dxa"/>
            <w:vAlign w:val="center"/>
          </w:tcPr>
          <w:p w14:paraId="1026F782">
            <w:pPr>
              <w:rPr>
                <w:highlight w:val="none"/>
              </w:rPr>
            </w:pPr>
          </w:p>
        </w:tc>
        <w:tc>
          <w:tcPr>
            <w:tcW w:w="1440" w:type="dxa"/>
            <w:vAlign w:val="center"/>
          </w:tcPr>
          <w:p w14:paraId="67DD7372">
            <w:pPr>
              <w:rPr>
                <w:highlight w:val="none"/>
              </w:rPr>
            </w:pPr>
            <w:r>
              <w:rPr>
                <w:highlight w:val="none"/>
              </w:rPr>
              <w:t>主管部门</w:t>
            </w:r>
          </w:p>
        </w:tc>
        <w:tc>
          <w:tcPr>
            <w:tcW w:w="2731" w:type="dxa"/>
            <w:vAlign w:val="center"/>
          </w:tcPr>
          <w:p w14:paraId="2F1DF2AE">
            <w:pPr>
              <w:rPr>
                <w:highlight w:val="none"/>
              </w:rPr>
            </w:pPr>
          </w:p>
        </w:tc>
      </w:tr>
      <w:tr w14:paraId="3208F818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5" w:hRule="atLeast"/>
          <w:jc w:val="center"/>
        </w:trPr>
        <w:tc>
          <w:tcPr>
            <w:tcW w:w="1731" w:type="dxa"/>
            <w:gridSpan w:val="2"/>
            <w:vAlign w:val="center"/>
          </w:tcPr>
          <w:p w14:paraId="3E462BFB">
            <w:pPr>
              <w:rPr>
                <w:highlight w:val="none"/>
              </w:rPr>
            </w:pPr>
            <w:r>
              <w:rPr>
                <w:highlight w:val="none"/>
              </w:rPr>
              <w:t>联系人</w:t>
            </w:r>
          </w:p>
        </w:tc>
        <w:tc>
          <w:tcPr>
            <w:tcW w:w="3091" w:type="dxa"/>
            <w:vAlign w:val="center"/>
          </w:tcPr>
          <w:p w14:paraId="697BF38C">
            <w:pPr>
              <w:rPr>
                <w:highlight w:val="none"/>
              </w:rPr>
            </w:pPr>
          </w:p>
        </w:tc>
        <w:tc>
          <w:tcPr>
            <w:tcW w:w="1440" w:type="dxa"/>
            <w:vAlign w:val="center"/>
          </w:tcPr>
          <w:p w14:paraId="7B00EEC7">
            <w:pPr>
              <w:rPr>
                <w:highlight w:val="none"/>
              </w:rPr>
            </w:pPr>
            <w:r>
              <w:rPr>
                <w:highlight w:val="none"/>
              </w:rPr>
              <w:t>联系电话</w:t>
            </w:r>
          </w:p>
        </w:tc>
        <w:tc>
          <w:tcPr>
            <w:tcW w:w="2731" w:type="dxa"/>
            <w:vAlign w:val="center"/>
          </w:tcPr>
          <w:p w14:paraId="62007701">
            <w:pPr>
              <w:rPr>
                <w:highlight w:val="none"/>
              </w:rPr>
            </w:pPr>
          </w:p>
        </w:tc>
      </w:tr>
      <w:tr w14:paraId="7F78C3F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5" w:hRule="atLeast"/>
          <w:jc w:val="center"/>
        </w:trPr>
        <w:tc>
          <w:tcPr>
            <w:tcW w:w="1731" w:type="dxa"/>
            <w:gridSpan w:val="2"/>
            <w:vAlign w:val="center"/>
          </w:tcPr>
          <w:p w14:paraId="725D0949">
            <w:pPr>
              <w:rPr>
                <w:highlight w:val="none"/>
              </w:rPr>
            </w:pPr>
            <w:r>
              <w:rPr>
                <w:highlight w:val="none"/>
              </w:rPr>
              <w:t>传真</w:t>
            </w:r>
          </w:p>
        </w:tc>
        <w:tc>
          <w:tcPr>
            <w:tcW w:w="3091" w:type="dxa"/>
            <w:vAlign w:val="center"/>
          </w:tcPr>
          <w:p w14:paraId="1BDF4365">
            <w:pPr>
              <w:rPr>
                <w:highlight w:val="none"/>
              </w:rPr>
            </w:pPr>
          </w:p>
        </w:tc>
        <w:tc>
          <w:tcPr>
            <w:tcW w:w="1440" w:type="dxa"/>
            <w:vAlign w:val="center"/>
          </w:tcPr>
          <w:p w14:paraId="275A6952">
            <w:pPr>
              <w:rPr>
                <w:highlight w:val="none"/>
              </w:rPr>
            </w:pPr>
            <w:r>
              <w:rPr>
                <w:highlight w:val="none"/>
              </w:rPr>
              <w:t>邮政编码</w:t>
            </w:r>
          </w:p>
        </w:tc>
        <w:tc>
          <w:tcPr>
            <w:tcW w:w="2731" w:type="dxa"/>
            <w:vAlign w:val="center"/>
          </w:tcPr>
          <w:p w14:paraId="2F2E40AA">
            <w:pPr>
              <w:rPr>
                <w:highlight w:val="none"/>
              </w:rPr>
            </w:pPr>
          </w:p>
        </w:tc>
      </w:tr>
      <w:tr w14:paraId="40980A50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5" w:hRule="atLeast"/>
          <w:jc w:val="center"/>
        </w:trPr>
        <w:tc>
          <w:tcPr>
            <w:tcW w:w="1731" w:type="dxa"/>
            <w:gridSpan w:val="2"/>
            <w:vAlign w:val="center"/>
          </w:tcPr>
          <w:p w14:paraId="351CB473">
            <w:pPr>
              <w:rPr>
                <w:highlight w:val="none"/>
              </w:rPr>
            </w:pPr>
            <w:r>
              <w:rPr>
                <w:highlight w:val="none"/>
              </w:rPr>
              <w:t>通讯地址</w:t>
            </w:r>
          </w:p>
        </w:tc>
        <w:tc>
          <w:tcPr>
            <w:tcW w:w="7262" w:type="dxa"/>
            <w:gridSpan w:val="3"/>
            <w:vAlign w:val="center"/>
          </w:tcPr>
          <w:p w14:paraId="6CA7C57B">
            <w:pPr>
              <w:rPr>
                <w:highlight w:val="none"/>
              </w:rPr>
            </w:pPr>
          </w:p>
        </w:tc>
      </w:tr>
      <w:tr w14:paraId="14F13F33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5" w:hRule="atLeast"/>
          <w:jc w:val="center"/>
        </w:trPr>
        <w:tc>
          <w:tcPr>
            <w:tcW w:w="1731" w:type="dxa"/>
            <w:gridSpan w:val="2"/>
            <w:vAlign w:val="center"/>
          </w:tcPr>
          <w:p w14:paraId="7D3053DB">
            <w:pPr>
              <w:rPr>
                <w:highlight w:val="none"/>
              </w:rPr>
            </w:pPr>
            <w:r>
              <w:rPr>
                <w:highlight w:val="none"/>
              </w:rPr>
              <w:t>电子信箱</w:t>
            </w:r>
          </w:p>
        </w:tc>
        <w:tc>
          <w:tcPr>
            <w:tcW w:w="7262" w:type="dxa"/>
            <w:gridSpan w:val="3"/>
            <w:vAlign w:val="center"/>
          </w:tcPr>
          <w:p w14:paraId="49E42DAA">
            <w:pPr>
              <w:rPr>
                <w:highlight w:val="none"/>
              </w:rPr>
            </w:pPr>
          </w:p>
        </w:tc>
      </w:tr>
      <w:tr w14:paraId="6768EB4E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82" w:hRule="atLeast"/>
          <w:jc w:val="center"/>
        </w:trPr>
        <w:tc>
          <w:tcPr>
            <w:tcW w:w="862" w:type="dxa"/>
            <w:vAlign w:val="center"/>
          </w:tcPr>
          <w:p w14:paraId="06F5F454">
            <w:pPr>
              <w:rPr>
                <w:highlight w:val="none"/>
              </w:rPr>
            </w:pPr>
            <w:r>
              <w:rPr>
                <w:highlight w:val="none"/>
              </w:rPr>
              <w:t>主</w:t>
            </w:r>
          </w:p>
          <w:p w14:paraId="4571C03A">
            <w:pPr>
              <w:rPr>
                <w:highlight w:val="none"/>
              </w:rPr>
            </w:pPr>
          </w:p>
          <w:p w14:paraId="60D0A62F">
            <w:pPr>
              <w:rPr>
                <w:highlight w:val="none"/>
              </w:rPr>
            </w:pPr>
          </w:p>
          <w:p w14:paraId="122BE702">
            <w:pPr>
              <w:rPr>
                <w:highlight w:val="none"/>
              </w:rPr>
            </w:pPr>
          </w:p>
          <w:p w14:paraId="2074C81E">
            <w:pPr>
              <w:rPr>
                <w:highlight w:val="none"/>
              </w:rPr>
            </w:pPr>
            <w:r>
              <w:rPr>
                <w:highlight w:val="none"/>
              </w:rPr>
              <w:t>要</w:t>
            </w:r>
          </w:p>
          <w:p w14:paraId="0F6E1D62">
            <w:pPr>
              <w:rPr>
                <w:highlight w:val="none"/>
              </w:rPr>
            </w:pPr>
          </w:p>
          <w:p w14:paraId="398EB2C2">
            <w:pPr>
              <w:rPr>
                <w:highlight w:val="none"/>
              </w:rPr>
            </w:pPr>
          </w:p>
          <w:p w14:paraId="02F8E8D4">
            <w:pPr>
              <w:rPr>
                <w:highlight w:val="none"/>
              </w:rPr>
            </w:pPr>
          </w:p>
          <w:p w14:paraId="03329CF6">
            <w:pPr>
              <w:rPr>
                <w:highlight w:val="none"/>
              </w:rPr>
            </w:pPr>
            <w:r>
              <w:rPr>
                <w:highlight w:val="none"/>
              </w:rPr>
              <w:t>贡</w:t>
            </w:r>
          </w:p>
          <w:p w14:paraId="2DA911CA">
            <w:pPr>
              <w:rPr>
                <w:highlight w:val="none"/>
              </w:rPr>
            </w:pPr>
          </w:p>
          <w:p w14:paraId="43EE437E">
            <w:pPr>
              <w:rPr>
                <w:highlight w:val="none"/>
              </w:rPr>
            </w:pPr>
          </w:p>
          <w:p w14:paraId="763BD2EA">
            <w:pPr>
              <w:rPr>
                <w:highlight w:val="none"/>
              </w:rPr>
            </w:pPr>
          </w:p>
          <w:p w14:paraId="386CAE18">
            <w:pPr>
              <w:rPr>
                <w:highlight w:val="none"/>
              </w:rPr>
            </w:pPr>
            <w:r>
              <w:rPr>
                <w:highlight w:val="none"/>
              </w:rPr>
              <w:t>献</w:t>
            </w:r>
          </w:p>
        </w:tc>
        <w:tc>
          <w:tcPr>
            <w:tcW w:w="8131" w:type="dxa"/>
            <w:gridSpan w:val="4"/>
            <w:vAlign w:val="bottom"/>
          </w:tcPr>
          <w:p w14:paraId="67DF2ED1">
            <w:pPr>
              <w:jc w:val="both"/>
              <w:rPr>
                <w:highlight w:val="none"/>
              </w:rPr>
            </w:pPr>
          </w:p>
          <w:p w14:paraId="351CABA2">
            <w:pPr>
              <w:jc w:val="both"/>
              <w:rPr>
                <w:highlight w:val="none"/>
              </w:rPr>
            </w:pPr>
          </w:p>
          <w:p w14:paraId="49BD49A6">
            <w:pPr>
              <w:jc w:val="both"/>
              <w:rPr>
                <w:highlight w:val="none"/>
              </w:rPr>
            </w:pPr>
          </w:p>
          <w:p w14:paraId="5926E524">
            <w:pPr>
              <w:jc w:val="both"/>
              <w:rPr>
                <w:highlight w:val="none"/>
              </w:rPr>
            </w:pPr>
          </w:p>
          <w:p w14:paraId="79252796">
            <w:pPr>
              <w:jc w:val="both"/>
              <w:rPr>
                <w:highlight w:val="none"/>
              </w:rPr>
            </w:pPr>
          </w:p>
          <w:p w14:paraId="3423715A">
            <w:pPr>
              <w:jc w:val="both"/>
              <w:rPr>
                <w:highlight w:val="none"/>
              </w:rPr>
            </w:pPr>
          </w:p>
          <w:p w14:paraId="6ADF77C0">
            <w:pPr>
              <w:jc w:val="both"/>
              <w:rPr>
                <w:highlight w:val="none"/>
              </w:rPr>
            </w:pPr>
          </w:p>
          <w:p w14:paraId="394A7D7E">
            <w:pPr>
              <w:jc w:val="both"/>
              <w:rPr>
                <w:highlight w:val="none"/>
              </w:rPr>
            </w:pPr>
          </w:p>
          <w:p w14:paraId="1BDCB6E7">
            <w:pPr>
              <w:jc w:val="both"/>
              <w:rPr>
                <w:highlight w:val="none"/>
              </w:rPr>
            </w:pPr>
          </w:p>
          <w:p w14:paraId="04236836">
            <w:pPr>
              <w:jc w:val="both"/>
              <w:rPr>
                <w:highlight w:val="none"/>
              </w:rPr>
            </w:pPr>
          </w:p>
          <w:p w14:paraId="25DCEEAE">
            <w:pPr>
              <w:jc w:val="both"/>
              <w:rPr>
                <w:highlight w:val="none"/>
              </w:rPr>
            </w:pPr>
          </w:p>
          <w:p w14:paraId="48CF4531">
            <w:pPr>
              <w:jc w:val="both"/>
              <w:rPr>
                <w:highlight w:val="none"/>
              </w:rPr>
            </w:pPr>
          </w:p>
          <w:p w14:paraId="529DA2A1">
            <w:pPr>
              <w:wordWrap w:val="0"/>
              <w:jc w:val="right"/>
              <w:rPr>
                <w:highlight w:val="none"/>
              </w:rPr>
            </w:pPr>
            <w:r>
              <w:rPr>
                <w:highlight w:val="none"/>
              </w:rPr>
              <w:t>单位盖章</w:t>
            </w:r>
            <w:r>
              <w:rPr>
                <w:rFonts w:hint="eastAsia"/>
                <w:highlight w:val="none"/>
              </w:rPr>
              <w:t xml:space="preserve"> </w:t>
            </w:r>
            <w:r>
              <w:rPr>
                <w:highlight w:val="none"/>
              </w:rPr>
              <w:t xml:space="preserve">                               </w:t>
            </w:r>
          </w:p>
          <w:p w14:paraId="010FD9E6">
            <w:pPr>
              <w:rPr>
                <w:highlight w:val="none"/>
              </w:rPr>
            </w:pPr>
          </w:p>
          <w:p w14:paraId="6B3252A1">
            <w:pPr>
              <w:jc w:val="right"/>
              <w:rPr>
                <w:highlight w:val="none"/>
              </w:rPr>
            </w:pPr>
            <w:r>
              <w:rPr>
                <w:highlight w:val="none"/>
              </w:rPr>
              <w:t>年</w:t>
            </w:r>
            <w:r>
              <w:rPr>
                <w:rFonts w:hint="eastAsia"/>
                <w:highlight w:val="none"/>
              </w:rPr>
              <w:t xml:space="preserve"> </w:t>
            </w:r>
            <w:r>
              <w:rPr>
                <w:highlight w:val="none"/>
              </w:rPr>
              <w:t xml:space="preserve">   月</w:t>
            </w:r>
            <w:r>
              <w:rPr>
                <w:rFonts w:hint="eastAsia"/>
                <w:highlight w:val="none"/>
              </w:rPr>
              <w:t xml:space="preserve"> </w:t>
            </w:r>
            <w:r>
              <w:rPr>
                <w:highlight w:val="none"/>
              </w:rPr>
              <w:t xml:space="preserve">  日</w:t>
            </w:r>
          </w:p>
          <w:p w14:paraId="395DE3C6">
            <w:pPr>
              <w:rPr>
                <w:highlight w:val="none"/>
              </w:rPr>
            </w:pPr>
          </w:p>
        </w:tc>
      </w:tr>
    </w:tbl>
    <w:p w14:paraId="3991F7F9">
      <w:pPr>
        <w:rPr>
          <w:rFonts w:hint="eastAsia"/>
          <w:highlight w:val="none"/>
        </w:rPr>
      </w:pPr>
      <w:r>
        <w:rPr>
          <w:sz w:val="30"/>
          <w:szCs w:val="30"/>
          <w:highlight w:val="none"/>
        </w:rPr>
        <w:br w:type="page"/>
      </w:r>
      <w:r>
        <w:rPr>
          <w:rFonts w:hint="eastAsia"/>
          <w:sz w:val="30"/>
          <w:szCs w:val="30"/>
          <w:highlight w:val="none"/>
          <w:lang w:val="en-US" w:eastAsia="zh-CN"/>
        </w:rPr>
        <w:t>四</w:t>
      </w:r>
      <w:r>
        <w:rPr>
          <w:highlight w:val="none"/>
        </w:rPr>
        <w:t>、</w:t>
      </w:r>
      <w:r>
        <w:rPr>
          <w:rFonts w:hint="eastAsia"/>
          <w:highlight w:val="none"/>
        </w:rPr>
        <w:t>附件目录</w:t>
      </w:r>
    </w:p>
    <w:p w14:paraId="68C06474">
      <w:pPr>
        <w:rPr>
          <w:rFonts w:hint="eastAsia"/>
          <w:highlight w:val="none"/>
        </w:rPr>
      </w:pPr>
    </w:p>
    <w:p w14:paraId="068B7B5E">
      <w:pPr>
        <w:widowControl w:val="0"/>
        <w:numPr>
          <w:ilvl w:val="0"/>
          <w:numId w:val="1"/>
        </w:numPr>
        <w:snapToGrid w:val="0"/>
        <w:spacing w:line="360" w:lineRule="auto"/>
        <w:jc w:val="both"/>
        <w:rPr>
          <w:b w:val="0"/>
          <w:bCs/>
          <w:kern w:val="2"/>
          <w:sz w:val="22"/>
          <w:highlight w:val="none"/>
        </w:rPr>
      </w:pPr>
      <w:r>
        <w:rPr>
          <w:rFonts w:hint="eastAsia"/>
          <w:b w:val="0"/>
          <w:bCs/>
          <w:kern w:val="2"/>
          <w:sz w:val="22"/>
          <w:highlight w:val="none"/>
        </w:rPr>
        <w:t>产教融合举措和成效证明</w:t>
      </w:r>
      <w:r>
        <w:rPr>
          <w:rFonts w:hint="eastAsia"/>
          <w:b w:val="0"/>
          <w:bCs/>
          <w:kern w:val="2"/>
          <w:sz w:val="22"/>
          <w:highlight w:val="none"/>
          <w:lang w:eastAsia="zh-CN"/>
        </w:rPr>
        <w:t>（机教创新赛评价指标中3.1−3.8，选填的每个指标项仅限提供不超过5份的代表性证明材料）</w:t>
      </w:r>
      <w:r>
        <w:rPr>
          <w:rFonts w:hint="eastAsia"/>
          <w:b w:val="0"/>
          <w:bCs/>
          <w:kern w:val="2"/>
          <w:sz w:val="22"/>
          <w:highlight w:val="none"/>
        </w:rPr>
        <w:t>；</w:t>
      </w:r>
    </w:p>
    <w:p w14:paraId="35A0DFD8">
      <w:pPr>
        <w:widowControl w:val="0"/>
        <w:numPr>
          <w:ilvl w:val="0"/>
          <w:numId w:val="1"/>
        </w:numPr>
        <w:snapToGrid w:val="0"/>
        <w:spacing w:line="360" w:lineRule="auto"/>
        <w:jc w:val="both"/>
        <w:rPr>
          <w:b w:val="0"/>
          <w:bCs/>
          <w:kern w:val="2"/>
          <w:sz w:val="22"/>
          <w:highlight w:val="none"/>
        </w:rPr>
      </w:pPr>
      <w:r>
        <w:rPr>
          <w:rFonts w:hint="eastAsia"/>
          <w:b w:val="0"/>
          <w:bCs/>
          <w:kern w:val="2"/>
          <w:sz w:val="22"/>
          <w:highlight w:val="none"/>
        </w:rPr>
        <w:t>推广应用情况证明</w:t>
      </w:r>
      <w:r>
        <w:rPr>
          <w:rFonts w:hint="eastAsia"/>
          <w:b w:val="0"/>
          <w:bCs/>
          <w:kern w:val="2"/>
          <w:sz w:val="22"/>
          <w:highlight w:val="none"/>
          <w:lang w:eastAsia="zh-CN"/>
        </w:rPr>
        <w:t>及</w:t>
      </w:r>
      <w:r>
        <w:rPr>
          <w:rFonts w:hint="eastAsia"/>
          <w:b w:val="0"/>
          <w:bCs/>
          <w:kern w:val="2"/>
          <w:sz w:val="22"/>
          <w:highlight w:val="none"/>
        </w:rPr>
        <w:t>项目曾获立项或资助</w:t>
      </w:r>
      <w:r>
        <w:rPr>
          <w:rFonts w:hint="eastAsia"/>
          <w:b w:val="0"/>
          <w:bCs/>
          <w:kern w:val="2"/>
          <w:sz w:val="22"/>
          <w:highlight w:val="none"/>
          <w:lang w:eastAsia="zh-CN"/>
        </w:rPr>
        <w:t>证明（机教创新赛评价指标中，4.2−4.4三个指标项合计限提供不超过10份代表性证明；立项或资助（含企业资助）证明限填不超过10项）</w:t>
      </w:r>
      <w:r>
        <w:rPr>
          <w:rFonts w:hint="eastAsia"/>
          <w:b w:val="0"/>
          <w:bCs/>
          <w:kern w:val="2"/>
          <w:sz w:val="22"/>
          <w:highlight w:val="none"/>
        </w:rPr>
        <w:t>；</w:t>
      </w:r>
    </w:p>
    <w:p w14:paraId="493C5C88">
      <w:pPr>
        <w:widowControl w:val="0"/>
        <w:numPr>
          <w:ilvl w:val="0"/>
          <w:numId w:val="1"/>
        </w:numPr>
        <w:snapToGrid w:val="0"/>
        <w:spacing w:line="360" w:lineRule="auto"/>
        <w:ind w:left="442" w:hanging="442"/>
        <w:jc w:val="both"/>
        <w:rPr>
          <w:b w:val="0"/>
          <w:bCs/>
          <w:kern w:val="2"/>
          <w:sz w:val="22"/>
          <w:highlight w:val="none"/>
        </w:rPr>
      </w:pPr>
      <w:r>
        <w:rPr>
          <w:rFonts w:hint="eastAsia"/>
          <w:b w:val="0"/>
          <w:bCs/>
          <w:kern w:val="2"/>
          <w:sz w:val="22"/>
          <w:highlight w:val="none"/>
        </w:rPr>
        <w:t>近三年人才培养情况相应证明材料（仅前三完成人提供）；</w:t>
      </w:r>
    </w:p>
    <w:p w14:paraId="65CC6DC3">
      <w:pPr>
        <w:widowControl w:val="0"/>
        <w:numPr>
          <w:ilvl w:val="0"/>
          <w:numId w:val="1"/>
        </w:numPr>
        <w:snapToGrid w:val="0"/>
        <w:spacing w:line="360" w:lineRule="auto"/>
        <w:jc w:val="both"/>
        <w:rPr>
          <w:b w:val="0"/>
          <w:bCs/>
          <w:kern w:val="2"/>
          <w:sz w:val="22"/>
          <w:highlight w:val="none"/>
        </w:rPr>
      </w:pPr>
      <w:r>
        <w:rPr>
          <w:rFonts w:hint="eastAsia"/>
          <w:b w:val="0"/>
          <w:bCs/>
          <w:kern w:val="2"/>
          <w:sz w:val="22"/>
          <w:highlight w:val="none"/>
        </w:rPr>
        <w:t>其他</w:t>
      </w:r>
      <w:r>
        <w:rPr>
          <w:rFonts w:hint="eastAsia"/>
          <w:b w:val="0"/>
          <w:bCs/>
          <w:kern w:val="2"/>
          <w:sz w:val="22"/>
          <w:highlight w:val="none"/>
          <w:lang w:val="en-US" w:eastAsia="zh-CN"/>
        </w:rPr>
        <w:t>佐证</w:t>
      </w:r>
      <w:r>
        <w:rPr>
          <w:rFonts w:hint="eastAsia"/>
          <w:b w:val="0"/>
          <w:bCs/>
          <w:kern w:val="2"/>
          <w:sz w:val="22"/>
          <w:highlight w:val="none"/>
        </w:rPr>
        <w:t>材料（与作品密切相关的其他</w:t>
      </w:r>
      <w:r>
        <w:rPr>
          <w:rFonts w:hint="eastAsia"/>
          <w:b w:val="0"/>
          <w:bCs/>
          <w:kern w:val="2"/>
          <w:sz w:val="22"/>
          <w:highlight w:val="none"/>
          <w:lang w:val="en-US" w:eastAsia="zh-CN"/>
        </w:rPr>
        <w:t>佐证</w:t>
      </w:r>
      <w:r>
        <w:rPr>
          <w:rFonts w:hint="eastAsia"/>
          <w:b w:val="0"/>
          <w:bCs/>
          <w:kern w:val="2"/>
          <w:sz w:val="22"/>
          <w:highlight w:val="none"/>
        </w:rPr>
        <w:t>材料，</w:t>
      </w:r>
      <w:r>
        <w:rPr>
          <w:rFonts w:hint="eastAsia"/>
          <w:b w:val="0"/>
          <w:bCs/>
          <w:kern w:val="2"/>
          <w:sz w:val="22"/>
          <w:highlight w:val="none"/>
          <w:lang w:val="en-US" w:eastAsia="zh-CN"/>
        </w:rPr>
        <w:t>如教学成果鉴定证书、学生竞赛获奖证书等</w:t>
      </w:r>
      <w:r>
        <w:rPr>
          <w:rFonts w:hint="eastAsia"/>
          <w:b w:val="0"/>
          <w:bCs/>
          <w:kern w:val="2"/>
          <w:sz w:val="22"/>
          <w:highlight w:val="none"/>
        </w:rPr>
        <w:t>）。</w:t>
      </w:r>
    </w:p>
    <w:p w14:paraId="243B2955">
      <w:pPr>
        <w:pStyle w:val="19"/>
        <w:numPr>
          <w:ilvl w:val="255"/>
          <w:numId w:val="0"/>
        </w:numPr>
        <w:snapToGrid w:val="0"/>
        <w:spacing w:line="360" w:lineRule="auto"/>
        <w:rPr>
          <w:highlight w:val="none"/>
        </w:rPr>
      </w:pPr>
    </w:p>
    <w:bookmarkEnd w:id="0"/>
    <w:sectPr>
      <w:footerReference r:id="rId5" w:type="default"/>
      <w:pgSz w:w="11906" w:h="16838"/>
      <w:pgMar w:top="1440" w:right="1452" w:bottom="1440" w:left="1639" w:header="851" w:footer="992" w:gutter="0"/>
      <w:pgNumType w:start="1"/>
      <w:cols w:space="720" w:num="1"/>
      <w:formProt w:val="0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7C6532F">
    <w:pPr>
      <w:pStyle w:val="8"/>
    </w:pPr>
  </w:p>
  <w:p w14:paraId="6B1790C4">
    <w:pPr>
      <w:pStyle w:val="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A773998">
    <w:pPr>
      <w:pStyle w:val="8"/>
      <w:rPr>
        <w:rStyle w:val="14"/>
      </w:rPr>
    </w:pPr>
    <w:r>
      <w:fldChar w:fldCharType="begin"/>
    </w:r>
    <w:r>
      <w:rPr>
        <w:rStyle w:val="14"/>
      </w:rPr>
      <w:instrText xml:space="preserve">PAGE  </w:instrText>
    </w:r>
    <w:r>
      <w:fldChar w:fldCharType="separate"/>
    </w:r>
    <w:r>
      <w:rPr>
        <w:rStyle w:val="14"/>
      </w:rPr>
      <w:t>3</w:t>
    </w:r>
    <w:r>
      <w:fldChar w:fldCharType="end"/>
    </w:r>
  </w:p>
  <w:p w14:paraId="58CE9A9A">
    <w:pPr>
      <w:pStyle w:val="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B3F2514">
    <w:pPr>
      <w:pStyle w:val="8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827B5D">
                          <w:pPr>
                            <w:pStyle w:val="8"/>
                            <w:rPr>
                              <w:b w:val="0"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 w:val="0"/>
                              <w:bCs/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b w:val="0"/>
                              <w:bCs/>
                              <w:sz w:val="24"/>
                              <w:szCs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b w:val="0"/>
                              <w:bCs/>
                              <w:sz w:val="24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b w:val="0"/>
                              <w:bCs/>
                              <w:sz w:val="24"/>
                              <w:szCs w:val="24"/>
                            </w:rPr>
                            <w:t>0</w:t>
                          </w:r>
                          <w:r>
                            <w:rPr>
                              <w:b w:val="0"/>
                              <w:bCs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L0O3bcsAgAAVQQAAA4AAABkcnMvZTJvRG9jLnhtbK1UzY7TMBC+I/EO&#10;lu80aStW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z&#10;SVju0AAAAAUBAAAPAAAAAAAAAAEAIAAAACIAAABkcnMvZG93bnJldi54bWxQSwECFAAUAAAACACH&#10;TuJAvQ7dtywCAABVBAAADgAAAAAAAAABACAAAAAfAQAAZHJzL2Uyb0RvYy54bWxQSwUGAAAAAAYA&#10;BgBZAQAAv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30827B5D">
                    <w:pPr>
                      <w:pStyle w:val="8"/>
                      <w:rPr>
                        <w:b w:val="0"/>
                        <w:bCs/>
                        <w:sz w:val="28"/>
                        <w:szCs w:val="28"/>
                      </w:rPr>
                    </w:pPr>
                    <w:r>
                      <w:rPr>
                        <w:b w:val="0"/>
                        <w:bCs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b w:val="0"/>
                        <w:bCs/>
                        <w:sz w:val="24"/>
                        <w:szCs w:val="24"/>
                      </w:rPr>
                      <w:instrText xml:space="preserve"> PAGE  \* MERGEFORMAT </w:instrText>
                    </w:r>
                    <w:r>
                      <w:rPr>
                        <w:b w:val="0"/>
                        <w:bCs/>
                        <w:sz w:val="24"/>
                        <w:szCs w:val="24"/>
                      </w:rPr>
                      <w:fldChar w:fldCharType="separate"/>
                    </w:r>
                    <w:r>
                      <w:rPr>
                        <w:b w:val="0"/>
                        <w:bCs/>
                        <w:sz w:val="24"/>
                        <w:szCs w:val="24"/>
                      </w:rPr>
                      <w:t>0</w:t>
                    </w:r>
                    <w:r>
                      <w:rPr>
                        <w:b w:val="0"/>
                        <w:bCs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4D8F7B3">
    <w:pPr>
      <w:pStyle w:val="8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13970AA"/>
    <w:multiLevelType w:val="multilevel"/>
    <w:tmpl w:val="413970AA"/>
    <w:lvl w:ilvl="0" w:tentative="0">
      <w:start w:val="1"/>
      <w:numFmt w:val="decimal"/>
      <w:lvlText w:val="%1."/>
      <w:lvlJc w:val="left"/>
      <w:pPr>
        <w:ind w:left="440" w:hanging="440"/>
      </w:pPr>
      <w:rPr>
        <w:rFonts w:hint="default" w:ascii="Times New Roman" w:hAnsi="Times New Roman" w:cs="Times New Roman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05"/>
  <w:drawingGridVerticalSpacing w:val="144"/>
  <w:displayHorizontalDrawingGridEvery w:val="0"/>
  <w:displayVerticalDrawingGridEvery w:val="2"/>
  <w:doNotShadeFormData w:val="1"/>
  <w:noPunctuationKerning w:val="1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Tc0Nzc0MLG0tDRW0lEKTi0uzszPAykwrAUAFsSFWCwAAAA="/>
    <w:docVar w:name="commondata" w:val="eyJoZGlkIjoiMzEwNTM5NzYwMDRjMzkwZTVkZjY2ODkwMGIxNGU0OTUifQ=="/>
  </w:docVars>
  <w:rsids>
    <w:rsidRoot w:val="000B3B3F"/>
    <w:rsid w:val="000026BC"/>
    <w:rsid w:val="000043F4"/>
    <w:rsid w:val="00004AD3"/>
    <w:rsid w:val="0000533E"/>
    <w:rsid w:val="00006F69"/>
    <w:rsid w:val="000106F3"/>
    <w:rsid w:val="00011C53"/>
    <w:rsid w:val="00016CBE"/>
    <w:rsid w:val="000235C6"/>
    <w:rsid w:val="00027B5B"/>
    <w:rsid w:val="00030EAA"/>
    <w:rsid w:val="0003419B"/>
    <w:rsid w:val="00036C9F"/>
    <w:rsid w:val="00037EE7"/>
    <w:rsid w:val="00040422"/>
    <w:rsid w:val="00041302"/>
    <w:rsid w:val="00042FA8"/>
    <w:rsid w:val="00044B31"/>
    <w:rsid w:val="00050A16"/>
    <w:rsid w:val="00051979"/>
    <w:rsid w:val="000522B0"/>
    <w:rsid w:val="0005367E"/>
    <w:rsid w:val="000545E8"/>
    <w:rsid w:val="000549C6"/>
    <w:rsid w:val="00054A85"/>
    <w:rsid w:val="00055D97"/>
    <w:rsid w:val="00055F8A"/>
    <w:rsid w:val="0005638A"/>
    <w:rsid w:val="00057A4D"/>
    <w:rsid w:val="000610ED"/>
    <w:rsid w:val="000619E3"/>
    <w:rsid w:val="00063050"/>
    <w:rsid w:val="000634CF"/>
    <w:rsid w:val="0007159D"/>
    <w:rsid w:val="000718E8"/>
    <w:rsid w:val="00073FC0"/>
    <w:rsid w:val="0007425C"/>
    <w:rsid w:val="00075216"/>
    <w:rsid w:val="0007554D"/>
    <w:rsid w:val="0007761F"/>
    <w:rsid w:val="00083372"/>
    <w:rsid w:val="000839E9"/>
    <w:rsid w:val="00083EAA"/>
    <w:rsid w:val="00086483"/>
    <w:rsid w:val="0008690F"/>
    <w:rsid w:val="000902F9"/>
    <w:rsid w:val="00090363"/>
    <w:rsid w:val="00092D7D"/>
    <w:rsid w:val="0009383E"/>
    <w:rsid w:val="00093A8A"/>
    <w:rsid w:val="00093C3D"/>
    <w:rsid w:val="00095AD2"/>
    <w:rsid w:val="00095BE4"/>
    <w:rsid w:val="000A002E"/>
    <w:rsid w:val="000A08BB"/>
    <w:rsid w:val="000A12DA"/>
    <w:rsid w:val="000A149A"/>
    <w:rsid w:val="000A220F"/>
    <w:rsid w:val="000A2E9D"/>
    <w:rsid w:val="000A59C3"/>
    <w:rsid w:val="000B0D7A"/>
    <w:rsid w:val="000B3B3F"/>
    <w:rsid w:val="000C0FBC"/>
    <w:rsid w:val="000C4044"/>
    <w:rsid w:val="000C420B"/>
    <w:rsid w:val="000C5C65"/>
    <w:rsid w:val="000C5F58"/>
    <w:rsid w:val="000C6750"/>
    <w:rsid w:val="000C7EE2"/>
    <w:rsid w:val="000D1812"/>
    <w:rsid w:val="000D2024"/>
    <w:rsid w:val="000D5D31"/>
    <w:rsid w:val="000D6801"/>
    <w:rsid w:val="000D6BCF"/>
    <w:rsid w:val="000E005C"/>
    <w:rsid w:val="000E15D3"/>
    <w:rsid w:val="000E1A87"/>
    <w:rsid w:val="000E2503"/>
    <w:rsid w:val="000E403C"/>
    <w:rsid w:val="000E6089"/>
    <w:rsid w:val="000E7062"/>
    <w:rsid w:val="000E737B"/>
    <w:rsid w:val="000F2284"/>
    <w:rsid w:val="000F3493"/>
    <w:rsid w:val="000F4219"/>
    <w:rsid w:val="000F441F"/>
    <w:rsid w:val="000F6D8A"/>
    <w:rsid w:val="00100355"/>
    <w:rsid w:val="00100863"/>
    <w:rsid w:val="00103F73"/>
    <w:rsid w:val="001062AE"/>
    <w:rsid w:val="00110437"/>
    <w:rsid w:val="00112CC8"/>
    <w:rsid w:val="0011306B"/>
    <w:rsid w:val="00115625"/>
    <w:rsid w:val="0012344B"/>
    <w:rsid w:val="00125BDD"/>
    <w:rsid w:val="00127AAE"/>
    <w:rsid w:val="00130861"/>
    <w:rsid w:val="001313E1"/>
    <w:rsid w:val="00131DFE"/>
    <w:rsid w:val="00133A84"/>
    <w:rsid w:val="00133DBD"/>
    <w:rsid w:val="00134432"/>
    <w:rsid w:val="00134EF8"/>
    <w:rsid w:val="00135070"/>
    <w:rsid w:val="00135684"/>
    <w:rsid w:val="00135F45"/>
    <w:rsid w:val="00140C90"/>
    <w:rsid w:val="00143F3F"/>
    <w:rsid w:val="001515B5"/>
    <w:rsid w:val="00151967"/>
    <w:rsid w:val="00155170"/>
    <w:rsid w:val="00155D4F"/>
    <w:rsid w:val="00163D81"/>
    <w:rsid w:val="00164669"/>
    <w:rsid w:val="0016536F"/>
    <w:rsid w:val="00172020"/>
    <w:rsid w:val="00174859"/>
    <w:rsid w:val="00175D85"/>
    <w:rsid w:val="00180A60"/>
    <w:rsid w:val="00181714"/>
    <w:rsid w:val="00183919"/>
    <w:rsid w:val="00185D03"/>
    <w:rsid w:val="001864E9"/>
    <w:rsid w:val="00186B8D"/>
    <w:rsid w:val="001870F2"/>
    <w:rsid w:val="001910FF"/>
    <w:rsid w:val="001923F3"/>
    <w:rsid w:val="00192579"/>
    <w:rsid w:val="001928B0"/>
    <w:rsid w:val="001948D0"/>
    <w:rsid w:val="00196359"/>
    <w:rsid w:val="001A0F97"/>
    <w:rsid w:val="001A22B8"/>
    <w:rsid w:val="001A3BF0"/>
    <w:rsid w:val="001A3C06"/>
    <w:rsid w:val="001A4F03"/>
    <w:rsid w:val="001A5461"/>
    <w:rsid w:val="001A5F59"/>
    <w:rsid w:val="001A61F6"/>
    <w:rsid w:val="001A7C7E"/>
    <w:rsid w:val="001B1E0E"/>
    <w:rsid w:val="001B26FA"/>
    <w:rsid w:val="001B2761"/>
    <w:rsid w:val="001B420C"/>
    <w:rsid w:val="001B68DB"/>
    <w:rsid w:val="001B77EE"/>
    <w:rsid w:val="001C06D2"/>
    <w:rsid w:val="001C4D85"/>
    <w:rsid w:val="001C4E56"/>
    <w:rsid w:val="001C6422"/>
    <w:rsid w:val="001C68A4"/>
    <w:rsid w:val="001D334A"/>
    <w:rsid w:val="001E0F09"/>
    <w:rsid w:val="001E4C7F"/>
    <w:rsid w:val="001E5D39"/>
    <w:rsid w:val="001E6CB5"/>
    <w:rsid w:val="001F44A5"/>
    <w:rsid w:val="001F46E8"/>
    <w:rsid w:val="001F4CC2"/>
    <w:rsid w:val="001F51A1"/>
    <w:rsid w:val="001F5220"/>
    <w:rsid w:val="001F5F8E"/>
    <w:rsid w:val="001F7761"/>
    <w:rsid w:val="002006E6"/>
    <w:rsid w:val="00200E1A"/>
    <w:rsid w:val="002017AD"/>
    <w:rsid w:val="002024A1"/>
    <w:rsid w:val="00203943"/>
    <w:rsid w:val="00204CCD"/>
    <w:rsid w:val="00205A04"/>
    <w:rsid w:val="00206BDC"/>
    <w:rsid w:val="00207134"/>
    <w:rsid w:val="00210922"/>
    <w:rsid w:val="002111CD"/>
    <w:rsid w:val="002116DD"/>
    <w:rsid w:val="00214640"/>
    <w:rsid w:val="00217093"/>
    <w:rsid w:val="002214FD"/>
    <w:rsid w:val="00222A4B"/>
    <w:rsid w:val="00224434"/>
    <w:rsid w:val="00227918"/>
    <w:rsid w:val="00227CA8"/>
    <w:rsid w:val="0023151B"/>
    <w:rsid w:val="00231C1E"/>
    <w:rsid w:val="00232002"/>
    <w:rsid w:val="002326EF"/>
    <w:rsid w:val="00233B73"/>
    <w:rsid w:val="002342AB"/>
    <w:rsid w:val="0023460B"/>
    <w:rsid w:val="00236F9C"/>
    <w:rsid w:val="002402D7"/>
    <w:rsid w:val="00240961"/>
    <w:rsid w:val="00241F47"/>
    <w:rsid w:val="002425AA"/>
    <w:rsid w:val="00242A36"/>
    <w:rsid w:val="0024306D"/>
    <w:rsid w:val="0024405E"/>
    <w:rsid w:val="00247A9D"/>
    <w:rsid w:val="00247AED"/>
    <w:rsid w:val="00250B2E"/>
    <w:rsid w:val="0025242B"/>
    <w:rsid w:val="00252D94"/>
    <w:rsid w:val="00253508"/>
    <w:rsid w:val="00262B61"/>
    <w:rsid w:val="00264531"/>
    <w:rsid w:val="002711E2"/>
    <w:rsid w:val="00273516"/>
    <w:rsid w:val="002750DE"/>
    <w:rsid w:val="00275752"/>
    <w:rsid w:val="0027684B"/>
    <w:rsid w:val="00281794"/>
    <w:rsid w:val="00284204"/>
    <w:rsid w:val="0028497C"/>
    <w:rsid w:val="00284A47"/>
    <w:rsid w:val="00285464"/>
    <w:rsid w:val="002900C2"/>
    <w:rsid w:val="00290A21"/>
    <w:rsid w:val="002912A2"/>
    <w:rsid w:val="002918D3"/>
    <w:rsid w:val="00291F0E"/>
    <w:rsid w:val="002934ED"/>
    <w:rsid w:val="002936CB"/>
    <w:rsid w:val="00293842"/>
    <w:rsid w:val="00293B95"/>
    <w:rsid w:val="002954CB"/>
    <w:rsid w:val="00296C84"/>
    <w:rsid w:val="00297BB2"/>
    <w:rsid w:val="002A2341"/>
    <w:rsid w:val="002A4962"/>
    <w:rsid w:val="002A4CF9"/>
    <w:rsid w:val="002A7FCE"/>
    <w:rsid w:val="002B2B20"/>
    <w:rsid w:val="002B2D8A"/>
    <w:rsid w:val="002B48E0"/>
    <w:rsid w:val="002B5EB3"/>
    <w:rsid w:val="002B6047"/>
    <w:rsid w:val="002B706C"/>
    <w:rsid w:val="002B7D58"/>
    <w:rsid w:val="002C1163"/>
    <w:rsid w:val="002C472D"/>
    <w:rsid w:val="002C5A81"/>
    <w:rsid w:val="002C5B24"/>
    <w:rsid w:val="002C6E48"/>
    <w:rsid w:val="002D2111"/>
    <w:rsid w:val="002D2445"/>
    <w:rsid w:val="002D6775"/>
    <w:rsid w:val="002E467F"/>
    <w:rsid w:val="002E5CE5"/>
    <w:rsid w:val="002E5DBE"/>
    <w:rsid w:val="002E72BC"/>
    <w:rsid w:val="002E7612"/>
    <w:rsid w:val="002E7A71"/>
    <w:rsid w:val="002F2048"/>
    <w:rsid w:val="002F4D43"/>
    <w:rsid w:val="00304100"/>
    <w:rsid w:val="00305220"/>
    <w:rsid w:val="00307070"/>
    <w:rsid w:val="00307D8F"/>
    <w:rsid w:val="00310276"/>
    <w:rsid w:val="00313A30"/>
    <w:rsid w:val="00313C95"/>
    <w:rsid w:val="003145FE"/>
    <w:rsid w:val="0031479C"/>
    <w:rsid w:val="00314D55"/>
    <w:rsid w:val="00316B1E"/>
    <w:rsid w:val="003172CF"/>
    <w:rsid w:val="00317FDC"/>
    <w:rsid w:val="0032056C"/>
    <w:rsid w:val="00322BFE"/>
    <w:rsid w:val="00326DB1"/>
    <w:rsid w:val="003272D7"/>
    <w:rsid w:val="00327CCD"/>
    <w:rsid w:val="003325A9"/>
    <w:rsid w:val="00332605"/>
    <w:rsid w:val="003329C7"/>
    <w:rsid w:val="00332A02"/>
    <w:rsid w:val="00334A7D"/>
    <w:rsid w:val="00335A05"/>
    <w:rsid w:val="00336C3B"/>
    <w:rsid w:val="003376DE"/>
    <w:rsid w:val="00342B14"/>
    <w:rsid w:val="00343297"/>
    <w:rsid w:val="00345A60"/>
    <w:rsid w:val="00345B4C"/>
    <w:rsid w:val="00345E5E"/>
    <w:rsid w:val="0035615D"/>
    <w:rsid w:val="00360950"/>
    <w:rsid w:val="00365655"/>
    <w:rsid w:val="00366500"/>
    <w:rsid w:val="0036688C"/>
    <w:rsid w:val="003702CA"/>
    <w:rsid w:val="00371210"/>
    <w:rsid w:val="003737B8"/>
    <w:rsid w:val="003750DD"/>
    <w:rsid w:val="003751BA"/>
    <w:rsid w:val="003759F6"/>
    <w:rsid w:val="00375D3B"/>
    <w:rsid w:val="00377123"/>
    <w:rsid w:val="00377772"/>
    <w:rsid w:val="00377FEA"/>
    <w:rsid w:val="0038348E"/>
    <w:rsid w:val="00385D76"/>
    <w:rsid w:val="00387257"/>
    <w:rsid w:val="003904C8"/>
    <w:rsid w:val="00391488"/>
    <w:rsid w:val="00392E12"/>
    <w:rsid w:val="0039306B"/>
    <w:rsid w:val="00393C53"/>
    <w:rsid w:val="003A04AB"/>
    <w:rsid w:val="003A0B0F"/>
    <w:rsid w:val="003A2488"/>
    <w:rsid w:val="003A367E"/>
    <w:rsid w:val="003A4459"/>
    <w:rsid w:val="003A501F"/>
    <w:rsid w:val="003A6082"/>
    <w:rsid w:val="003A6AC0"/>
    <w:rsid w:val="003A6E24"/>
    <w:rsid w:val="003A6EA0"/>
    <w:rsid w:val="003A71F9"/>
    <w:rsid w:val="003A77E5"/>
    <w:rsid w:val="003B03E6"/>
    <w:rsid w:val="003B0AD3"/>
    <w:rsid w:val="003B2C26"/>
    <w:rsid w:val="003B3B45"/>
    <w:rsid w:val="003B3E8A"/>
    <w:rsid w:val="003B547C"/>
    <w:rsid w:val="003B6156"/>
    <w:rsid w:val="003B6DC5"/>
    <w:rsid w:val="003B78EE"/>
    <w:rsid w:val="003C0079"/>
    <w:rsid w:val="003C0303"/>
    <w:rsid w:val="003C0DF9"/>
    <w:rsid w:val="003C37AB"/>
    <w:rsid w:val="003C44F4"/>
    <w:rsid w:val="003C5701"/>
    <w:rsid w:val="003C575F"/>
    <w:rsid w:val="003C5AAF"/>
    <w:rsid w:val="003C67E7"/>
    <w:rsid w:val="003C6D8C"/>
    <w:rsid w:val="003D12AA"/>
    <w:rsid w:val="003D2DA9"/>
    <w:rsid w:val="003D3B24"/>
    <w:rsid w:val="003D6372"/>
    <w:rsid w:val="003E0719"/>
    <w:rsid w:val="003E1703"/>
    <w:rsid w:val="003E1821"/>
    <w:rsid w:val="003E4601"/>
    <w:rsid w:val="003E483A"/>
    <w:rsid w:val="003F041B"/>
    <w:rsid w:val="003F063D"/>
    <w:rsid w:val="003F18BF"/>
    <w:rsid w:val="003F35C5"/>
    <w:rsid w:val="003F5660"/>
    <w:rsid w:val="003F64C3"/>
    <w:rsid w:val="003F652B"/>
    <w:rsid w:val="003F65A3"/>
    <w:rsid w:val="004026A6"/>
    <w:rsid w:val="00403440"/>
    <w:rsid w:val="00404911"/>
    <w:rsid w:val="004051BA"/>
    <w:rsid w:val="00405C56"/>
    <w:rsid w:val="00410FCE"/>
    <w:rsid w:val="00411958"/>
    <w:rsid w:val="00413FF3"/>
    <w:rsid w:val="004142AA"/>
    <w:rsid w:val="004144B0"/>
    <w:rsid w:val="004147A1"/>
    <w:rsid w:val="00414F4D"/>
    <w:rsid w:val="00417BEE"/>
    <w:rsid w:val="004236E9"/>
    <w:rsid w:val="00423911"/>
    <w:rsid w:val="0042578D"/>
    <w:rsid w:val="00426FFA"/>
    <w:rsid w:val="004301FB"/>
    <w:rsid w:val="004361D9"/>
    <w:rsid w:val="00436463"/>
    <w:rsid w:val="00441E93"/>
    <w:rsid w:val="00442900"/>
    <w:rsid w:val="00445140"/>
    <w:rsid w:val="00446B6E"/>
    <w:rsid w:val="0044754B"/>
    <w:rsid w:val="00447720"/>
    <w:rsid w:val="00452B76"/>
    <w:rsid w:val="00453CAE"/>
    <w:rsid w:val="00457ECE"/>
    <w:rsid w:val="00460B90"/>
    <w:rsid w:val="00461C38"/>
    <w:rsid w:val="00462946"/>
    <w:rsid w:val="00467358"/>
    <w:rsid w:val="00470284"/>
    <w:rsid w:val="00473FF7"/>
    <w:rsid w:val="004745E9"/>
    <w:rsid w:val="004756BE"/>
    <w:rsid w:val="004817DA"/>
    <w:rsid w:val="00483FB4"/>
    <w:rsid w:val="00484484"/>
    <w:rsid w:val="00484F90"/>
    <w:rsid w:val="00485BAA"/>
    <w:rsid w:val="0049007D"/>
    <w:rsid w:val="004903CB"/>
    <w:rsid w:val="0049124C"/>
    <w:rsid w:val="004967A0"/>
    <w:rsid w:val="004A0B9E"/>
    <w:rsid w:val="004A2228"/>
    <w:rsid w:val="004A3A69"/>
    <w:rsid w:val="004A4736"/>
    <w:rsid w:val="004A5DEE"/>
    <w:rsid w:val="004A68C8"/>
    <w:rsid w:val="004A68E6"/>
    <w:rsid w:val="004A7CCD"/>
    <w:rsid w:val="004B1E61"/>
    <w:rsid w:val="004B2558"/>
    <w:rsid w:val="004B6216"/>
    <w:rsid w:val="004B7208"/>
    <w:rsid w:val="004C034B"/>
    <w:rsid w:val="004C1EBF"/>
    <w:rsid w:val="004C47DE"/>
    <w:rsid w:val="004C5344"/>
    <w:rsid w:val="004C64E7"/>
    <w:rsid w:val="004C6BC1"/>
    <w:rsid w:val="004C79A5"/>
    <w:rsid w:val="004C79E8"/>
    <w:rsid w:val="004D0392"/>
    <w:rsid w:val="004D108F"/>
    <w:rsid w:val="004D3D8C"/>
    <w:rsid w:val="004D42A8"/>
    <w:rsid w:val="004D569B"/>
    <w:rsid w:val="004D75DD"/>
    <w:rsid w:val="004D7E8D"/>
    <w:rsid w:val="004E07A6"/>
    <w:rsid w:val="004E0ADF"/>
    <w:rsid w:val="004E201E"/>
    <w:rsid w:val="004E29A4"/>
    <w:rsid w:val="004E3BC1"/>
    <w:rsid w:val="004E70D8"/>
    <w:rsid w:val="004F1736"/>
    <w:rsid w:val="004F1D67"/>
    <w:rsid w:val="004F3878"/>
    <w:rsid w:val="004F4FC6"/>
    <w:rsid w:val="004F5D2F"/>
    <w:rsid w:val="00503735"/>
    <w:rsid w:val="005075C9"/>
    <w:rsid w:val="005119D6"/>
    <w:rsid w:val="0051494B"/>
    <w:rsid w:val="00516CD1"/>
    <w:rsid w:val="0051700B"/>
    <w:rsid w:val="00521CE5"/>
    <w:rsid w:val="00522321"/>
    <w:rsid w:val="0052252D"/>
    <w:rsid w:val="005234F0"/>
    <w:rsid w:val="00523A6E"/>
    <w:rsid w:val="005243B6"/>
    <w:rsid w:val="00524B8B"/>
    <w:rsid w:val="00525354"/>
    <w:rsid w:val="0053028D"/>
    <w:rsid w:val="005328F5"/>
    <w:rsid w:val="00533FDD"/>
    <w:rsid w:val="0054018F"/>
    <w:rsid w:val="005415B2"/>
    <w:rsid w:val="00543E69"/>
    <w:rsid w:val="00544E4B"/>
    <w:rsid w:val="005453CD"/>
    <w:rsid w:val="0054658C"/>
    <w:rsid w:val="00546851"/>
    <w:rsid w:val="005503AD"/>
    <w:rsid w:val="00550AA9"/>
    <w:rsid w:val="00551FB5"/>
    <w:rsid w:val="00552821"/>
    <w:rsid w:val="005529CC"/>
    <w:rsid w:val="00552F69"/>
    <w:rsid w:val="00553731"/>
    <w:rsid w:val="00553914"/>
    <w:rsid w:val="005614CF"/>
    <w:rsid w:val="005629EC"/>
    <w:rsid w:val="00562BEE"/>
    <w:rsid w:val="00563A35"/>
    <w:rsid w:val="00563D1C"/>
    <w:rsid w:val="00570BFB"/>
    <w:rsid w:val="00572E26"/>
    <w:rsid w:val="00572F94"/>
    <w:rsid w:val="00577EFF"/>
    <w:rsid w:val="00580786"/>
    <w:rsid w:val="00582501"/>
    <w:rsid w:val="005861EA"/>
    <w:rsid w:val="00586844"/>
    <w:rsid w:val="005870EE"/>
    <w:rsid w:val="00587661"/>
    <w:rsid w:val="005877BB"/>
    <w:rsid w:val="00587AA3"/>
    <w:rsid w:val="00590DDF"/>
    <w:rsid w:val="00592118"/>
    <w:rsid w:val="005928E6"/>
    <w:rsid w:val="0059532F"/>
    <w:rsid w:val="005971C9"/>
    <w:rsid w:val="005A138C"/>
    <w:rsid w:val="005A1D6A"/>
    <w:rsid w:val="005A5535"/>
    <w:rsid w:val="005A59F2"/>
    <w:rsid w:val="005B190B"/>
    <w:rsid w:val="005B3831"/>
    <w:rsid w:val="005B4F0B"/>
    <w:rsid w:val="005C1758"/>
    <w:rsid w:val="005C2381"/>
    <w:rsid w:val="005C2604"/>
    <w:rsid w:val="005C3F4C"/>
    <w:rsid w:val="005D0C79"/>
    <w:rsid w:val="005D286C"/>
    <w:rsid w:val="005D3B51"/>
    <w:rsid w:val="005D3FCB"/>
    <w:rsid w:val="005D45FA"/>
    <w:rsid w:val="005D63EC"/>
    <w:rsid w:val="005D652E"/>
    <w:rsid w:val="005E1FAA"/>
    <w:rsid w:val="005E2616"/>
    <w:rsid w:val="005E46AD"/>
    <w:rsid w:val="005F262B"/>
    <w:rsid w:val="005F3463"/>
    <w:rsid w:val="005F4EE3"/>
    <w:rsid w:val="006009EB"/>
    <w:rsid w:val="006022E9"/>
    <w:rsid w:val="00602553"/>
    <w:rsid w:val="00605DE6"/>
    <w:rsid w:val="006112EC"/>
    <w:rsid w:val="0061145B"/>
    <w:rsid w:val="00611629"/>
    <w:rsid w:val="00612F38"/>
    <w:rsid w:val="0061322E"/>
    <w:rsid w:val="0061511F"/>
    <w:rsid w:val="0061774B"/>
    <w:rsid w:val="00623FD2"/>
    <w:rsid w:val="006240A2"/>
    <w:rsid w:val="006249AB"/>
    <w:rsid w:val="0062588C"/>
    <w:rsid w:val="00625C93"/>
    <w:rsid w:val="0063103D"/>
    <w:rsid w:val="00632EBD"/>
    <w:rsid w:val="0064011C"/>
    <w:rsid w:val="0064148C"/>
    <w:rsid w:val="00641696"/>
    <w:rsid w:val="00643FC0"/>
    <w:rsid w:val="006458AA"/>
    <w:rsid w:val="00646C20"/>
    <w:rsid w:val="0064729A"/>
    <w:rsid w:val="00647A9C"/>
    <w:rsid w:val="00647FE7"/>
    <w:rsid w:val="00652DA1"/>
    <w:rsid w:val="00652DF5"/>
    <w:rsid w:val="0065668D"/>
    <w:rsid w:val="00657389"/>
    <w:rsid w:val="00657A48"/>
    <w:rsid w:val="00660FBF"/>
    <w:rsid w:val="00663014"/>
    <w:rsid w:val="00663A84"/>
    <w:rsid w:val="00663AD9"/>
    <w:rsid w:val="00663B35"/>
    <w:rsid w:val="0066608B"/>
    <w:rsid w:val="00670014"/>
    <w:rsid w:val="00670A89"/>
    <w:rsid w:val="00677136"/>
    <w:rsid w:val="00681A95"/>
    <w:rsid w:val="00682A7C"/>
    <w:rsid w:val="006859B9"/>
    <w:rsid w:val="00686BC6"/>
    <w:rsid w:val="006906E5"/>
    <w:rsid w:val="00691534"/>
    <w:rsid w:val="0069390B"/>
    <w:rsid w:val="00694CD7"/>
    <w:rsid w:val="00697076"/>
    <w:rsid w:val="006970FC"/>
    <w:rsid w:val="006A155B"/>
    <w:rsid w:val="006A373C"/>
    <w:rsid w:val="006A4CD5"/>
    <w:rsid w:val="006A6467"/>
    <w:rsid w:val="006B0A8B"/>
    <w:rsid w:val="006B227B"/>
    <w:rsid w:val="006B39EF"/>
    <w:rsid w:val="006B4761"/>
    <w:rsid w:val="006B7098"/>
    <w:rsid w:val="006B749D"/>
    <w:rsid w:val="006B7664"/>
    <w:rsid w:val="006B79AD"/>
    <w:rsid w:val="006C1ED9"/>
    <w:rsid w:val="006C401C"/>
    <w:rsid w:val="006C4754"/>
    <w:rsid w:val="006C52FE"/>
    <w:rsid w:val="006C5688"/>
    <w:rsid w:val="006D28E2"/>
    <w:rsid w:val="006D38F9"/>
    <w:rsid w:val="006D44DC"/>
    <w:rsid w:val="006D4955"/>
    <w:rsid w:val="006D58EB"/>
    <w:rsid w:val="006D6283"/>
    <w:rsid w:val="006E3657"/>
    <w:rsid w:val="006E437E"/>
    <w:rsid w:val="006E526D"/>
    <w:rsid w:val="006E5AE5"/>
    <w:rsid w:val="006F24DE"/>
    <w:rsid w:val="006F2E2D"/>
    <w:rsid w:val="006F36E2"/>
    <w:rsid w:val="006F3CD2"/>
    <w:rsid w:val="006F429B"/>
    <w:rsid w:val="006F440F"/>
    <w:rsid w:val="006F4636"/>
    <w:rsid w:val="006F63B7"/>
    <w:rsid w:val="006F719A"/>
    <w:rsid w:val="00705467"/>
    <w:rsid w:val="00705C44"/>
    <w:rsid w:val="007100B0"/>
    <w:rsid w:val="007113A3"/>
    <w:rsid w:val="00712BD4"/>
    <w:rsid w:val="00712E26"/>
    <w:rsid w:val="00713AB1"/>
    <w:rsid w:val="00713CB2"/>
    <w:rsid w:val="00714B94"/>
    <w:rsid w:val="0071664E"/>
    <w:rsid w:val="0071702A"/>
    <w:rsid w:val="007227F4"/>
    <w:rsid w:val="00723B32"/>
    <w:rsid w:val="00725B36"/>
    <w:rsid w:val="00725C88"/>
    <w:rsid w:val="007264C1"/>
    <w:rsid w:val="0073027D"/>
    <w:rsid w:val="00732A8D"/>
    <w:rsid w:val="00735DD5"/>
    <w:rsid w:val="0074685C"/>
    <w:rsid w:val="0075307E"/>
    <w:rsid w:val="00753D48"/>
    <w:rsid w:val="0075517A"/>
    <w:rsid w:val="00755385"/>
    <w:rsid w:val="00755755"/>
    <w:rsid w:val="0075607F"/>
    <w:rsid w:val="007601DF"/>
    <w:rsid w:val="007628CC"/>
    <w:rsid w:val="007637D7"/>
    <w:rsid w:val="007655FE"/>
    <w:rsid w:val="007656CD"/>
    <w:rsid w:val="00766152"/>
    <w:rsid w:val="00770798"/>
    <w:rsid w:val="00771013"/>
    <w:rsid w:val="007717B8"/>
    <w:rsid w:val="00771B4C"/>
    <w:rsid w:val="0077362B"/>
    <w:rsid w:val="00773EDD"/>
    <w:rsid w:val="00775C91"/>
    <w:rsid w:val="007760EF"/>
    <w:rsid w:val="00781F88"/>
    <w:rsid w:val="007870C4"/>
    <w:rsid w:val="00790D4A"/>
    <w:rsid w:val="00792389"/>
    <w:rsid w:val="00792C52"/>
    <w:rsid w:val="00792F6B"/>
    <w:rsid w:val="00793D1A"/>
    <w:rsid w:val="007949FC"/>
    <w:rsid w:val="00797677"/>
    <w:rsid w:val="007A035C"/>
    <w:rsid w:val="007A13FF"/>
    <w:rsid w:val="007A1A7B"/>
    <w:rsid w:val="007A4776"/>
    <w:rsid w:val="007A5E5D"/>
    <w:rsid w:val="007B295A"/>
    <w:rsid w:val="007B2FD1"/>
    <w:rsid w:val="007B330E"/>
    <w:rsid w:val="007C0EBD"/>
    <w:rsid w:val="007C16A5"/>
    <w:rsid w:val="007C2FEF"/>
    <w:rsid w:val="007C3F86"/>
    <w:rsid w:val="007C5CB0"/>
    <w:rsid w:val="007C7730"/>
    <w:rsid w:val="007C7F8B"/>
    <w:rsid w:val="007D006B"/>
    <w:rsid w:val="007D02C9"/>
    <w:rsid w:val="007D1B8D"/>
    <w:rsid w:val="007D3887"/>
    <w:rsid w:val="007D5817"/>
    <w:rsid w:val="007D6152"/>
    <w:rsid w:val="007D688F"/>
    <w:rsid w:val="007D7D2F"/>
    <w:rsid w:val="007D7EA1"/>
    <w:rsid w:val="007E0A7C"/>
    <w:rsid w:val="007E1833"/>
    <w:rsid w:val="007E1E49"/>
    <w:rsid w:val="007E3498"/>
    <w:rsid w:val="007E4F28"/>
    <w:rsid w:val="007E5E38"/>
    <w:rsid w:val="007E5F81"/>
    <w:rsid w:val="007F049B"/>
    <w:rsid w:val="007F23B4"/>
    <w:rsid w:val="007F4C9E"/>
    <w:rsid w:val="007F5CEF"/>
    <w:rsid w:val="007F7C1E"/>
    <w:rsid w:val="00800B80"/>
    <w:rsid w:val="00801458"/>
    <w:rsid w:val="00801F3F"/>
    <w:rsid w:val="00803474"/>
    <w:rsid w:val="00807AFC"/>
    <w:rsid w:val="008107F1"/>
    <w:rsid w:val="00810A2E"/>
    <w:rsid w:val="00812B32"/>
    <w:rsid w:val="00814A2F"/>
    <w:rsid w:val="008159E3"/>
    <w:rsid w:val="00816402"/>
    <w:rsid w:val="0081733A"/>
    <w:rsid w:val="008175F6"/>
    <w:rsid w:val="00821529"/>
    <w:rsid w:val="00822094"/>
    <w:rsid w:val="0082312B"/>
    <w:rsid w:val="00826581"/>
    <w:rsid w:val="0082763E"/>
    <w:rsid w:val="00827A93"/>
    <w:rsid w:val="00830416"/>
    <w:rsid w:val="00830B02"/>
    <w:rsid w:val="00831272"/>
    <w:rsid w:val="00831FC1"/>
    <w:rsid w:val="00833526"/>
    <w:rsid w:val="00837EAD"/>
    <w:rsid w:val="00840D5A"/>
    <w:rsid w:val="00842232"/>
    <w:rsid w:val="00844B64"/>
    <w:rsid w:val="00844FEF"/>
    <w:rsid w:val="0084516F"/>
    <w:rsid w:val="00850EC0"/>
    <w:rsid w:val="00852C27"/>
    <w:rsid w:val="008555FB"/>
    <w:rsid w:val="00855E45"/>
    <w:rsid w:val="00856352"/>
    <w:rsid w:val="0085745D"/>
    <w:rsid w:val="00857E1A"/>
    <w:rsid w:val="00860261"/>
    <w:rsid w:val="00860D4F"/>
    <w:rsid w:val="00862B80"/>
    <w:rsid w:val="00863A35"/>
    <w:rsid w:val="008667FF"/>
    <w:rsid w:val="00866D05"/>
    <w:rsid w:val="00871285"/>
    <w:rsid w:val="00872E4C"/>
    <w:rsid w:val="008750BA"/>
    <w:rsid w:val="00875AAA"/>
    <w:rsid w:val="00877564"/>
    <w:rsid w:val="00877EEA"/>
    <w:rsid w:val="00877F8B"/>
    <w:rsid w:val="00882D5B"/>
    <w:rsid w:val="00883B55"/>
    <w:rsid w:val="00891717"/>
    <w:rsid w:val="00893582"/>
    <w:rsid w:val="00897064"/>
    <w:rsid w:val="008A08EA"/>
    <w:rsid w:val="008A2525"/>
    <w:rsid w:val="008B0A6F"/>
    <w:rsid w:val="008B4F1A"/>
    <w:rsid w:val="008B5D04"/>
    <w:rsid w:val="008B7FBC"/>
    <w:rsid w:val="008C1066"/>
    <w:rsid w:val="008C11AD"/>
    <w:rsid w:val="008C1456"/>
    <w:rsid w:val="008C3B8B"/>
    <w:rsid w:val="008C3BDB"/>
    <w:rsid w:val="008C7A5A"/>
    <w:rsid w:val="008D046F"/>
    <w:rsid w:val="008D0494"/>
    <w:rsid w:val="008D340B"/>
    <w:rsid w:val="008D50FE"/>
    <w:rsid w:val="008D7801"/>
    <w:rsid w:val="008E2F52"/>
    <w:rsid w:val="008E498F"/>
    <w:rsid w:val="008E4F71"/>
    <w:rsid w:val="008E5F70"/>
    <w:rsid w:val="008F1818"/>
    <w:rsid w:val="008F2495"/>
    <w:rsid w:val="008F2A91"/>
    <w:rsid w:val="008F58BD"/>
    <w:rsid w:val="008F6CF0"/>
    <w:rsid w:val="008F77C8"/>
    <w:rsid w:val="009011CF"/>
    <w:rsid w:val="009016DE"/>
    <w:rsid w:val="00901A77"/>
    <w:rsid w:val="00902103"/>
    <w:rsid w:val="00903486"/>
    <w:rsid w:val="0090406F"/>
    <w:rsid w:val="009046B0"/>
    <w:rsid w:val="00904F65"/>
    <w:rsid w:val="00905391"/>
    <w:rsid w:val="00906C35"/>
    <w:rsid w:val="00906E6F"/>
    <w:rsid w:val="00910C6F"/>
    <w:rsid w:val="00910D7B"/>
    <w:rsid w:val="009129C6"/>
    <w:rsid w:val="009139D0"/>
    <w:rsid w:val="00913EB2"/>
    <w:rsid w:val="00913EE6"/>
    <w:rsid w:val="00914113"/>
    <w:rsid w:val="009171DC"/>
    <w:rsid w:val="009205A7"/>
    <w:rsid w:val="0092381B"/>
    <w:rsid w:val="00932F68"/>
    <w:rsid w:val="00934F29"/>
    <w:rsid w:val="009356E1"/>
    <w:rsid w:val="009364D1"/>
    <w:rsid w:val="009379BC"/>
    <w:rsid w:val="0094160D"/>
    <w:rsid w:val="00941B0C"/>
    <w:rsid w:val="00941DEF"/>
    <w:rsid w:val="00942AC4"/>
    <w:rsid w:val="009436EB"/>
    <w:rsid w:val="00943B07"/>
    <w:rsid w:val="00946A8B"/>
    <w:rsid w:val="009473BA"/>
    <w:rsid w:val="00950516"/>
    <w:rsid w:val="00951E9E"/>
    <w:rsid w:val="00951ECC"/>
    <w:rsid w:val="00952026"/>
    <w:rsid w:val="00954500"/>
    <w:rsid w:val="00955F7F"/>
    <w:rsid w:val="00955FE0"/>
    <w:rsid w:val="009621FD"/>
    <w:rsid w:val="0096493A"/>
    <w:rsid w:val="00967DDF"/>
    <w:rsid w:val="00970B51"/>
    <w:rsid w:val="00972F03"/>
    <w:rsid w:val="0097301B"/>
    <w:rsid w:val="00973255"/>
    <w:rsid w:val="009733C0"/>
    <w:rsid w:val="009748C6"/>
    <w:rsid w:val="009750BE"/>
    <w:rsid w:val="009758CF"/>
    <w:rsid w:val="009760DB"/>
    <w:rsid w:val="009831AE"/>
    <w:rsid w:val="00984F02"/>
    <w:rsid w:val="0099037B"/>
    <w:rsid w:val="00991228"/>
    <w:rsid w:val="009966D5"/>
    <w:rsid w:val="009968B8"/>
    <w:rsid w:val="00997C00"/>
    <w:rsid w:val="009A0735"/>
    <w:rsid w:val="009A0E5C"/>
    <w:rsid w:val="009A1EAB"/>
    <w:rsid w:val="009A447B"/>
    <w:rsid w:val="009B214D"/>
    <w:rsid w:val="009B67B2"/>
    <w:rsid w:val="009C0772"/>
    <w:rsid w:val="009C0B4A"/>
    <w:rsid w:val="009C11BC"/>
    <w:rsid w:val="009C1C58"/>
    <w:rsid w:val="009C30EA"/>
    <w:rsid w:val="009C7174"/>
    <w:rsid w:val="009C7188"/>
    <w:rsid w:val="009C78AC"/>
    <w:rsid w:val="009D439E"/>
    <w:rsid w:val="009D6138"/>
    <w:rsid w:val="009D7275"/>
    <w:rsid w:val="009E04FF"/>
    <w:rsid w:val="009E4EE7"/>
    <w:rsid w:val="009E689E"/>
    <w:rsid w:val="009E71FA"/>
    <w:rsid w:val="009F08AF"/>
    <w:rsid w:val="009F4FEE"/>
    <w:rsid w:val="009F67F9"/>
    <w:rsid w:val="009F6D9D"/>
    <w:rsid w:val="00A03E04"/>
    <w:rsid w:val="00A06E15"/>
    <w:rsid w:val="00A10FFD"/>
    <w:rsid w:val="00A13897"/>
    <w:rsid w:val="00A1401D"/>
    <w:rsid w:val="00A140C8"/>
    <w:rsid w:val="00A15C85"/>
    <w:rsid w:val="00A17A64"/>
    <w:rsid w:val="00A17AF1"/>
    <w:rsid w:val="00A200A6"/>
    <w:rsid w:val="00A21B72"/>
    <w:rsid w:val="00A22DB0"/>
    <w:rsid w:val="00A2367D"/>
    <w:rsid w:val="00A24369"/>
    <w:rsid w:val="00A260A1"/>
    <w:rsid w:val="00A310EB"/>
    <w:rsid w:val="00A31127"/>
    <w:rsid w:val="00A3137A"/>
    <w:rsid w:val="00A32D4A"/>
    <w:rsid w:val="00A3393B"/>
    <w:rsid w:val="00A341E5"/>
    <w:rsid w:val="00A34452"/>
    <w:rsid w:val="00A34A5F"/>
    <w:rsid w:val="00A36323"/>
    <w:rsid w:val="00A363F3"/>
    <w:rsid w:val="00A37198"/>
    <w:rsid w:val="00A400BE"/>
    <w:rsid w:val="00A43743"/>
    <w:rsid w:val="00A44D3D"/>
    <w:rsid w:val="00A47405"/>
    <w:rsid w:val="00A50EBE"/>
    <w:rsid w:val="00A52044"/>
    <w:rsid w:val="00A56512"/>
    <w:rsid w:val="00A61054"/>
    <w:rsid w:val="00A6120D"/>
    <w:rsid w:val="00A619DB"/>
    <w:rsid w:val="00A61C4D"/>
    <w:rsid w:val="00A6342C"/>
    <w:rsid w:val="00A646AB"/>
    <w:rsid w:val="00A64C11"/>
    <w:rsid w:val="00A65C99"/>
    <w:rsid w:val="00A66B46"/>
    <w:rsid w:val="00A6721A"/>
    <w:rsid w:val="00A711B1"/>
    <w:rsid w:val="00A71BBF"/>
    <w:rsid w:val="00A742CB"/>
    <w:rsid w:val="00A7471C"/>
    <w:rsid w:val="00A75915"/>
    <w:rsid w:val="00A75EA1"/>
    <w:rsid w:val="00A77A0D"/>
    <w:rsid w:val="00A806E6"/>
    <w:rsid w:val="00A81397"/>
    <w:rsid w:val="00A833E7"/>
    <w:rsid w:val="00A834A5"/>
    <w:rsid w:val="00A84D02"/>
    <w:rsid w:val="00A863B0"/>
    <w:rsid w:val="00A87515"/>
    <w:rsid w:val="00A87A2E"/>
    <w:rsid w:val="00A91A2F"/>
    <w:rsid w:val="00A94A1A"/>
    <w:rsid w:val="00A9567A"/>
    <w:rsid w:val="00A97B5B"/>
    <w:rsid w:val="00A97F30"/>
    <w:rsid w:val="00AA1243"/>
    <w:rsid w:val="00AA3269"/>
    <w:rsid w:val="00AA43D6"/>
    <w:rsid w:val="00AA47AD"/>
    <w:rsid w:val="00AA4A14"/>
    <w:rsid w:val="00AA56E0"/>
    <w:rsid w:val="00AA577A"/>
    <w:rsid w:val="00AA798A"/>
    <w:rsid w:val="00AA7A2F"/>
    <w:rsid w:val="00AB2630"/>
    <w:rsid w:val="00AB4472"/>
    <w:rsid w:val="00AB517F"/>
    <w:rsid w:val="00AC2A73"/>
    <w:rsid w:val="00AC609C"/>
    <w:rsid w:val="00AC7F4F"/>
    <w:rsid w:val="00AD17B8"/>
    <w:rsid w:val="00AD5D09"/>
    <w:rsid w:val="00AD7B79"/>
    <w:rsid w:val="00AE107D"/>
    <w:rsid w:val="00AE3142"/>
    <w:rsid w:val="00AE61F5"/>
    <w:rsid w:val="00AF0C86"/>
    <w:rsid w:val="00AF1620"/>
    <w:rsid w:val="00AF24A5"/>
    <w:rsid w:val="00AF2BC3"/>
    <w:rsid w:val="00AF37D6"/>
    <w:rsid w:val="00AF6E1E"/>
    <w:rsid w:val="00AF6EFE"/>
    <w:rsid w:val="00AF7C9D"/>
    <w:rsid w:val="00B00A97"/>
    <w:rsid w:val="00B03FCB"/>
    <w:rsid w:val="00B056C4"/>
    <w:rsid w:val="00B070AC"/>
    <w:rsid w:val="00B070D8"/>
    <w:rsid w:val="00B1055A"/>
    <w:rsid w:val="00B13665"/>
    <w:rsid w:val="00B138EA"/>
    <w:rsid w:val="00B15F8B"/>
    <w:rsid w:val="00B164AD"/>
    <w:rsid w:val="00B16A8A"/>
    <w:rsid w:val="00B207B9"/>
    <w:rsid w:val="00B214E8"/>
    <w:rsid w:val="00B226FF"/>
    <w:rsid w:val="00B23250"/>
    <w:rsid w:val="00B31256"/>
    <w:rsid w:val="00B32DB4"/>
    <w:rsid w:val="00B35A41"/>
    <w:rsid w:val="00B36272"/>
    <w:rsid w:val="00B37514"/>
    <w:rsid w:val="00B4004D"/>
    <w:rsid w:val="00B40371"/>
    <w:rsid w:val="00B406C6"/>
    <w:rsid w:val="00B42FA6"/>
    <w:rsid w:val="00B43D47"/>
    <w:rsid w:val="00B50CE4"/>
    <w:rsid w:val="00B52745"/>
    <w:rsid w:val="00B537F9"/>
    <w:rsid w:val="00B55781"/>
    <w:rsid w:val="00B55BD9"/>
    <w:rsid w:val="00B56DF8"/>
    <w:rsid w:val="00B57320"/>
    <w:rsid w:val="00B5740E"/>
    <w:rsid w:val="00B604CC"/>
    <w:rsid w:val="00B60E6E"/>
    <w:rsid w:val="00B66C3F"/>
    <w:rsid w:val="00B702F3"/>
    <w:rsid w:val="00B71755"/>
    <w:rsid w:val="00B71AB0"/>
    <w:rsid w:val="00B74267"/>
    <w:rsid w:val="00B745DB"/>
    <w:rsid w:val="00B7492D"/>
    <w:rsid w:val="00B75E1A"/>
    <w:rsid w:val="00B766C2"/>
    <w:rsid w:val="00B76B6E"/>
    <w:rsid w:val="00B80220"/>
    <w:rsid w:val="00B80926"/>
    <w:rsid w:val="00B817F7"/>
    <w:rsid w:val="00B82EAF"/>
    <w:rsid w:val="00B84056"/>
    <w:rsid w:val="00B85788"/>
    <w:rsid w:val="00B863E1"/>
    <w:rsid w:val="00B87760"/>
    <w:rsid w:val="00B907F7"/>
    <w:rsid w:val="00B915DC"/>
    <w:rsid w:val="00B931CC"/>
    <w:rsid w:val="00B93979"/>
    <w:rsid w:val="00B942E4"/>
    <w:rsid w:val="00B964E8"/>
    <w:rsid w:val="00B96CDE"/>
    <w:rsid w:val="00B97266"/>
    <w:rsid w:val="00B97A10"/>
    <w:rsid w:val="00BA06E5"/>
    <w:rsid w:val="00BA21C3"/>
    <w:rsid w:val="00BA3C80"/>
    <w:rsid w:val="00BB093B"/>
    <w:rsid w:val="00BB0D27"/>
    <w:rsid w:val="00BB0E91"/>
    <w:rsid w:val="00BB4D93"/>
    <w:rsid w:val="00BB5712"/>
    <w:rsid w:val="00BB6E1F"/>
    <w:rsid w:val="00BB70FD"/>
    <w:rsid w:val="00BB7805"/>
    <w:rsid w:val="00BC06D9"/>
    <w:rsid w:val="00BC1987"/>
    <w:rsid w:val="00BC23D8"/>
    <w:rsid w:val="00BC64FB"/>
    <w:rsid w:val="00BC6955"/>
    <w:rsid w:val="00BC72FC"/>
    <w:rsid w:val="00BD1757"/>
    <w:rsid w:val="00BD20E3"/>
    <w:rsid w:val="00BD2776"/>
    <w:rsid w:val="00BD317A"/>
    <w:rsid w:val="00BD4CA6"/>
    <w:rsid w:val="00BD6F50"/>
    <w:rsid w:val="00BD7A4C"/>
    <w:rsid w:val="00BE7701"/>
    <w:rsid w:val="00BF126E"/>
    <w:rsid w:val="00BF2234"/>
    <w:rsid w:val="00BF3749"/>
    <w:rsid w:val="00BF3E08"/>
    <w:rsid w:val="00BF575F"/>
    <w:rsid w:val="00BF6814"/>
    <w:rsid w:val="00C0099A"/>
    <w:rsid w:val="00C058B7"/>
    <w:rsid w:val="00C060ED"/>
    <w:rsid w:val="00C07C31"/>
    <w:rsid w:val="00C144FF"/>
    <w:rsid w:val="00C1514E"/>
    <w:rsid w:val="00C15E16"/>
    <w:rsid w:val="00C16CC9"/>
    <w:rsid w:val="00C21397"/>
    <w:rsid w:val="00C216B7"/>
    <w:rsid w:val="00C223ED"/>
    <w:rsid w:val="00C232C1"/>
    <w:rsid w:val="00C2455D"/>
    <w:rsid w:val="00C317BF"/>
    <w:rsid w:val="00C32146"/>
    <w:rsid w:val="00C34026"/>
    <w:rsid w:val="00C34334"/>
    <w:rsid w:val="00C34E82"/>
    <w:rsid w:val="00C44233"/>
    <w:rsid w:val="00C44E59"/>
    <w:rsid w:val="00C45340"/>
    <w:rsid w:val="00C46A41"/>
    <w:rsid w:val="00C47A5A"/>
    <w:rsid w:val="00C502AD"/>
    <w:rsid w:val="00C50E06"/>
    <w:rsid w:val="00C5222B"/>
    <w:rsid w:val="00C604AB"/>
    <w:rsid w:val="00C6284F"/>
    <w:rsid w:val="00C62AFB"/>
    <w:rsid w:val="00C634AF"/>
    <w:rsid w:val="00C63786"/>
    <w:rsid w:val="00C63D8D"/>
    <w:rsid w:val="00C664F6"/>
    <w:rsid w:val="00C668DD"/>
    <w:rsid w:val="00C66BB2"/>
    <w:rsid w:val="00C70765"/>
    <w:rsid w:val="00C70FC9"/>
    <w:rsid w:val="00C71095"/>
    <w:rsid w:val="00C72AC9"/>
    <w:rsid w:val="00C73544"/>
    <w:rsid w:val="00C76098"/>
    <w:rsid w:val="00C77601"/>
    <w:rsid w:val="00C8062D"/>
    <w:rsid w:val="00C81A2F"/>
    <w:rsid w:val="00C81EDF"/>
    <w:rsid w:val="00C82DA0"/>
    <w:rsid w:val="00C86BE8"/>
    <w:rsid w:val="00C91A33"/>
    <w:rsid w:val="00C927E4"/>
    <w:rsid w:val="00C92C74"/>
    <w:rsid w:val="00C931E0"/>
    <w:rsid w:val="00C93455"/>
    <w:rsid w:val="00C94033"/>
    <w:rsid w:val="00C951FA"/>
    <w:rsid w:val="00C95685"/>
    <w:rsid w:val="00C95876"/>
    <w:rsid w:val="00C95D7B"/>
    <w:rsid w:val="00CA12E1"/>
    <w:rsid w:val="00CA16C2"/>
    <w:rsid w:val="00CA1BB7"/>
    <w:rsid w:val="00CA1C7F"/>
    <w:rsid w:val="00CA7D93"/>
    <w:rsid w:val="00CA7DD1"/>
    <w:rsid w:val="00CB0E9D"/>
    <w:rsid w:val="00CB15E6"/>
    <w:rsid w:val="00CB3FAD"/>
    <w:rsid w:val="00CB5405"/>
    <w:rsid w:val="00CB6E21"/>
    <w:rsid w:val="00CB6F2C"/>
    <w:rsid w:val="00CC0262"/>
    <w:rsid w:val="00CC0936"/>
    <w:rsid w:val="00CC1724"/>
    <w:rsid w:val="00CC340E"/>
    <w:rsid w:val="00CC3720"/>
    <w:rsid w:val="00CD384B"/>
    <w:rsid w:val="00CD7202"/>
    <w:rsid w:val="00CE048C"/>
    <w:rsid w:val="00CE0B4C"/>
    <w:rsid w:val="00CE2E3B"/>
    <w:rsid w:val="00CE3AE9"/>
    <w:rsid w:val="00CF10C6"/>
    <w:rsid w:val="00CF2129"/>
    <w:rsid w:val="00CF4C6C"/>
    <w:rsid w:val="00CF625D"/>
    <w:rsid w:val="00CF7C11"/>
    <w:rsid w:val="00D0001B"/>
    <w:rsid w:val="00D00EE5"/>
    <w:rsid w:val="00D0116E"/>
    <w:rsid w:val="00D02BD3"/>
    <w:rsid w:val="00D03C0F"/>
    <w:rsid w:val="00D121C4"/>
    <w:rsid w:val="00D128C4"/>
    <w:rsid w:val="00D1311E"/>
    <w:rsid w:val="00D1663B"/>
    <w:rsid w:val="00D208F1"/>
    <w:rsid w:val="00D22AE5"/>
    <w:rsid w:val="00D23560"/>
    <w:rsid w:val="00D23D13"/>
    <w:rsid w:val="00D24FC0"/>
    <w:rsid w:val="00D27266"/>
    <w:rsid w:val="00D27D9B"/>
    <w:rsid w:val="00D312E2"/>
    <w:rsid w:val="00D32DFB"/>
    <w:rsid w:val="00D343D8"/>
    <w:rsid w:val="00D35FEB"/>
    <w:rsid w:val="00D36CF3"/>
    <w:rsid w:val="00D36E82"/>
    <w:rsid w:val="00D405D8"/>
    <w:rsid w:val="00D51BAC"/>
    <w:rsid w:val="00D5332B"/>
    <w:rsid w:val="00D5546E"/>
    <w:rsid w:val="00D5577F"/>
    <w:rsid w:val="00D56BB2"/>
    <w:rsid w:val="00D56C66"/>
    <w:rsid w:val="00D600C6"/>
    <w:rsid w:val="00D60E3F"/>
    <w:rsid w:val="00D627D9"/>
    <w:rsid w:val="00D6326E"/>
    <w:rsid w:val="00D64F77"/>
    <w:rsid w:val="00D67257"/>
    <w:rsid w:val="00D6754B"/>
    <w:rsid w:val="00D67668"/>
    <w:rsid w:val="00D724EB"/>
    <w:rsid w:val="00D81284"/>
    <w:rsid w:val="00D81CC8"/>
    <w:rsid w:val="00D8265A"/>
    <w:rsid w:val="00D82B85"/>
    <w:rsid w:val="00D839A2"/>
    <w:rsid w:val="00D91EEE"/>
    <w:rsid w:val="00D920C0"/>
    <w:rsid w:val="00D936B7"/>
    <w:rsid w:val="00D969FE"/>
    <w:rsid w:val="00D9717B"/>
    <w:rsid w:val="00D975C7"/>
    <w:rsid w:val="00DA031F"/>
    <w:rsid w:val="00DA1D82"/>
    <w:rsid w:val="00DA2F7F"/>
    <w:rsid w:val="00DA4F35"/>
    <w:rsid w:val="00DA52E4"/>
    <w:rsid w:val="00DA6BFE"/>
    <w:rsid w:val="00DA7E13"/>
    <w:rsid w:val="00DB015C"/>
    <w:rsid w:val="00DB02D7"/>
    <w:rsid w:val="00DB3C67"/>
    <w:rsid w:val="00DC1889"/>
    <w:rsid w:val="00DC6370"/>
    <w:rsid w:val="00DD33FC"/>
    <w:rsid w:val="00DD4E3C"/>
    <w:rsid w:val="00DD5EA1"/>
    <w:rsid w:val="00DD6AF7"/>
    <w:rsid w:val="00DD7295"/>
    <w:rsid w:val="00DE0050"/>
    <w:rsid w:val="00DE0BC1"/>
    <w:rsid w:val="00DE1A3E"/>
    <w:rsid w:val="00DE27F7"/>
    <w:rsid w:val="00DE2B60"/>
    <w:rsid w:val="00DE4228"/>
    <w:rsid w:val="00DE75D8"/>
    <w:rsid w:val="00DF1118"/>
    <w:rsid w:val="00DF1F9D"/>
    <w:rsid w:val="00DF2DDD"/>
    <w:rsid w:val="00DF3AE8"/>
    <w:rsid w:val="00DF3E8E"/>
    <w:rsid w:val="00DF4417"/>
    <w:rsid w:val="00DF4CA5"/>
    <w:rsid w:val="00DF521B"/>
    <w:rsid w:val="00DF7B1F"/>
    <w:rsid w:val="00E00727"/>
    <w:rsid w:val="00E021B4"/>
    <w:rsid w:val="00E025D5"/>
    <w:rsid w:val="00E0350B"/>
    <w:rsid w:val="00E04DD8"/>
    <w:rsid w:val="00E05D00"/>
    <w:rsid w:val="00E10C4B"/>
    <w:rsid w:val="00E1196E"/>
    <w:rsid w:val="00E11CD6"/>
    <w:rsid w:val="00E130EC"/>
    <w:rsid w:val="00E1370D"/>
    <w:rsid w:val="00E1626D"/>
    <w:rsid w:val="00E2051E"/>
    <w:rsid w:val="00E209D9"/>
    <w:rsid w:val="00E21F91"/>
    <w:rsid w:val="00E22A14"/>
    <w:rsid w:val="00E30BDF"/>
    <w:rsid w:val="00E31D74"/>
    <w:rsid w:val="00E3206A"/>
    <w:rsid w:val="00E322E8"/>
    <w:rsid w:val="00E32C3B"/>
    <w:rsid w:val="00E32C3D"/>
    <w:rsid w:val="00E36E0A"/>
    <w:rsid w:val="00E37493"/>
    <w:rsid w:val="00E37991"/>
    <w:rsid w:val="00E4010F"/>
    <w:rsid w:val="00E404A1"/>
    <w:rsid w:val="00E43E31"/>
    <w:rsid w:val="00E456B0"/>
    <w:rsid w:val="00E45FB5"/>
    <w:rsid w:val="00E477FB"/>
    <w:rsid w:val="00E5068B"/>
    <w:rsid w:val="00E538A5"/>
    <w:rsid w:val="00E553CE"/>
    <w:rsid w:val="00E5628B"/>
    <w:rsid w:val="00E57BAC"/>
    <w:rsid w:val="00E63280"/>
    <w:rsid w:val="00E63DC7"/>
    <w:rsid w:val="00E676AB"/>
    <w:rsid w:val="00E7069A"/>
    <w:rsid w:val="00E70AB6"/>
    <w:rsid w:val="00E725E3"/>
    <w:rsid w:val="00E7750A"/>
    <w:rsid w:val="00E81A0D"/>
    <w:rsid w:val="00E82C39"/>
    <w:rsid w:val="00E82E3B"/>
    <w:rsid w:val="00E8480D"/>
    <w:rsid w:val="00E84E54"/>
    <w:rsid w:val="00E86771"/>
    <w:rsid w:val="00E914DC"/>
    <w:rsid w:val="00E931BE"/>
    <w:rsid w:val="00E9447D"/>
    <w:rsid w:val="00E95E5E"/>
    <w:rsid w:val="00E969D6"/>
    <w:rsid w:val="00E97B83"/>
    <w:rsid w:val="00EA188A"/>
    <w:rsid w:val="00EA5B0E"/>
    <w:rsid w:val="00EA5CD4"/>
    <w:rsid w:val="00EA61A1"/>
    <w:rsid w:val="00EB029E"/>
    <w:rsid w:val="00EB05CE"/>
    <w:rsid w:val="00EB1DAD"/>
    <w:rsid w:val="00EB6ED7"/>
    <w:rsid w:val="00EB7574"/>
    <w:rsid w:val="00EC0F9A"/>
    <w:rsid w:val="00EC515C"/>
    <w:rsid w:val="00ED1592"/>
    <w:rsid w:val="00ED1CFA"/>
    <w:rsid w:val="00ED24C2"/>
    <w:rsid w:val="00ED38EF"/>
    <w:rsid w:val="00ED3917"/>
    <w:rsid w:val="00ED44E5"/>
    <w:rsid w:val="00ED4995"/>
    <w:rsid w:val="00ED4F51"/>
    <w:rsid w:val="00ED7D26"/>
    <w:rsid w:val="00EE12F4"/>
    <w:rsid w:val="00EE3019"/>
    <w:rsid w:val="00EE48BA"/>
    <w:rsid w:val="00EE616B"/>
    <w:rsid w:val="00EF209E"/>
    <w:rsid w:val="00EF2C46"/>
    <w:rsid w:val="00EF42AC"/>
    <w:rsid w:val="00EF5DBC"/>
    <w:rsid w:val="00EF5F79"/>
    <w:rsid w:val="00EF7578"/>
    <w:rsid w:val="00EF796B"/>
    <w:rsid w:val="00F00AD3"/>
    <w:rsid w:val="00F00D73"/>
    <w:rsid w:val="00F0270F"/>
    <w:rsid w:val="00F04CE4"/>
    <w:rsid w:val="00F064A2"/>
    <w:rsid w:val="00F065A3"/>
    <w:rsid w:val="00F06B5A"/>
    <w:rsid w:val="00F07333"/>
    <w:rsid w:val="00F10186"/>
    <w:rsid w:val="00F1042E"/>
    <w:rsid w:val="00F14179"/>
    <w:rsid w:val="00F1488A"/>
    <w:rsid w:val="00F153FE"/>
    <w:rsid w:val="00F155D3"/>
    <w:rsid w:val="00F170E2"/>
    <w:rsid w:val="00F172E2"/>
    <w:rsid w:val="00F173F2"/>
    <w:rsid w:val="00F1757A"/>
    <w:rsid w:val="00F23BDF"/>
    <w:rsid w:val="00F23F54"/>
    <w:rsid w:val="00F24150"/>
    <w:rsid w:val="00F270E2"/>
    <w:rsid w:val="00F3171A"/>
    <w:rsid w:val="00F32F11"/>
    <w:rsid w:val="00F369AD"/>
    <w:rsid w:val="00F40CBA"/>
    <w:rsid w:val="00F414B3"/>
    <w:rsid w:val="00F41C14"/>
    <w:rsid w:val="00F439E9"/>
    <w:rsid w:val="00F451AA"/>
    <w:rsid w:val="00F50502"/>
    <w:rsid w:val="00F52141"/>
    <w:rsid w:val="00F54F0A"/>
    <w:rsid w:val="00F550AF"/>
    <w:rsid w:val="00F56A20"/>
    <w:rsid w:val="00F57309"/>
    <w:rsid w:val="00F615CE"/>
    <w:rsid w:val="00F61E25"/>
    <w:rsid w:val="00F63AB8"/>
    <w:rsid w:val="00F64C48"/>
    <w:rsid w:val="00F6659A"/>
    <w:rsid w:val="00F744B6"/>
    <w:rsid w:val="00F75FD8"/>
    <w:rsid w:val="00F768AE"/>
    <w:rsid w:val="00F87998"/>
    <w:rsid w:val="00F93437"/>
    <w:rsid w:val="00F95875"/>
    <w:rsid w:val="00F97D83"/>
    <w:rsid w:val="00FA16D3"/>
    <w:rsid w:val="00FA16E0"/>
    <w:rsid w:val="00FA1C79"/>
    <w:rsid w:val="00FA2B8B"/>
    <w:rsid w:val="00FA59F6"/>
    <w:rsid w:val="00FA682C"/>
    <w:rsid w:val="00FA7E94"/>
    <w:rsid w:val="00FB15D3"/>
    <w:rsid w:val="00FB3FC2"/>
    <w:rsid w:val="00FB5EAA"/>
    <w:rsid w:val="00FB5EC9"/>
    <w:rsid w:val="00FB7B37"/>
    <w:rsid w:val="00FC2544"/>
    <w:rsid w:val="00FC2D81"/>
    <w:rsid w:val="00FC31DB"/>
    <w:rsid w:val="00FC7916"/>
    <w:rsid w:val="00FC79D6"/>
    <w:rsid w:val="00FD1FB7"/>
    <w:rsid w:val="00FD2211"/>
    <w:rsid w:val="00FD4DDE"/>
    <w:rsid w:val="00FD5346"/>
    <w:rsid w:val="00FE2CE2"/>
    <w:rsid w:val="00FE3199"/>
    <w:rsid w:val="00FE6A6A"/>
    <w:rsid w:val="00FF0BE3"/>
    <w:rsid w:val="00FF3FD0"/>
    <w:rsid w:val="00FF7174"/>
    <w:rsid w:val="01F7500E"/>
    <w:rsid w:val="0321400D"/>
    <w:rsid w:val="06BC224F"/>
    <w:rsid w:val="08815A42"/>
    <w:rsid w:val="0D0B5B12"/>
    <w:rsid w:val="0DBC54EC"/>
    <w:rsid w:val="146B6C5C"/>
    <w:rsid w:val="14D440D7"/>
    <w:rsid w:val="173E0892"/>
    <w:rsid w:val="1B8340B2"/>
    <w:rsid w:val="1CE31854"/>
    <w:rsid w:val="1D4C0007"/>
    <w:rsid w:val="1EEE65F4"/>
    <w:rsid w:val="20C75D9C"/>
    <w:rsid w:val="229A668E"/>
    <w:rsid w:val="24D66079"/>
    <w:rsid w:val="259864CB"/>
    <w:rsid w:val="26005E67"/>
    <w:rsid w:val="2A202079"/>
    <w:rsid w:val="2AF23A05"/>
    <w:rsid w:val="2BA61370"/>
    <w:rsid w:val="2BDD46C6"/>
    <w:rsid w:val="2CE51A84"/>
    <w:rsid w:val="2FB45A14"/>
    <w:rsid w:val="314F5F82"/>
    <w:rsid w:val="32B720AF"/>
    <w:rsid w:val="355D6513"/>
    <w:rsid w:val="37032F08"/>
    <w:rsid w:val="372E2AC4"/>
    <w:rsid w:val="37AA40E3"/>
    <w:rsid w:val="37EA2DD8"/>
    <w:rsid w:val="3B643701"/>
    <w:rsid w:val="3BD258C9"/>
    <w:rsid w:val="3C675D1E"/>
    <w:rsid w:val="3D37507E"/>
    <w:rsid w:val="40BE6DDE"/>
    <w:rsid w:val="444C3842"/>
    <w:rsid w:val="464E0E77"/>
    <w:rsid w:val="490A38A3"/>
    <w:rsid w:val="4C2720F1"/>
    <w:rsid w:val="4CBE1715"/>
    <w:rsid w:val="4D9F0E8C"/>
    <w:rsid w:val="510E3E33"/>
    <w:rsid w:val="5560589C"/>
    <w:rsid w:val="592373A3"/>
    <w:rsid w:val="5A0E3BCE"/>
    <w:rsid w:val="5AB7560A"/>
    <w:rsid w:val="5CFC256F"/>
    <w:rsid w:val="63DE27AE"/>
    <w:rsid w:val="682E35D8"/>
    <w:rsid w:val="69083562"/>
    <w:rsid w:val="6DF42804"/>
    <w:rsid w:val="6F35401F"/>
    <w:rsid w:val="735E7467"/>
    <w:rsid w:val="73B25DCD"/>
    <w:rsid w:val="7593268A"/>
    <w:rsid w:val="76676A91"/>
    <w:rsid w:val="78C67B3F"/>
    <w:rsid w:val="7ABE3984"/>
    <w:rsid w:val="7B8D4340"/>
    <w:rsid w:val="7C1D562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iPriority="0" w:name="annotation text"/>
    <w:lsdException w:qFormat="1" w:unhideWhenUsed="0" w:uiPriority="0" w:semiHidden="0" w:name="header"/>
    <w:lsdException w:qFormat="1" w:unhideWhenUsed="0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jc w:val="center"/>
    </w:pPr>
    <w:rPr>
      <w:rFonts w:ascii="Times New Roman" w:hAnsi="Times New Roman" w:eastAsia="仿宋" w:cs="Times New Roman"/>
      <w:b/>
      <w:sz w:val="28"/>
      <w:szCs w:val="28"/>
      <w:lang w:val="en-US" w:eastAsia="zh-CN" w:bidi="ar-SA"/>
    </w:rPr>
  </w:style>
  <w:style w:type="paragraph" w:styleId="2">
    <w:name w:val="heading 2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 w:val="0"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autoRedefine/>
    <w:semiHidden/>
    <w:unhideWhenUsed/>
    <w:qFormat/>
    <w:uiPriority w:val="0"/>
  </w:style>
  <w:style w:type="paragraph" w:styleId="4">
    <w:name w:val="Body Text Indent"/>
    <w:basedOn w:val="1"/>
    <w:autoRedefine/>
    <w:qFormat/>
    <w:uiPriority w:val="0"/>
    <w:pPr>
      <w:ind w:hanging="76"/>
      <w:jc w:val="both"/>
    </w:pPr>
    <w:rPr>
      <w:rFonts w:ascii="宋体"/>
      <w:sz w:val="24"/>
    </w:rPr>
  </w:style>
  <w:style w:type="paragraph" w:styleId="5">
    <w:name w:val="Date"/>
    <w:basedOn w:val="1"/>
    <w:next w:val="1"/>
    <w:autoRedefine/>
    <w:qFormat/>
    <w:uiPriority w:val="0"/>
    <w:pPr>
      <w:jc w:val="both"/>
    </w:pPr>
    <w:rPr>
      <w:rFonts w:ascii="宋体"/>
      <w:sz w:val="24"/>
    </w:rPr>
  </w:style>
  <w:style w:type="paragraph" w:styleId="6">
    <w:name w:val="Body Text Indent 2"/>
    <w:basedOn w:val="1"/>
    <w:autoRedefine/>
    <w:qFormat/>
    <w:uiPriority w:val="0"/>
    <w:pPr>
      <w:spacing w:after="120" w:line="480" w:lineRule="auto"/>
      <w:ind w:left="420" w:leftChars="200"/>
    </w:pPr>
  </w:style>
  <w:style w:type="paragraph" w:styleId="7">
    <w:name w:val="Balloon Text"/>
    <w:basedOn w:val="1"/>
    <w:autoRedefine/>
    <w:semiHidden/>
    <w:qFormat/>
    <w:uiPriority w:val="0"/>
    <w:rPr>
      <w:sz w:val="18"/>
      <w:szCs w:val="18"/>
    </w:rPr>
  </w:style>
  <w:style w:type="paragraph" w:styleId="8">
    <w:name w:val="footer"/>
    <w:basedOn w:val="1"/>
    <w:link w:val="21"/>
    <w:autoRedefine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9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11">
    <w:name w:val="Table Grid"/>
    <w:basedOn w:val="10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basedOn w:val="12"/>
    <w:autoRedefine/>
    <w:qFormat/>
    <w:uiPriority w:val="0"/>
    <w:rPr>
      <w:b/>
      <w:bCs/>
    </w:rPr>
  </w:style>
  <w:style w:type="character" w:styleId="14">
    <w:name w:val="page number"/>
    <w:basedOn w:val="12"/>
    <w:autoRedefine/>
    <w:qFormat/>
    <w:uiPriority w:val="0"/>
  </w:style>
  <w:style w:type="character" w:styleId="15">
    <w:name w:val="FollowedHyperlink"/>
    <w:autoRedefine/>
    <w:qFormat/>
    <w:uiPriority w:val="0"/>
    <w:rPr>
      <w:color w:val="800080"/>
      <w:u w:val="single"/>
    </w:rPr>
  </w:style>
  <w:style w:type="character" w:styleId="16">
    <w:name w:val="Hyperlink"/>
    <w:autoRedefine/>
    <w:qFormat/>
    <w:uiPriority w:val="0"/>
    <w:rPr>
      <w:color w:val="0000FF"/>
      <w:u w:val="single"/>
    </w:rPr>
  </w:style>
  <w:style w:type="character" w:styleId="17">
    <w:name w:val="annotation reference"/>
    <w:basedOn w:val="12"/>
    <w:autoRedefine/>
    <w:semiHidden/>
    <w:unhideWhenUsed/>
    <w:qFormat/>
    <w:uiPriority w:val="0"/>
    <w:rPr>
      <w:sz w:val="21"/>
      <w:szCs w:val="21"/>
    </w:rPr>
  </w:style>
  <w:style w:type="paragraph" w:customStyle="1" w:styleId="18">
    <w:name w:val="修订版本号"/>
    <w:autoRedefine/>
    <w:qFormat/>
    <w:uiPriority w:val="71"/>
    <w:rPr>
      <w:rFonts w:ascii="Times New Roman" w:hAnsi="Times New Roman" w:eastAsia="宋体" w:cs="Times New Roman"/>
      <w:lang w:val="en-US" w:eastAsia="zh-CN" w:bidi="ar-SA"/>
    </w:rPr>
  </w:style>
  <w:style w:type="paragraph" w:styleId="19">
    <w:name w:val="List Paragraph"/>
    <w:basedOn w:val="1"/>
    <w:autoRedefine/>
    <w:qFormat/>
    <w:uiPriority w:val="34"/>
    <w:pPr>
      <w:widowControl w:val="0"/>
      <w:ind w:firstLine="420" w:firstLineChars="200"/>
      <w:jc w:val="both"/>
    </w:pPr>
    <w:rPr>
      <w:kern w:val="2"/>
      <w:sz w:val="21"/>
      <w:szCs w:val="24"/>
    </w:rPr>
  </w:style>
  <w:style w:type="paragraph" w:customStyle="1" w:styleId="20">
    <w:name w:val="Default"/>
    <w:autoRedefine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character" w:customStyle="1" w:styleId="21">
    <w:name w:val="页脚 字符"/>
    <w:basedOn w:val="12"/>
    <w:link w:val="8"/>
    <w:autoRedefine/>
    <w:qFormat/>
    <w:uiPriority w:val="99"/>
    <w:rPr>
      <w:sz w:val="18"/>
      <w:szCs w:val="18"/>
    </w:rPr>
  </w:style>
  <w:style w:type="paragraph" w:customStyle="1" w:styleId="22">
    <w:name w:val="Revision"/>
    <w:hidden/>
    <w:unhideWhenUsed/>
    <w:qFormat/>
    <w:uiPriority w:val="99"/>
    <w:rPr>
      <w:rFonts w:ascii="Times New Roman" w:hAnsi="Times New Roman" w:eastAsia="仿宋" w:cs="Times New Roman"/>
      <w:b/>
      <w:sz w:val="28"/>
      <w:szCs w:val="28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FD39A5F-60C3-4498-B369-BAED528E419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（中国）有限公司</Company>
  <Pages>9</Pages>
  <Words>1189</Words>
  <Characters>1243</Characters>
  <Lines>23</Lines>
  <Paragraphs>6</Paragraphs>
  <TotalTime>1</TotalTime>
  <ScaleCrop>false</ScaleCrop>
  <LinksUpToDate>false</LinksUpToDate>
  <CharactersWithSpaces>1467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04T14:16:00Z</dcterms:created>
  <dc:creator>微软（中国）有限公司</dc:creator>
  <cp:lastModifiedBy>M</cp:lastModifiedBy>
  <cp:lastPrinted>2024-06-21T02:30:00Z</cp:lastPrinted>
  <dcterms:modified xsi:type="dcterms:W3CDTF">2025-06-17T07:18:53Z</dcterms:modified>
  <dc:title>关于认真做好2001年普通高等学校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97A530CBF74446F1BD09405605401541_13</vt:lpwstr>
  </property>
  <property fmtid="{D5CDD505-2E9C-101B-9397-08002B2CF9AE}" pid="4" name="KSOTemplateDocerSaveRecord">
    <vt:lpwstr>eyJoZGlkIjoiMWJmOGY3OTk0MjNlMmNmMjE1ZDQ4ZjI0MGQ1MjU4YTEiLCJ1c2VySWQiOiIzMDk5MDM0MDIifQ==</vt:lpwstr>
  </property>
</Properties>
</file>